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59EA1" w14:textId="1AC04FD1" w:rsidR="00013862" w:rsidRPr="00AE58E9" w:rsidRDefault="00954CD7" w:rsidP="00BC38F5">
      <w:pPr>
        <w:spacing w:line="360" w:lineRule="auto"/>
        <w:jc w:val="center"/>
        <w:rPr>
          <w:rFonts w:ascii="Arial" w:hAnsi="Arial" w:cs="Arial"/>
          <w:sz w:val="40"/>
          <w:szCs w:val="40"/>
        </w:rPr>
      </w:pPr>
      <w:r w:rsidRPr="00AE58E9">
        <w:rPr>
          <w:rFonts w:ascii="Arial" w:hAnsi="Arial" w:cs="Arial"/>
          <w:noProof/>
          <w:sz w:val="40"/>
          <w:szCs w:val="40"/>
          <w:lang w:eastAsia="en-IN"/>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6A963D11" w:rsidR="00954CD7" w:rsidRPr="00D946EE" w:rsidRDefault="008158F1" w:rsidP="00BC38F5">
      <w:pPr>
        <w:spacing w:line="240" w:lineRule="auto"/>
        <w:jc w:val="center"/>
        <w:rPr>
          <w:rFonts w:ascii="Arial Black" w:hAnsi="Arial Black" w:cs="Arial"/>
          <w:b/>
          <w:i/>
          <w:sz w:val="72"/>
          <w:szCs w:val="40"/>
        </w:rPr>
      </w:pPr>
      <w:r>
        <w:rPr>
          <w:rFonts w:ascii="Arial Black" w:hAnsi="Arial Black" w:cs="Arial"/>
          <w:b/>
          <w:i/>
          <w:sz w:val="72"/>
          <w:szCs w:val="40"/>
        </w:rPr>
        <w:t>IMAGE SCRAPING AND CLASSIFICATION</w:t>
      </w:r>
      <w:r w:rsidR="00F208F3">
        <w:rPr>
          <w:rFonts w:ascii="Arial Black" w:hAnsi="Arial Black" w:cs="Arial"/>
          <w:b/>
          <w:i/>
          <w:sz w:val="72"/>
          <w:szCs w:val="40"/>
        </w:rPr>
        <w:t xml:space="preserve"> PROJECT</w:t>
      </w:r>
    </w:p>
    <w:p w14:paraId="6162F129" w14:textId="77777777" w:rsidR="00833262" w:rsidRPr="00AE58E9" w:rsidRDefault="00833262" w:rsidP="00BC38F5">
      <w:pPr>
        <w:spacing w:line="360" w:lineRule="auto"/>
        <w:jc w:val="center"/>
        <w:rPr>
          <w:rFonts w:ascii="Arial" w:hAnsi="Arial" w:cs="Arial"/>
          <w:sz w:val="40"/>
          <w:szCs w:val="40"/>
        </w:rPr>
      </w:pPr>
    </w:p>
    <w:p w14:paraId="31E4A5E7" w14:textId="77777777" w:rsidR="002348ED" w:rsidRPr="00AE58E9" w:rsidRDefault="002348ED" w:rsidP="00BC38F5">
      <w:pPr>
        <w:spacing w:line="360" w:lineRule="auto"/>
        <w:jc w:val="center"/>
        <w:rPr>
          <w:rFonts w:ascii="Arial" w:hAnsi="Arial" w:cs="Arial"/>
          <w:sz w:val="40"/>
          <w:szCs w:val="40"/>
        </w:rPr>
      </w:pPr>
    </w:p>
    <w:p w14:paraId="2BBD5EDE" w14:textId="77777777" w:rsidR="002348ED" w:rsidRPr="00AE58E9" w:rsidRDefault="002348ED" w:rsidP="00BC38F5">
      <w:pPr>
        <w:spacing w:line="360" w:lineRule="auto"/>
        <w:jc w:val="center"/>
        <w:rPr>
          <w:rFonts w:ascii="Arial" w:hAnsi="Arial" w:cs="Arial"/>
          <w:sz w:val="40"/>
          <w:szCs w:val="40"/>
        </w:rPr>
      </w:pPr>
    </w:p>
    <w:p w14:paraId="3C14F8E2" w14:textId="77777777" w:rsidR="00402007" w:rsidRDefault="00402007" w:rsidP="00BC38F5">
      <w:pPr>
        <w:spacing w:line="360" w:lineRule="auto"/>
        <w:rPr>
          <w:rFonts w:ascii="Arial" w:hAnsi="Arial" w:cs="Arial"/>
          <w:sz w:val="40"/>
          <w:szCs w:val="40"/>
        </w:rPr>
      </w:pPr>
    </w:p>
    <w:p w14:paraId="4B839A0F" w14:textId="77777777" w:rsidR="00076005" w:rsidRDefault="00076005" w:rsidP="00BC38F5">
      <w:pPr>
        <w:spacing w:line="360" w:lineRule="auto"/>
        <w:rPr>
          <w:rFonts w:ascii="Arial" w:hAnsi="Arial" w:cs="Arial"/>
          <w:sz w:val="40"/>
          <w:szCs w:val="40"/>
        </w:rPr>
      </w:pPr>
    </w:p>
    <w:p w14:paraId="12BA122F" w14:textId="77777777" w:rsidR="00076005" w:rsidRPr="00AE58E9" w:rsidRDefault="00076005" w:rsidP="00BC38F5">
      <w:pPr>
        <w:spacing w:line="360" w:lineRule="auto"/>
        <w:rPr>
          <w:rFonts w:ascii="Arial" w:hAnsi="Arial" w:cs="Arial"/>
          <w:sz w:val="40"/>
          <w:szCs w:val="40"/>
        </w:rPr>
      </w:pPr>
    </w:p>
    <w:p w14:paraId="7D308098" w14:textId="04921860" w:rsidR="00954CD7" w:rsidRPr="00D946EE" w:rsidRDefault="00954CD7" w:rsidP="00BC38F5">
      <w:pPr>
        <w:spacing w:after="0" w:line="360" w:lineRule="auto"/>
        <w:jc w:val="center"/>
        <w:rPr>
          <w:rFonts w:ascii="Arial" w:hAnsi="Arial" w:cs="Arial"/>
          <w:b/>
          <w:sz w:val="36"/>
          <w:szCs w:val="40"/>
        </w:rPr>
      </w:pPr>
      <w:r w:rsidRPr="00D946EE">
        <w:rPr>
          <w:rFonts w:ascii="Arial" w:hAnsi="Arial" w:cs="Arial"/>
          <w:b/>
          <w:sz w:val="36"/>
          <w:szCs w:val="40"/>
        </w:rPr>
        <w:t>Submitted by:</w:t>
      </w:r>
    </w:p>
    <w:p w14:paraId="3DC304FB" w14:textId="3FB3F82A" w:rsidR="00F85551" w:rsidRPr="00D946EE" w:rsidRDefault="0057045B" w:rsidP="00BC38F5">
      <w:pPr>
        <w:spacing w:after="0" w:line="360" w:lineRule="auto"/>
        <w:jc w:val="center"/>
        <w:rPr>
          <w:rFonts w:ascii="Arial" w:hAnsi="Arial" w:cs="Arial"/>
          <w:b/>
          <w:sz w:val="36"/>
          <w:szCs w:val="40"/>
        </w:rPr>
      </w:pPr>
      <w:r>
        <w:rPr>
          <w:rFonts w:ascii="Arial" w:hAnsi="Arial" w:cs="Arial"/>
          <w:b/>
          <w:sz w:val="36"/>
          <w:szCs w:val="40"/>
        </w:rPr>
        <w:t>Harshit Gupta</w:t>
      </w:r>
    </w:p>
    <w:p w14:paraId="276E4372" w14:textId="7F285646" w:rsidR="00B14AB2" w:rsidRDefault="00B14AB2" w:rsidP="00BC38F5">
      <w:pPr>
        <w:pStyle w:val="Heading1"/>
        <w:spacing w:line="360" w:lineRule="auto"/>
      </w:pPr>
      <w:bookmarkStart w:id="0" w:name="_Toc77797386"/>
      <w:r w:rsidRPr="00D946EE">
        <w:lastRenderedPageBreak/>
        <w:t>A</w:t>
      </w:r>
      <w:r w:rsidR="0070216A" w:rsidRPr="00D946EE">
        <w:t>CKNOWLEDGMENT</w:t>
      </w:r>
      <w:bookmarkEnd w:id="0"/>
    </w:p>
    <w:p w14:paraId="37455983" w14:textId="770EA51F" w:rsidR="0070216A" w:rsidRPr="00D946EE" w:rsidRDefault="00402007" w:rsidP="00BC38F5">
      <w:pPr>
        <w:spacing w:line="360" w:lineRule="auto"/>
        <w:jc w:val="both"/>
        <w:rPr>
          <w:rFonts w:ascii="Arial" w:hAnsi="Arial" w:cs="Arial"/>
          <w:sz w:val="24"/>
          <w:szCs w:val="24"/>
        </w:rPr>
      </w:pPr>
      <w:r w:rsidRPr="00D946EE">
        <w:rPr>
          <w:rFonts w:ascii="Arial" w:hAnsi="Arial" w:cs="Arial"/>
          <w:sz w:val="24"/>
          <w:szCs w:val="24"/>
        </w:rPr>
        <w:t xml:space="preserve">I would like to </w:t>
      </w:r>
      <w:r w:rsidR="00A24E74" w:rsidRPr="00D946EE">
        <w:rPr>
          <w:rFonts w:ascii="Arial" w:hAnsi="Arial" w:cs="Arial"/>
          <w:sz w:val="24"/>
          <w:szCs w:val="24"/>
        </w:rPr>
        <w:t>thank Flip</w:t>
      </w:r>
      <w:r w:rsidR="00C1494C" w:rsidRPr="00D946EE">
        <w:rPr>
          <w:rFonts w:ascii="Arial" w:hAnsi="Arial" w:cs="Arial"/>
          <w:sz w:val="24"/>
          <w:szCs w:val="24"/>
        </w:rPr>
        <w:t xml:space="preserve"> </w:t>
      </w:r>
      <w:r w:rsidR="00A24E74" w:rsidRPr="00D946EE">
        <w:rPr>
          <w:rFonts w:ascii="Arial" w:hAnsi="Arial" w:cs="Arial"/>
          <w:sz w:val="24"/>
          <w:szCs w:val="24"/>
        </w:rPr>
        <w:t xml:space="preserve">Robo </w:t>
      </w:r>
      <w:r w:rsidR="00C1494C" w:rsidRPr="00D946EE">
        <w:rPr>
          <w:rFonts w:ascii="Arial" w:hAnsi="Arial" w:cs="Arial"/>
          <w:sz w:val="24"/>
          <w:szCs w:val="24"/>
        </w:rPr>
        <w:t xml:space="preserve">Technologies for providing me with the opportunity </w:t>
      </w:r>
      <w:r w:rsidR="009F2A3E" w:rsidRPr="00D946EE">
        <w:rPr>
          <w:rFonts w:ascii="Arial" w:hAnsi="Arial" w:cs="Arial"/>
          <w:sz w:val="24"/>
          <w:szCs w:val="24"/>
        </w:rPr>
        <w:t>to work on this project f</w:t>
      </w:r>
      <w:r w:rsidR="0057045B">
        <w:rPr>
          <w:rFonts w:ascii="Arial" w:hAnsi="Arial" w:cs="Arial"/>
          <w:sz w:val="24"/>
          <w:szCs w:val="24"/>
        </w:rPr>
        <w:t>rom which I have learned a lot.</w:t>
      </w:r>
      <w:bookmarkStart w:id="1" w:name="_GoBack"/>
      <w:bookmarkEnd w:id="1"/>
    </w:p>
    <w:p w14:paraId="26E29776" w14:textId="1372E52D" w:rsidR="00B14AB2" w:rsidRPr="00D946EE" w:rsidRDefault="00A02DCC" w:rsidP="00BC38F5">
      <w:pPr>
        <w:spacing w:line="360" w:lineRule="auto"/>
        <w:jc w:val="both"/>
        <w:rPr>
          <w:rFonts w:ascii="Arial" w:hAnsi="Arial" w:cs="Arial"/>
          <w:sz w:val="24"/>
          <w:szCs w:val="24"/>
        </w:rPr>
      </w:pPr>
      <w:r w:rsidRPr="00D946EE">
        <w:rPr>
          <w:rFonts w:ascii="Arial" w:hAnsi="Arial" w:cs="Arial"/>
          <w:sz w:val="24"/>
          <w:szCs w:val="24"/>
        </w:rPr>
        <w:t>Some of the reference sources are as follows:</w:t>
      </w:r>
    </w:p>
    <w:p w14:paraId="24CACEF9" w14:textId="5A441CDA" w:rsidR="00A02DCC" w:rsidRPr="00D946EE" w:rsidRDefault="00A02DCC" w:rsidP="00430E45">
      <w:pPr>
        <w:pStyle w:val="ListParagraph"/>
        <w:numPr>
          <w:ilvl w:val="0"/>
          <w:numId w:val="1"/>
        </w:numPr>
        <w:spacing w:line="360" w:lineRule="auto"/>
        <w:jc w:val="both"/>
        <w:rPr>
          <w:rFonts w:ascii="Arial" w:hAnsi="Arial" w:cs="Arial"/>
          <w:sz w:val="24"/>
          <w:szCs w:val="24"/>
        </w:rPr>
      </w:pPr>
      <w:r w:rsidRPr="00D946EE">
        <w:rPr>
          <w:rFonts w:ascii="Arial" w:hAnsi="Arial" w:cs="Arial"/>
          <w:sz w:val="24"/>
          <w:szCs w:val="24"/>
        </w:rPr>
        <w:t>Internet</w:t>
      </w:r>
    </w:p>
    <w:p w14:paraId="15E701FE" w14:textId="25D794D0" w:rsidR="00A02DCC" w:rsidRPr="00D946EE" w:rsidRDefault="00A02DCC" w:rsidP="00430E45">
      <w:pPr>
        <w:pStyle w:val="ListParagraph"/>
        <w:numPr>
          <w:ilvl w:val="0"/>
          <w:numId w:val="1"/>
        </w:numPr>
        <w:spacing w:line="360" w:lineRule="auto"/>
        <w:jc w:val="both"/>
        <w:rPr>
          <w:rFonts w:ascii="Arial" w:hAnsi="Arial" w:cs="Arial"/>
          <w:sz w:val="24"/>
          <w:szCs w:val="24"/>
        </w:rPr>
      </w:pPr>
      <w:r w:rsidRPr="00D946EE">
        <w:rPr>
          <w:rFonts w:ascii="Arial" w:hAnsi="Arial" w:cs="Arial"/>
          <w:sz w:val="24"/>
          <w:szCs w:val="24"/>
        </w:rPr>
        <w:t>Coding Ninjas</w:t>
      </w:r>
    </w:p>
    <w:p w14:paraId="4A72814F" w14:textId="771105FB" w:rsidR="00A02DCC" w:rsidRPr="00D946EE" w:rsidRDefault="000F1CF6" w:rsidP="00430E45">
      <w:pPr>
        <w:pStyle w:val="ListParagraph"/>
        <w:numPr>
          <w:ilvl w:val="0"/>
          <w:numId w:val="1"/>
        </w:numPr>
        <w:spacing w:line="360" w:lineRule="auto"/>
        <w:jc w:val="both"/>
        <w:rPr>
          <w:rFonts w:ascii="Arial" w:hAnsi="Arial" w:cs="Arial"/>
          <w:sz w:val="24"/>
          <w:szCs w:val="24"/>
        </w:rPr>
      </w:pPr>
      <w:r w:rsidRPr="00D946EE">
        <w:rPr>
          <w:rFonts w:ascii="Arial" w:hAnsi="Arial" w:cs="Arial"/>
          <w:sz w:val="24"/>
          <w:szCs w:val="24"/>
        </w:rPr>
        <w:t>Medium.com</w:t>
      </w:r>
    </w:p>
    <w:p w14:paraId="5148F5F8" w14:textId="4400A9FF" w:rsidR="000F1CF6" w:rsidRDefault="000F1CF6" w:rsidP="00430E45">
      <w:pPr>
        <w:pStyle w:val="ListParagraph"/>
        <w:numPr>
          <w:ilvl w:val="0"/>
          <w:numId w:val="1"/>
        </w:numPr>
        <w:spacing w:line="360" w:lineRule="auto"/>
        <w:jc w:val="both"/>
        <w:rPr>
          <w:rFonts w:ascii="Arial" w:hAnsi="Arial" w:cs="Arial"/>
          <w:sz w:val="24"/>
          <w:szCs w:val="24"/>
        </w:rPr>
      </w:pPr>
      <w:r w:rsidRPr="00D946EE">
        <w:rPr>
          <w:rFonts w:ascii="Arial" w:hAnsi="Arial" w:cs="Arial"/>
          <w:sz w:val="24"/>
          <w:szCs w:val="24"/>
        </w:rPr>
        <w:t>Analytics Vidhya</w:t>
      </w:r>
    </w:p>
    <w:p w14:paraId="56F8109A" w14:textId="5F91BB4B" w:rsidR="00390464" w:rsidRPr="00390464" w:rsidRDefault="00390464" w:rsidP="00430E45">
      <w:pPr>
        <w:pStyle w:val="ListParagraph"/>
        <w:numPr>
          <w:ilvl w:val="0"/>
          <w:numId w:val="1"/>
        </w:numPr>
        <w:spacing w:line="360" w:lineRule="auto"/>
        <w:jc w:val="both"/>
        <w:rPr>
          <w:rFonts w:ascii="Arial" w:hAnsi="Arial" w:cs="Arial"/>
          <w:sz w:val="24"/>
          <w:szCs w:val="24"/>
        </w:rPr>
      </w:pPr>
      <w:r>
        <w:rPr>
          <w:rFonts w:ascii="Arial" w:hAnsi="Arial" w:cs="Arial"/>
          <w:sz w:val="24"/>
          <w:szCs w:val="24"/>
        </w:rPr>
        <w:t>StackOverflow</w:t>
      </w:r>
    </w:p>
    <w:p w14:paraId="13F92F66" w14:textId="77777777" w:rsidR="002348ED" w:rsidRPr="00D946EE" w:rsidRDefault="002348ED" w:rsidP="00BC38F5">
      <w:pPr>
        <w:pStyle w:val="ListParagraph"/>
        <w:spacing w:line="360" w:lineRule="auto"/>
        <w:jc w:val="both"/>
        <w:rPr>
          <w:rFonts w:ascii="Arial" w:hAnsi="Arial" w:cs="Arial"/>
          <w:sz w:val="24"/>
          <w:szCs w:val="24"/>
        </w:rPr>
      </w:pPr>
    </w:p>
    <w:p w14:paraId="444F72CE" w14:textId="77777777" w:rsidR="00B37A9D" w:rsidRPr="00D946EE" w:rsidRDefault="00B37A9D" w:rsidP="00BC38F5">
      <w:pPr>
        <w:spacing w:line="360" w:lineRule="auto"/>
        <w:jc w:val="both"/>
        <w:rPr>
          <w:rFonts w:ascii="Arial" w:hAnsi="Arial" w:cs="Arial"/>
          <w:sz w:val="24"/>
          <w:szCs w:val="24"/>
        </w:rPr>
      </w:pPr>
    </w:p>
    <w:p w14:paraId="0B26228E" w14:textId="510847A6" w:rsidR="00B14AB2" w:rsidRPr="00D946EE" w:rsidRDefault="00B14AB2" w:rsidP="00BC38F5">
      <w:pPr>
        <w:spacing w:line="360" w:lineRule="auto"/>
        <w:jc w:val="both"/>
        <w:rPr>
          <w:rFonts w:ascii="Arial" w:hAnsi="Arial" w:cs="Arial"/>
          <w:sz w:val="24"/>
          <w:szCs w:val="24"/>
        </w:rPr>
      </w:pPr>
    </w:p>
    <w:p w14:paraId="45B18FA2" w14:textId="47E01C02" w:rsidR="00B14AB2" w:rsidRPr="00D946EE" w:rsidRDefault="00B14AB2" w:rsidP="00BC38F5">
      <w:pPr>
        <w:spacing w:line="360" w:lineRule="auto"/>
        <w:jc w:val="both"/>
        <w:rPr>
          <w:rFonts w:ascii="Arial" w:hAnsi="Arial" w:cs="Arial"/>
          <w:sz w:val="24"/>
          <w:szCs w:val="24"/>
        </w:rPr>
      </w:pPr>
    </w:p>
    <w:p w14:paraId="7B9F509D" w14:textId="29E499B6" w:rsidR="00B14AB2" w:rsidRPr="00D946EE" w:rsidRDefault="00B14AB2" w:rsidP="00BC38F5">
      <w:pPr>
        <w:spacing w:line="360" w:lineRule="auto"/>
        <w:jc w:val="both"/>
        <w:rPr>
          <w:rFonts w:ascii="Arial" w:hAnsi="Arial" w:cs="Arial"/>
          <w:sz w:val="24"/>
          <w:szCs w:val="24"/>
        </w:rPr>
      </w:pPr>
    </w:p>
    <w:p w14:paraId="41E9AC90" w14:textId="3C8DFB29" w:rsidR="00B14AB2" w:rsidRPr="00D946EE" w:rsidRDefault="00B14AB2" w:rsidP="00BC38F5">
      <w:pPr>
        <w:spacing w:line="360" w:lineRule="auto"/>
        <w:jc w:val="both"/>
        <w:rPr>
          <w:rFonts w:ascii="Arial" w:hAnsi="Arial" w:cs="Arial"/>
          <w:sz w:val="24"/>
          <w:szCs w:val="24"/>
        </w:rPr>
      </w:pPr>
    </w:p>
    <w:p w14:paraId="2DE92E7C" w14:textId="65A915AC" w:rsidR="00B14AB2" w:rsidRPr="00D946EE" w:rsidRDefault="00B14AB2" w:rsidP="00BC38F5">
      <w:pPr>
        <w:spacing w:line="360" w:lineRule="auto"/>
        <w:jc w:val="both"/>
        <w:rPr>
          <w:rFonts w:ascii="Arial" w:hAnsi="Arial" w:cs="Arial"/>
          <w:sz w:val="24"/>
          <w:szCs w:val="24"/>
        </w:rPr>
      </w:pPr>
    </w:p>
    <w:p w14:paraId="22B16464" w14:textId="0A65224E" w:rsidR="00B14AB2" w:rsidRPr="00D946EE" w:rsidRDefault="00B14AB2" w:rsidP="00BC38F5">
      <w:pPr>
        <w:spacing w:line="360" w:lineRule="auto"/>
        <w:jc w:val="both"/>
        <w:rPr>
          <w:rFonts w:ascii="Arial" w:hAnsi="Arial" w:cs="Arial"/>
          <w:sz w:val="24"/>
          <w:szCs w:val="24"/>
        </w:rPr>
      </w:pPr>
    </w:p>
    <w:p w14:paraId="64E1B2DF" w14:textId="4197F91E" w:rsidR="00B14AB2" w:rsidRDefault="00B14AB2" w:rsidP="00BC38F5">
      <w:pPr>
        <w:spacing w:line="360" w:lineRule="auto"/>
        <w:jc w:val="both"/>
        <w:rPr>
          <w:rFonts w:ascii="Arial" w:hAnsi="Arial" w:cs="Arial"/>
          <w:sz w:val="24"/>
          <w:szCs w:val="24"/>
        </w:rPr>
      </w:pPr>
    </w:p>
    <w:p w14:paraId="3096CE66" w14:textId="77777777" w:rsidR="00591A30" w:rsidRDefault="00591A30" w:rsidP="00BC38F5">
      <w:pPr>
        <w:spacing w:line="360" w:lineRule="auto"/>
        <w:jc w:val="both"/>
        <w:rPr>
          <w:rFonts w:ascii="Arial" w:hAnsi="Arial" w:cs="Arial"/>
          <w:sz w:val="24"/>
          <w:szCs w:val="24"/>
        </w:rPr>
      </w:pPr>
    </w:p>
    <w:p w14:paraId="2478FC7E" w14:textId="77777777" w:rsidR="00591A30" w:rsidRDefault="00591A30" w:rsidP="00BC38F5">
      <w:pPr>
        <w:spacing w:line="360" w:lineRule="auto"/>
        <w:jc w:val="both"/>
        <w:rPr>
          <w:rFonts w:ascii="Arial" w:hAnsi="Arial" w:cs="Arial"/>
          <w:sz w:val="24"/>
          <w:szCs w:val="24"/>
        </w:rPr>
      </w:pPr>
    </w:p>
    <w:p w14:paraId="507B34A8" w14:textId="77777777" w:rsidR="00591A30" w:rsidRPr="00D946EE" w:rsidRDefault="00591A30" w:rsidP="00BC38F5">
      <w:pPr>
        <w:spacing w:line="360" w:lineRule="auto"/>
        <w:jc w:val="both"/>
        <w:rPr>
          <w:rFonts w:ascii="Arial" w:hAnsi="Arial" w:cs="Arial"/>
          <w:sz w:val="24"/>
          <w:szCs w:val="24"/>
        </w:rPr>
      </w:pPr>
    </w:p>
    <w:p w14:paraId="7E3CC125" w14:textId="7BCAB30E" w:rsidR="00B14AB2" w:rsidRPr="00D946EE" w:rsidRDefault="00B14AB2" w:rsidP="00BC38F5">
      <w:pPr>
        <w:spacing w:line="360" w:lineRule="auto"/>
        <w:jc w:val="both"/>
        <w:rPr>
          <w:rFonts w:ascii="Arial" w:hAnsi="Arial" w:cs="Arial"/>
          <w:sz w:val="24"/>
          <w:szCs w:val="24"/>
        </w:rPr>
      </w:pPr>
    </w:p>
    <w:p w14:paraId="2A4421CA" w14:textId="12D1060C" w:rsidR="00B14AB2" w:rsidRPr="00D946EE" w:rsidRDefault="00B14AB2" w:rsidP="00BC38F5">
      <w:pPr>
        <w:spacing w:line="360" w:lineRule="auto"/>
        <w:jc w:val="both"/>
        <w:rPr>
          <w:rFonts w:ascii="Arial" w:hAnsi="Arial" w:cs="Arial"/>
          <w:sz w:val="24"/>
          <w:szCs w:val="24"/>
        </w:rPr>
      </w:pPr>
    </w:p>
    <w:sdt>
      <w:sdtPr>
        <w:rPr>
          <w:rFonts w:asciiTheme="minorHAnsi" w:eastAsiaTheme="minorHAnsi" w:hAnsiTheme="minorHAnsi" w:cstheme="minorBidi"/>
          <w:b w:val="0"/>
          <w:color w:val="auto"/>
          <w:sz w:val="22"/>
          <w:szCs w:val="22"/>
          <w:lang w:val="en-IN" w:eastAsia="en-US"/>
        </w:rPr>
        <w:id w:val="-1127702187"/>
        <w:docPartObj>
          <w:docPartGallery w:val="Table of Contents"/>
          <w:docPartUnique/>
        </w:docPartObj>
      </w:sdtPr>
      <w:sdtEndPr>
        <w:rPr>
          <w:bCs/>
          <w:noProof/>
        </w:rPr>
      </w:sdtEndPr>
      <w:sdtContent>
        <w:p w14:paraId="2B5591CA" w14:textId="46F7B090" w:rsidR="00C50AD4" w:rsidRPr="00A56A7D" w:rsidRDefault="001473B8" w:rsidP="00BC38F5">
          <w:pPr>
            <w:pStyle w:val="TOCHeading"/>
            <w:spacing w:line="360" w:lineRule="auto"/>
            <w:rPr>
              <w:rFonts w:ascii="Arial" w:hAnsi="Arial" w:cs="Arial"/>
              <w:i/>
              <w:color w:val="C00000"/>
              <w:szCs w:val="24"/>
            </w:rPr>
          </w:pPr>
          <w:r w:rsidRPr="00A56A7D">
            <w:rPr>
              <w:rFonts w:ascii="Arial" w:hAnsi="Arial" w:cs="Arial"/>
              <w:i/>
              <w:color w:val="C00000"/>
              <w:szCs w:val="24"/>
            </w:rPr>
            <w:t>TABLE OF CONTENTS</w:t>
          </w:r>
        </w:p>
        <w:p w14:paraId="38CCFA7E" w14:textId="77777777" w:rsidR="008361C7" w:rsidRPr="008361C7" w:rsidRDefault="008361C7" w:rsidP="00BC38F5">
          <w:pPr>
            <w:spacing w:line="360" w:lineRule="auto"/>
            <w:rPr>
              <w:lang w:val="en-US" w:eastAsia="ja-JP"/>
            </w:rPr>
          </w:pPr>
        </w:p>
        <w:p w14:paraId="67165B36" w14:textId="05C9971F" w:rsidR="00356BF0" w:rsidRPr="00356BF0" w:rsidRDefault="00C50AD4">
          <w:pPr>
            <w:pStyle w:val="TOC1"/>
            <w:tabs>
              <w:tab w:val="right" w:leader="dot" w:pos="9016"/>
            </w:tabs>
            <w:rPr>
              <w:rFonts w:ascii="Arial" w:eastAsiaTheme="minorEastAsia" w:hAnsi="Arial" w:cs="Arial"/>
              <w:noProof/>
              <w:sz w:val="24"/>
              <w:lang w:val="en-US"/>
            </w:rPr>
          </w:pPr>
          <w:r w:rsidRPr="00A56A7D">
            <w:rPr>
              <w:rFonts w:ascii="Arial" w:hAnsi="Arial" w:cs="Arial"/>
              <w:sz w:val="24"/>
              <w:szCs w:val="24"/>
            </w:rPr>
            <w:lastRenderedPageBreak/>
            <w:fldChar w:fldCharType="begin"/>
          </w:r>
          <w:r w:rsidRPr="00A56A7D">
            <w:rPr>
              <w:rFonts w:ascii="Arial" w:hAnsi="Arial" w:cs="Arial"/>
              <w:sz w:val="24"/>
              <w:szCs w:val="24"/>
            </w:rPr>
            <w:instrText xml:space="preserve"> TOC \o "1-3" \h \z \u </w:instrText>
          </w:r>
          <w:r w:rsidRPr="00A56A7D">
            <w:rPr>
              <w:rFonts w:ascii="Arial" w:hAnsi="Arial" w:cs="Arial"/>
              <w:sz w:val="24"/>
              <w:szCs w:val="24"/>
            </w:rPr>
            <w:fldChar w:fldCharType="separate"/>
          </w:r>
          <w:hyperlink w:anchor="_Toc77797386" w:history="1">
            <w:r w:rsidR="00356BF0" w:rsidRPr="00356BF0">
              <w:rPr>
                <w:rStyle w:val="Hyperlink"/>
                <w:rFonts w:ascii="Arial" w:hAnsi="Arial" w:cs="Arial"/>
                <w:b/>
                <w:noProof/>
                <w:sz w:val="24"/>
              </w:rPr>
              <w:t>ACKNOWLEDGMENT</w:t>
            </w:r>
            <w:r w:rsidR="00356BF0" w:rsidRPr="00356BF0">
              <w:rPr>
                <w:rFonts w:ascii="Arial" w:hAnsi="Arial" w:cs="Arial"/>
                <w:noProof/>
                <w:webHidden/>
                <w:sz w:val="24"/>
              </w:rPr>
              <w:tab/>
            </w:r>
            <w:r w:rsidR="00494881">
              <w:rPr>
                <w:rFonts w:ascii="Arial" w:hAnsi="Arial" w:cs="Arial"/>
                <w:noProof/>
                <w:webHidden/>
                <w:sz w:val="24"/>
              </w:rPr>
              <w:t>i</w:t>
            </w:r>
          </w:hyperlink>
        </w:p>
        <w:p w14:paraId="5FB60DA4" w14:textId="77777777" w:rsidR="00356BF0" w:rsidRPr="00356BF0" w:rsidRDefault="00A025FA">
          <w:pPr>
            <w:pStyle w:val="TOC1"/>
            <w:tabs>
              <w:tab w:val="right" w:leader="dot" w:pos="9016"/>
            </w:tabs>
            <w:rPr>
              <w:rFonts w:ascii="Arial" w:eastAsiaTheme="minorEastAsia" w:hAnsi="Arial" w:cs="Arial"/>
              <w:noProof/>
              <w:sz w:val="24"/>
              <w:lang w:val="en-US"/>
            </w:rPr>
          </w:pPr>
          <w:hyperlink w:anchor="_Toc77797387" w:history="1">
            <w:r w:rsidR="00356BF0" w:rsidRPr="00356BF0">
              <w:rPr>
                <w:rStyle w:val="Hyperlink"/>
                <w:rFonts w:ascii="Arial" w:hAnsi="Arial" w:cs="Arial"/>
                <w:b/>
                <w:noProof/>
                <w:sz w:val="24"/>
              </w:rPr>
              <w:t>INTRODUCTION</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87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w:t>
            </w:r>
            <w:r w:rsidR="00356BF0" w:rsidRPr="00356BF0">
              <w:rPr>
                <w:rFonts w:ascii="Arial" w:hAnsi="Arial" w:cs="Arial"/>
                <w:noProof/>
                <w:webHidden/>
                <w:sz w:val="24"/>
              </w:rPr>
              <w:fldChar w:fldCharType="end"/>
            </w:r>
          </w:hyperlink>
        </w:p>
        <w:p w14:paraId="6636436A" w14:textId="77777777" w:rsidR="00356BF0" w:rsidRPr="00356BF0" w:rsidRDefault="00A025FA">
          <w:pPr>
            <w:pStyle w:val="TOC2"/>
            <w:tabs>
              <w:tab w:val="right" w:leader="dot" w:pos="9016"/>
            </w:tabs>
            <w:rPr>
              <w:rFonts w:ascii="Arial" w:hAnsi="Arial" w:cs="Arial"/>
              <w:noProof/>
              <w:sz w:val="24"/>
              <w:lang w:eastAsia="en-US"/>
            </w:rPr>
          </w:pPr>
          <w:hyperlink w:anchor="_Toc77797388" w:history="1">
            <w:r w:rsidR="00356BF0" w:rsidRPr="00356BF0">
              <w:rPr>
                <w:rStyle w:val="Hyperlink"/>
                <w:rFonts w:ascii="Arial" w:hAnsi="Arial" w:cs="Arial"/>
                <w:noProof/>
                <w:sz w:val="24"/>
              </w:rPr>
              <w:t>BUSINESS PROBLEM FRAMING</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88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w:t>
            </w:r>
            <w:r w:rsidR="00356BF0" w:rsidRPr="00356BF0">
              <w:rPr>
                <w:rFonts w:ascii="Arial" w:hAnsi="Arial" w:cs="Arial"/>
                <w:noProof/>
                <w:webHidden/>
                <w:sz w:val="24"/>
              </w:rPr>
              <w:fldChar w:fldCharType="end"/>
            </w:r>
          </w:hyperlink>
        </w:p>
        <w:p w14:paraId="4AC5167E" w14:textId="77777777" w:rsidR="00356BF0" w:rsidRPr="00356BF0" w:rsidRDefault="00A025FA">
          <w:pPr>
            <w:pStyle w:val="TOC2"/>
            <w:tabs>
              <w:tab w:val="right" w:leader="dot" w:pos="9016"/>
            </w:tabs>
            <w:rPr>
              <w:rFonts w:ascii="Arial" w:hAnsi="Arial" w:cs="Arial"/>
              <w:noProof/>
              <w:sz w:val="24"/>
              <w:lang w:eastAsia="en-US"/>
            </w:rPr>
          </w:pPr>
          <w:hyperlink w:anchor="_Toc77797389" w:history="1">
            <w:r w:rsidR="00356BF0" w:rsidRPr="00356BF0">
              <w:rPr>
                <w:rStyle w:val="Hyperlink"/>
                <w:rFonts w:ascii="Arial" w:hAnsi="Arial" w:cs="Arial"/>
                <w:noProof/>
                <w:sz w:val="24"/>
              </w:rPr>
              <w:t>CONCEPTUAL BACKGROUND OF THE DOMAIN PROBLEM</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89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w:t>
            </w:r>
            <w:r w:rsidR="00356BF0" w:rsidRPr="00356BF0">
              <w:rPr>
                <w:rFonts w:ascii="Arial" w:hAnsi="Arial" w:cs="Arial"/>
                <w:noProof/>
                <w:webHidden/>
                <w:sz w:val="24"/>
              </w:rPr>
              <w:fldChar w:fldCharType="end"/>
            </w:r>
          </w:hyperlink>
        </w:p>
        <w:p w14:paraId="05FCC993" w14:textId="77777777" w:rsidR="00356BF0" w:rsidRPr="00356BF0" w:rsidRDefault="00A025FA">
          <w:pPr>
            <w:pStyle w:val="TOC2"/>
            <w:tabs>
              <w:tab w:val="right" w:leader="dot" w:pos="9016"/>
            </w:tabs>
            <w:rPr>
              <w:rFonts w:ascii="Arial" w:hAnsi="Arial" w:cs="Arial"/>
              <w:noProof/>
              <w:sz w:val="24"/>
              <w:lang w:eastAsia="en-US"/>
            </w:rPr>
          </w:pPr>
          <w:hyperlink w:anchor="_Toc77797390" w:history="1">
            <w:r w:rsidR="00356BF0" w:rsidRPr="00356BF0">
              <w:rPr>
                <w:rStyle w:val="Hyperlink"/>
                <w:rFonts w:ascii="Arial" w:hAnsi="Arial" w:cs="Arial"/>
                <w:noProof/>
                <w:sz w:val="24"/>
              </w:rPr>
              <w:t>REVIEW OF LITERATURE</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0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w:t>
            </w:r>
            <w:r w:rsidR="00356BF0" w:rsidRPr="00356BF0">
              <w:rPr>
                <w:rFonts w:ascii="Arial" w:hAnsi="Arial" w:cs="Arial"/>
                <w:noProof/>
                <w:webHidden/>
                <w:sz w:val="24"/>
              </w:rPr>
              <w:fldChar w:fldCharType="end"/>
            </w:r>
          </w:hyperlink>
        </w:p>
        <w:p w14:paraId="4DCDD229" w14:textId="77777777" w:rsidR="00356BF0" w:rsidRPr="00356BF0" w:rsidRDefault="00A025FA">
          <w:pPr>
            <w:pStyle w:val="TOC2"/>
            <w:tabs>
              <w:tab w:val="right" w:leader="dot" w:pos="9016"/>
            </w:tabs>
            <w:rPr>
              <w:rFonts w:ascii="Arial" w:hAnsi="Arial" w:cs="Arial"/>
              <w:noProof/>
              <w:sz w:val="24"/>
              <w:lang w:eastAsia="en-US"/>
            </w:rPr>
          </w:pPr>
          <w:hyperlink w:anchor="_Toc77797391" w:history="1">
            <w:r w:rsidR="00356BF0" w:rsidRPr="00356BF0">
              <w:rPr>
                <w:rStyle w:val="Hyperlink"/>
                <w:rFonts w:ascii="Arial" w:hAnsi="Arial" w:cs="Arial"/>
                <w:noProof/>
                <w:sz w:val="24"/>
              </w:rPr>
              <w:t>MOTIVATION FOR THE PROBLEM UNDERTAKEN</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1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2</w:t>
            </w:r>
            <w:r w:rsidR="00356BF0" w:rsidRPr="00356BF0">
              <w:rPr>
                <w:rFonts w:ascii="Arial" w:hAnsi="Arial" w:cs="Arial"/>
                <w:noProof/>
                <w:webHidden/>
                <w:sz w:val="24"/>
              </w:rPr>
              <w:fldChar w:fldCharType="end"/>
            </w:r>
          </w:hyperlink>
        </w:p>
        <w:p w14:paraId="6C044CDA" w14:textId="77777777" w:rsidR="00356BF0" w:rsidRPr="00356BF0" w:rsidRDefault="00A025FA">
          <w:pPr>
            <w:pStyle w:val="TOC1"/>
            <w:tabs>
              <w:tab w:val="right" w:leader="dot" w:pos="9016"/>
            </w:tabs>
            <w:rPr>
              <w:rFonts w:ascii="Arial" w:eastAsiaTheme="minorEastAsia" w:hAnsi="Arial" w:cs="Arial"/>
              <w:noProof/>
              <w:sz w:val="24"/>
              <w:lang w:val="en-US"/>
            </w:rPr>
          </w:pPr>
          <w:hyperlink w:anchor="_Toc77797392" w:history="1">
            <w:r w:rsidR="00356BF0" w:rsidRPr="00356BF0">
              <w:rPr>
                <w:rStyle w:val="Hyperlink"/>
                <w:rFonts w:ascii="Arial" w:hAnsi="Arial" w:cs="Arial"/>
                <w:b/>
                <w:noProof/>
                <w:sz w:val="24"/>
              </w:rPr>
              <w:t>ANALYTICAL PROBLEM FRAMING</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2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2</w:t>
            </w:r>
            <w:r w:rsidR="00356BF0" w:rsidRPr="00356BF0">
              <w:rPr>
                <w:rFonts w:ascii="Arial" w:hAnsi="Arial" w:cs="Arial"/>
                <w:noProof/>
                <w:webHidden/>
                <w:sz w:val="24"/>
              </w:rPr>
              <w:fldChar w:fldCharType="end"/>
            </w:r>
          </w:hyperlink>
        </w:p>
        <w:p w14:paraId="7C053EDA" w14:textId="77777777" w:rsidR="00356BF0" w:rsidRPr="00356BF0" w:rsidRDefault="00A025FA">
          <w:pPr>
            <w:pStyle w:val="TOC2"/>
            <w:tabs>
              <w:tab w:val="right" w:leader="dot" w:pos="9016"/>
            </w:tabs>
            <w:rPr>
              <w:rFonts w:ascii="Arial" w:hAnsi="Arial" w:cs="Arial"/>
              <w:noProof/>
              <w:sz w:val="24"/>
              <w:lang w:eastAsia="en-US"/>
            </w:rPr>
          </w:pPr>
          <w:hyperlink w:anchor="_Toc77797393" w:history="1">
            <w:r w:rsidR="00356BF0" w:rsidRPr="00356BF0">
              <w:rPr>
                <w:rStyle w:val="Hyperlink"/>
                <w:rFonts w:ascii="Arial" w:hAnsi="Arial" w:cs="Arial"/>
                <w:noProof/>
                <w:sz w:val="24"/>
              </w:rPr>
              <w:t>MATHEMATICAL/ ANALYTICAL MODELING OF THE PROBLEM</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3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2</w:t>
            </w:r>
            <w:r w:rsidR="00356BF0" w:rsidRPr="00356BF0">
              <w:rPr>
                <w:rFonts w:ascii="Arial" w:hAnsi="Arial" w:cs="Arial"/>
                <w:noProof/>
                <w:webHidden/>
                <w:sz w:val="24"/>
              </w:rPr>
              <w:fldChar w:fldCharType="end"/>
            </w:r>
          </w:hyperlink>
        </w:p>
        <w:p w14:paraId="7049348B" w14:textId="77777777" w:rsidR="00356BF0" w:rsidRPr="00356BF0" w:rsidRDefault="00A025FA">
          <w:pPr>
            <w:pStyle w:val="TOC2"/>
            <w:tabs>
              <w:tab w:val="right" w:leader="dot" w:pos="9016"/>
            </w:tabs>
            <w:rPr>
              <w:rFonts w:ascii="Arial" w:hAnsi="Arial" w:cs="Arial"/>
              <w:noProof/>
              <w:sz w:val="24"/>
              <w:lang w:eastAsia="en-US"/>
            </w:rPr>
          </w:pPr>
          <w:hyperlink w:anchor="_Toc77797394" w:history="1">
            <w:r w:rsidR="00356BF0" w:rsidRPr="00356BF0">
              <w:rPr>
                <w:rStyle w:val="Hyperlink"/>
                <w:rFonts w:ascii="Arial" w:hAnsi="Arial" w:cs="Arial"/>
                <w:noProof/>
                <w:sz w:val="24"/>
              </w:rPr>
              <w:t>DATA SOURCES AND THEIR FORMATS</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4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3</w:t>
            </w:r>
            <w:r w:rsidR="00356BF0" w:rsidRPr="00356BF0">
              <w:rPr>
                <w:rFonts w:ascii="Arial" w:hAnsi="Arial" w:cs="Arial"/>
                <w:noProof/>
                <w:webHidden/>
                <w:sz w:val="24"/>
              </w:rPr>
              <w:fldChar w:fldCharType="end"/>
            </w:r>
          </w:hyperlink>
        </w:p>
        <w:p w14:paraId="4371A25F" w14:textId="77777777" w:rsidR="00356BF0" w:rsidRPr="00356BF0" w:rsidRDefault="00A025FA">
          <w:pPr>
            <w:pStyle w:val="TOC2"/>
            <w:tabs>
              <w:tab w:val="right" w:leader="dot" w:pos="9016"/>
            </w:tabs>
            <w:rPr>
              <w:rFonts w:ascii="Arial" w:hAnsi="Arial" w:cs="Arial"/>
              <w:noProof/>
              <w:sz w:val="24"/>
              <w:lang w:eastAsia="en-US"/>
            </w:rPr>
          </w:pPr>
          <w:hyperlink w:anchor="_Toc77797395" w:history="1">
            <w:r w:rsidR="00356BF0" w:rsidRPr="00356BF0">
              <w:rPr>
                <w:rStyle w:val="Hyperlink"/>
                <w:rFonts w:ascii="Arial" w:hAnsi="Arial" w:cs="Arial"/>
                <w:noProof/>
                <w:sz w:val="24"/>
              </w:rPr>
              <w:t>DATA PREPROCESSING DONE</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5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3</w:t>
            </w:r>
            <w:r w:rsidR="00356BF0" w:rsidRPr="00356BF0">
              <w:rPr>
                <w:rFonts w:ascii="Arial" w:hAnsi="Arial" w:cs="Arial"/>
                <w:noProof/>
                <w:webHidden/>
                <w:sz w:val="24"/>
              </w:rPr>
              <w:fldChar w:fldCharType="end"/>
            </w:r>
          </w:hyperlink>
        </w:p>
        <w:p w14:paraId="796EE34F" w14:textId="77777777" w:rsidR="00356BF0" w:rsidRPr="00356BF0" w:rsidRDefault="00A025FA">
          <w:pPr>
            <w:pStyle w:val="TOC2"/>
            <w:tabs>
              <w:tab w:val="right" w:leader="dot" w:pos="9016"/>
            </w:tabs>
            <w:rPr>
              <w:rFonts w:ascii="Arial" w:hAnsi="Arial" w:cs="Arial"/>
              <w:noProof/>
              <w:sz w:val="24"/>
              <w:lang w:eastAsia="en-US"/>
            </w:rPr>
          </w:pPr>
          <w:hyperlink w:anchor="_Toc77797396" w:history="1">
            <w:r w:rsidR="00356BF0" w:rsidRPr="00356BF0">
              <w:rPr>
                <w:rStyle w:val="Hyperlink"/>
                <w:rFonts w:ascii="Arial" w:hAnsi="Arial" w:cs="Arial"/>
                <w:noProof/>
                <w:sz w:val="24"/>
              </w:rPr>
              <w:t>DATA INPUTS- LOGIC- OUTPUT RELATIONSHIPS</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6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3</w:t>
            </w:r>
            <w:r w:rsidR="00356BF0" w:rsidRPr="00356BF0">
              <w:rPr>
                <w:rFonts w:ascii="Arial" w:hAnsi="Arial" w:cs="Arial"/>
                <w:noProof/>
                <w:webHidden/>
                <w:sz w:val="24"/>
              </w:rPr>
              <w:fldChar w:fldCharType="end"/>
            </w:r>
          </w:hyperlink>
        </w:p>
        <w:p w14:paraId="2E1354DF" w14:textId="77777777" w:rsidR="00356BF0" w:rsidRPr="00356BF0" w:rsidRDefault="00A025FA">
          <w:pPr>
            <w:pStyle w:val="TOC2"/>
            <w:tabs>
              <w:tab w:val="right" w:leader="dot" w:pos="9016"/>
            </w:tabs>
            <w:rPr>
              <w:rFonts w:ascii="Arial" w:hAnsi="Arial" w:cs="Arial"/>
              <w:noProof/>
              <w:sz w:val="24"/>
              <w:lang w:eastAsia="en-US"/>
            </w:rPr>
          </w:pPr>
          <w:hyperlink w:anchor="_Toc77797397" w:history="1">
            <w:r w:rsidR="00356BF0" w:rsidRPr="00356BF0">
              <w:rPr>
                <w:rStyle w:val="Hyperlink"/>
                <w:rFonts w:ascii="Arial" w:hAnsi="Arial" w:cs="Arial"/>
                <w:noProof/>
                <w:sz w:val="24"/>
              </w:rPr>
              <w:t>HARDWARE AND SOFTWARE REQUIREMENTS AND TOOLS USED</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7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3</w:t>
            </w:r>
            <w:r w:rsidR="00356BF0" w:rsidRPr="00356BF0">
              <w:rPr>
                <w:rFonts w:ascii="Arial" w:hAnsi="Arial" w:cs="Arial"/>
                <w:noProof/>
                <w:webHidden/>
                <w:sz w:val="24"/>
              </w:rPr>
              <w:fldChar w:fldCharType="end"/>
            </w:r>
          </w:hyperlink>
        </w:p>
        <w:p w14:paraId="36ABBC90" w14:textId="77777777" w:rsidR="00356BF0" w:rsidRPr="00356BF0" w:rsidRDefault="00A025FA">
          <w:pPr>
            <w:pStyle w:val="TOC1"/>
            <w:tabs>
              <w:tab w:val="right" w:leader="dot" w:pos="9016"/>
            </w:tabs>
            <w:rPr>
              <w:rFonts w:ascii="Arial" w:eastAsiaTheme="minorEastAsia" w:hAnsi="Arial" w:cs="Arial"/>
              <w:noProof/>
              <w:sz w:val="24"/>
              <w:lang w:val="en-US"/>
            </w:rPr>
          </w:pPr>
          <w:hyperlink w:anchor="_Toc77797398" w:history="1">
            <w:r w:rsidR="00356BF0" w:rsidRPr="00356BF0">
              <w:rPr>
                <w:rStyle w:val="Hyperlink"/>
                <w:rFonts w:ascii="Arial" w:hAnsi="Arial" w:cs="Arial"/>
                <w:b/>
                <w:noProof/>
                <w:sz w:val="24"/>
              </w:rPr>
              <w:t>MODEL/S DEVELOPMENT AND EVALUATION</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8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4</w:t>
            </w:r>
            <w:r w:rsidR="00356BF0" w:rsidRPr="00356BF0">
              <w:rPr>
                <w:rFonts w:ascii="Arial" w:hAnsi="Arial" w:cs="Arial"/>
                <w:noProof/>
                <w:webHidden/>
                <w:sz w:val="24"/>
              </w:rPr>
              <w:fldChar w:fldCharType="end"/>
            </w:r>
          </w:hyperlink>
        </w:p>
        <w:p w14:paraId="756DBA13" w14:textId="77777777" w:rsidR="00356BF0" w:rsidRPr="00356BF0" w:rsidRDefault="00A025FA">
          <w:pPr>
            <w:pStyle w:val="TOC2"/>
            <w:tabs>
              <w:tab w:val="right" w:leader="dot" w:pos="9016"/>
            </w:tabs>
            <w:rPr>
              <w:rFonts w:ascii="Arial" w:hAnsi="Arial" w:cs="Arial"/>
              <w:noProof/>
              <w:sz w:val="24"/>
              <w:lang w:eastAsia="en-US"/>
            </w:rPr>
          </w:pPr>
          <w:hyperlink w:anchor="_Toc77797399" w:history="1">
            <w:r w:rsidR="00356BF0" w:rsidRPr="00356BF0">
              <w:rPr>
                <w:rStyle w:val="Hyperlink"/>
                <w:rFonts w:ascii="Arial" w:hAnsi="Arial" w:cs="Arial"/>
                <w:noProof/>
                <w:sz w:val="24"/>
              </w:rPr>
              <w:t>IDENTIFICATION OF POSSIBLE PROBLEM-SOLVING APPROACHES (METHODS)</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9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4</w:t>
            </w:r>
            <w:r w:rsidR="00356BF0" w:rsidRPr="00356BF0">
              <w:rPr>
                <w:rFonts w:ascii="Arial" w:hAnsi="Arial" w:cs="Arial"/>
                <w:noProof/>
                <w:webHidden/>
                <w:sz w:val="24"/>
              </w:rPr>
              <w:fldChar w:fldCharType="end"/>
            </w:r>
          </w:hyperlink>
        </w:p>
        <w:p w14:paraId="0D885BF9" w14:textId="77777777" w:rsidR="00356BF0" w:rsidRPr="00356BF0" w:rsidRDefault="00A025FA">
          <w:pPr>
            <w:pStyle w:val="TOC2"/>
            <w:tabs>
              <w:tab w:val="right" w:leader="dot" w:pos="9016"/>
            </w:tabs>
            <w:rPr>
              <w:rFonts w:ascii="Arial" w:hAnsi="Arial" w:cs="Arial"/>
              <w:noProof/>
              <w:sz w:val="24"/>
              <w:lang w:eastAsia="en-US"/>
            </w:rPr>
          </w:pPr>
          <w:hyperlink w:anchor="_Toc77797400" w:history="1">
            <w:r w:rsidR="00356BF0" w:rsidRPr="00356BF0">
              <w:rPr>
                <w:rStyle w:val="Hyperlink"/>
                <w:rFonts w:ascii="Arial" w:hAnsi="Arial" w:cs="Arial"/>
                <w:noProof/>
                <w:sz w:val="24"/>
              </w:rPr>
              <w:t>TESTING OF IDENTIFIED APPROACHES (ALGORITHMS)</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0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5</w:t>
            </w:r>
            <w:r w:rsidR="00356BF0" w:rsidRPr="00356BF0">
              <w:rPr>
                <w:rFonts w:ascii="Arial" w:hAnsi="Arial" w:cs="Arial"/>
                <w:noProof/>
                <w:webHidden/>
                <w:sz w:val="24"/>
              </w:rPr>
              <w:fldChar w:fldCharType="end"/>
            </w:r>
          </w:hyperlink>
        </w:p>
        <w:p w14:paraId="433D16AE" w14:textId="77777777" w:rsidR="00356BF0" w:rsidRPr="00356BF0" w:rsidRDefault="00A025FA">
          <w:pPr>
            <w:pStyle w:val="TOC2"/>
            <w:tabs>
              <w:tab w:val="right" w:leader="dot" w:pos="9016"/>
            </w:tabs>
            <w:rPr>
              <w:rFonts w:ascii="Arial" w:hAnsi="Arial" w:cs="Arial"/>
              <w:noProof/>
              <w:sz w:val="24"/>
              <w:lang w:eastAsia="en-US"/>
            </w:rPr>
          </w:pPr>
          <w:hyperlink w:anchor="_Toc77797401" w:history="1">
            <w:r w:rsidR="00356BF0" w:rsidRPr="00356BF0">
              <w:rPr>
                <w:rStyle w:val="Hyperlink"/>
                <w:rFonts w:ascii="Arial" w:hAnsi="Arial" w:cs="Arial"/>
                <w:noProof/>
                <w:sz w:val="24"/>
              </w:rPr>
              <w:t>RUN AND EVALUATE SELECTED MODELS</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1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5</w:t>
            </w:r>
            <w:r w:rsidR="00356BF0" w:rsidRPr="00356BF0">
              <w:rPr>
                <w:rFonts w:ascii="Arial" w:hAnsi="Arial" w:cs="Arial"/>
                <w:noProof/>
                <w:webHidden/>
                <w:sz w:val="24"/>
              </w:rPr>
              <w:fldChar w:fldCharType="end"/>
            </w:r>
          </w:hyperlink>
        </w:p>
        <w:p w14:paraId="199BE608" w14:textId="77777777" w:rsidR="00356BF0" w:rsidRPr="00356BF0" w:rsidRDefault="00A025FA">
          <w:pPr>
            <w:pStyle w:val="TOC2"/>
            <w:tabs>
              <w:tab w:val="right" w:leader="dot" w:pos="9016"/>
            </w:tabs>
            <w:rPr>
              <w:rFonts w:ascii="Arial" w:hAnsi="Arial" w:cs="Arial"/>
              <w:noProof/>
              <w:sz w:val="24"/>
              <w:lang w:eastAsia="en-US"/>
            </w:rPr>
          </w:pPr>
          <w:hyperlink w:anchor="_Toc77797402" w:history="1">
            <w:r w:rsidR="00356BF0" w:rsidRPr="00356BF0">
              <w:rPr>
                <w:rStyle w:val="Hyperlink"/>
                <w:rFonts w:ascii="Arial" w:hAnsi="Arial" w:cs="Arial"/>
                <w:noProof/>
                <w:sz w:val="24"/>
              </w:rPr>
              <w:t>KEY METRICS FOR SUCCESS IN SOLVING PROBLEM UNDE CONSIDERATION</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2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8</w:t>
            </w:r>
            <w:r w:rsidR="00356BF0" w:rsidRPr="00356BF0">
              <w:rPr>
                <w:rFonts w:ascii="Arial" w:hAnsi="Arial" w:cs="Arial"/>
                <w:noProof/>
                <w:webHidden/>
                <w:sz w:val="24"/>
              </w:rPr>
              <w:fldChar w:fldCharType="end"/>
            </w:r>
          </w:hyperlink>
        </w:p>
        <w:p w14:paraId="0CD48C10" w14:textId="77777777" w:rsidR="00356BF0" w:rsidRPr="00356BF0" w:rsidRDefault="00A025FA">
          <w:pPr>
            <w:pStyle w:val="TOC2"/>
            <w:tabs>
              <w:tab w:val="right" w:leader="dot" w:pos="9016"/>
            </w:tabs>
            <w:rPr>
              <w:rFonts w:ascii="Arial" w:hAnsi="Arial" w:cs="Arial"/>
              <w:noProof/>
              <w:sz w:val="24"/>
              <w:lang w:eastAsia="en-US"/>
            </w:rPr>
          </w:pPr>
          <w:hyperlink w:anchor="_Toc77797403" w:history="1">
            <w:r w:rsidR="00356BF0" w:rsidRPr="00356BF0">
              <w:rPr>
                <w:rStyle w:val="Hyperlink"/>
                <w:rFonts w:ascii="Arial" w:hAnsi="Arial" w:cs="Arial"/>
                <w:noProof/>
                <w:sz w:val="24"/>
              </w:rPr>
              <w:t>VISUALIZATION</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3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8</w:t>
            </w:r>
            <w:r w:rsidR="00356BF0" w:rsidRPr="00356BF0">
              <w:rPr>
                <w:rFonts w:ascii="Arial" w:hAnsi="Arial" w:cs="Arial"/>
                <w:noProof/>
                <w:webHidden/>
                <w:sz w:val="24"/>
              </w:rPr>
              <w:fldChar w:fldCharType="end"/>
            </w:r>
          </w:hyperlink>
        </w:p>
        <w:p w14:paraId="510DFC68" w14:textId="77777777" w:rsidR="00356BF0" w:rsidRPr="00356BF0" w:rsidRDefault="00A025FA">
          <w:pPr>
            <w:pStyle w:val="TOC2"/>
            <w:tabs>
              <w:tab w:val="right" w:leader="dot" w:pos="9016"/>
            </w:tabs>
            <w:rPr>
              <w:rFonts w:ascii="Arial" w:hAnsi="Arial" w:cs="Arial"/>
              <w:noProof/>
              <w:sz w:val="24"/>
              <w:lang w:eastAsia="en-US"/>
            </w:rPr>
          </w:pPr>
          <w:hyperlink w:anchor="_Toc77797404" w:history="1">
            <w:r w:rsidR="00356BF0" w:rsidRPr="00356BF0">
              <w:rPr>
                <w:rStyle w:val="Hyperlink"/>
                <w:rFonts w:ascii="Arial" w:hAnsi="Arial" w:cs="Arial"/>
                <w:noProof/>
                <w:sz w:val="24"/>
              </w:rPr>
              <w:t>KEY METRICS FOR SUCCESS IN SOLVING PROBLEM UNDER CONSIDERATION</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4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2</w:t>
            </w:r>
            <w:r w:rsidR="00356BF0" w:rsidRPr="00356BF0">
              <w:rPr>
                <w:rFonts w:ascii="Arial" w:hAnsi="Arial" w:cs="Arial"/>
                <w:noProof/>
                <w:webHidden/>
                <w:sz w:val="24"/>
              </w:rPr>
              <w:fldChar w:fldCharType="end"/>
            </w:r>
          </w:hyperlink>
        </w:p>
        <w:p w14:paraId="2098FD45" w14:textId="77777777" w:rsidR="00356BF0" w:rsidRPr="00356BF0" w:rsidRDefault="00A025FA">
          <w:pPr>
            <w:pStyle w:val="TOC1"/>
            <w:tabs>
              <w:tab w:val="right" w:leader="dot" w:pos="9016"/>
            </w:tabs>
            <w:rPr>
              <w:rFonts w:ascii="Arial" w:eastAsiaTheme="minorEastAsia" w:hAnsi="Arial" w:cs="Arial"/>
              <w:noProof/>
              <w:sz w:val="24"/>
              <w:lang w:val="en-US"/>
            </w:rPr>
          </w:pPr>
          <w:hyperlink w:anchor="_Toc77797405" w:history="1">
            <w:r w:rsidR="00356BF0" w:rsidRPr="00356BF0">
              <w:rPr>
                <w:rStyle w:val="Hyperlink"/>
                <w:rFonts w:ascii="Arial" w:hAnsi="Arial" w:cs="Arial"/>
                <w:b/>
                <w:noProof/>
                <w:sz w:val="24"/>
              </w:rPr>
              <w:t>CONCLUSION</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5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2</w:t>
            </w:r>
            <w:r w:rsidR="00356BF0" w:rsidRPr="00356BF0">
              <w:rPr>
                <w:rFonts w:ascii="Arial" w:hAnsi="Arial" w:cs="Arial"/>
                <w:noProof/>
                <w:webHidden/>
                <w:sz w:val="24"/>
              </w:rPr>
              <w:fldChar w:fldCharType="end"/>
            </w:r>
          </w:hyperlink>
        </w:p>
        <w:p w14:paraId="28391197" w14:textId="77777777" w:rsidR="00356BF0" w:rsidRPr="00356BF0" w:rsidRDefault="00A025FA">
          <w:pPr>
            <w:pStyle w:val="TOC2"/>
            <w:tabs>
              <w:tab w:val="right" w:leader="dot" w:pos="9016"/>
            </w:tabs>
            <w:rPr>
              <w:rFonts w:ascii="Arial" w:hAnsi="Arial" w:cs="Arial"/>
              <w:noProof/>
              <w:sz w:val="24"/>
              <w:lang w:eastAsia="en-US"/>
            </w:rPr>
          </w:pPr>
          <w:hyperlink w:anchor="_Toc77797406" w:history="1">
            <w:r w:rsidR="00356BF0" w:rsidRPr="00356BF0">
              <w:rPr>
                <w:rStyle w:val="Hyperlink"/>
                <w:rFonts w:ascii="Arial" w:hAnsi="Arial" w:cs="Arial"/>
                <w:noProof/>
                <w:sz w:val="24"/>
              </w:rPr>
              <w:t>KEY FINDINGS AND CONCLUSIONS OF THE STUDY</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6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2</w:t>
            </w:r>
            <w:r w:rsidR="00356BF0" w:rsidRPr="00356BF0">
              <w:rPr>
                <w:rFonts w:ascii="Arial" w:hAnsi="Arial" w:cs="Arial"/>
                <w:noProof/>
                <w:webHidden/>
                <w:sz w:val="24"/>
              </w:rPr>
              <w:fldChar w:fldCharType="end"/>
            </w:r>
          </w:hyperlink>
        </w:p>
        <w:p w14:paraId="3064994F" w14:textId="77777777" w:rsidR="00356BF0" w:rsidRPr="00356BF0" w:rsidRDefault="00A025FA">
          <w:pPr>
            <w:pStyle w:val="TOC2"/>
            <w:tabs>
              <w:tab w:val="right" w:leader="dot" w:pos="9016"/>
            </w:tabs>
            <w:rPr>
              <w:rFonts w:ascii="Arial" w:hAnsi="Arial" w:cs="Arial"/>
              <w:noProof/>
              <w:sz w:val="24"/>
              <w:lang w:eastAsia="en-US"/>
            </w:rPr>
          </w:pPr>
          <w:hyperlink w:anchor="_Toc77797407" w:history="1">
            <w:r w:rsidR="00356BF0" w:rsidRPr="00356BF0">
              <w:rPr>
                <w:rStyle w:val="Hyperlink"/>
                <w:rFonts w:ascii="Arial" w:hAnsi="Arial" w:cs="Arial"/>
                <w:noProof/>
                <w:sz w:val="24"/>
              </w:rPr>
              <w:t>LEARNING OUTCOMES OF THE STUDY IN RESPECT OF DATA SCIENCE</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7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2</w:t>
            </w:r>
            <w:r w:rsidR="00356BF0" w:rsidRPr="00356BF0">
              <w:rPr>
                <w:rFonts w:ascii="Arial" w:hAnsi="Arial" w:cs="Arial"/>
                <w:noProof/>
                <w:webHidden/>
                <w:sz w:val="24"/>
              </w:rPr>
              <w:fldChar w:fldCharType="end"/>
            </w:r>
          </w:hyperlink>
        </w:p>
        <w:p w14:paraId="1E5A422B" w14:textId="77777777" w:rsidR="00356BF0" w:rsidRDefault="00A025FA">
          <w:pPr>
            <w:pStyle w:val="TOC2"/>
            <w:tabs>
              <w:tab w:val="right" w:leader="dot" w:pos="9016"/>
            </w:tabs>
            <w:rPr>
              <w:noProof/>
              <w:lang w:eastAsia="en-US"/>
            </w:rPr>
          </w:pPr>
          <w:hyperlink w:anchor="_Toc77797408" w:history="1">
            <w:r w:rsidR="00356BF0" w:rsidRPr="00356BF0">
              <w:rPr>
                <w:rStyle w:val="Hyperlink"/>
                <w:rFonts w:ascii="Arial" w:hAnsi="Arial" w:cs="Arial"/>
                <w:noProof/>
                <w:sz w:val="24"/>
              </w:rPr>
              <w:t>LIMITATIONS OF THIS WORK AND SCOPE FOR FUTURE WORK</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8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2</w:t>
            </w:r>
            <w:r w:rsidR="00356BF0" w:rsidRPr="00356BF0">
              <w:rPr>
                <w:rFonts w:ascii="Arial" w:hAnsi="Arial" w:cs="Arial"/>
                <w:noProof/>
                <w:webHidden/>
                <w:sz w:val="24"/>
              </w:rPr>
              <w:fldChar w:fldCharType="end"/>
            </w:r>
          </w:hyperlink>
        </w:p>
        <w:p w14:paraId="0CC6C6C1" w14:textId="07A7FF0B" w:rsidR="00C50AD4" w:rsidRDefault="00C50AD4" w:rsidP="00BC38F5">
          <w:pPr>
            <w:spacing w:line="360" w:lineRule="auto"/>
          </w:pPr>
          <w:r w:rsidRPr="00A56A7D">
            <w:rPr>
              <w:rFonts w:ascii="Arial" w:hAnsi="Arial" w:cs="Arial"/>
              <w:b/>
              <w:bCs/>
              <w:noProof/>
              <w:sz w:val="24"/>
              <w:szCs w:val="24"/>
            </w:rPr>
            <w:fldChar w:fldCharType="end"/>
          </w:r>
        </w:p>
      </w:sdtContent>
    </w:sdt>
    <w:p w14:paraId="17A4DB44" w14:textId="77777777" w:rsidR="0025364E" w:rsidRDefault="0025364E" w:rsidP="00BC38F5">
      <w:pPr>
        <w:pStyle w:val="NoSpacing"/>
        <w:spacing w:line="360" w:lineRule="auto"/>
        <w:sectPr w:rsidR="0025364E" w:rsidSect="00FF02B9">
          <w:headerReference w:type="default" r:id="rId9"/>
          <w:footerReference w:type="default" r:id="rId10"/>
          <w:footerReference w:type="first" r:id="rId11"/>
          <w:pgSz w:w="11906" w:h="16838"/>
          <w:pgMar w:top="1440" w:right="1440" w:bottom="162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3A5B7906" w14:textId="77777777" w:rsidR="0025364E" w:rsidRDefault="0025364E" w:rsidP="00BC38F5">
      <w:pPr>
        <w:pStyle w:val="NoSpacing"/>
        <w:spacing w:line="360" w:lineRule="auto"/>
        <w:sectPr w:rsidR="0025364E" w:rsidSect="00F349C5">
          <w:type w:val="continuous"/>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pPr>
    </w:p>
    <w:p w14:paraId="197ED017" w14:textId="3BE0CE69" w:rsidR="001F2FC1" w:rsidRPr="00466E32" w:rsidRDefault="0025364E" w:rsidP="00BC38F5">
      <w:pPr>
        <w:pStyle w:val="Heading1"/>
        <w:spacing w:line="360" w:lineRule="auto"/>
      </w:pPr>
      <w:bookmarkStart w:id="2" w:name="_Toc77797387"/>
      <w:r w:rsidRPr="00466E32">
        <w:lastRenderedPageBreak/>
        <w:t>I</w:t>
      </w:r>
      <w:r w:rsidR="001F2FC1" w:rsidRPr="00466E32">
        <w:t>NTRODUCTION</w:t>
      </w:r>
      <w:bookmarkEnd w:id="2"/>
    </w:p>
    <w:p w14:paraId="51F2ABCB" w14:textId="65B57046" w:rsidR="008B7A0F" w:rsidRPr="008B7A0F" w:rsidRDefault="00FD01D8" w:rsidP="00BC38F5">
      <w:pPr>
        <w:pStyle w:val="Heading2"/>
        <w:spacing w:line="360" w:lineRule="auto"/>
      </w:pPr>
      <w:bookmarkStart w:id="3" w:name="_Toc77797388"/>
      <w:r w:rsidRPr="00D946EE">
        <w:t>BUSINESS PROBLEM FRAMING</w:t>
      </w:r>
      <w:bookmarkEnd w:id="3"/>
    </w:p>
    <w:p w14:paraId="634764A6" w14:textId="77777777" w:rsidR="0081284C" w:rsidRPr="0081284C" w:rsidRDefault="0081284C" w:rsidP="0081284C">
      <w:pPr>
        <w:spacing w:line="360" w:lineRule="auto"/>
        <w:rPr>
          <w:rFonts w:ascii="Arial" w:hAnsi="Arial" w:cs="Arial"/>
          <w:sz w:val="24"/>
        </w:rPr>
      </w:pPr>
      <w:r w:rsidRPr="0081284C">
        <w:rPr>
          <w:rFonts w:ascii="Arial" w:hAnsi="Arial" w:cs="Arial"/>
          <w:sz w:val="24"/>
        </w:rPr>
        <w:t>Classification is a systematic arrangement in groups and categories based on its features. Image classification came into existence for decreasing the gap between the computer vision and human vision by training the computer with the data. The image classification is achieved by differentiating the image into the prescribed category based on the content of the vision. We use Deep Learning to accomplish the task of image Classification.</w:t>
      </w:r>
    </w:p>
    <w:p w14:paraId="44ED2585" w14:textId="77777777" w:rsidR="0081284C" w:rsidRPr="0081284C" w:rsidRDefault="0081284C" w:rsidP="0081284C">
      <w:pPr>
        <w:spacing w:line="360" w:lineRule="auto"/>
        <w:rPr>
          <w:rFonts w:ascii="Arial" w:hAnsi="Arial" w:cs="Arial"/>
          <w:sz w:val="24"/>
        </w:rPr>
      </w:pPr>
      <w:r w:rsidRPr="0081284C">
        <w:rPr>
          <w:rFonts w:ascii="Arial" w:hAnsi="Arial" w:cs="Arial"/>
          <w:sz w:val="24"/>
        </w:rPr>
        <w:t>In this project we have to classify whether is image is of a jeans , a trouser or a saree. We could we such model either for automatic segmentation of items using IOT and techniques for Industry 4.0</w:t>
      </w:r>
    </w:p>
    <w:p w14:paraId="0F15D995" w14:textId="77777777" w:rsidR="000505B9" w:rsidRPr="000505B9" w:rsidRDefault="000505B9" w:rsidP="000505B9">
      <w:pPr>
        <w:spacing w:line="360" w:lineRule="auto"/>
        <w:rPr>
          <w:rFonts w:ascii="Arial" w:hAnsi="Arial" w:cs="Arial"/>
          <w:sz w:val="24"/>
        </w:rPr>
      </w:pPr>
    </w:p>
    <w:p w14:paraId="7D2BD1F5" w14:textId="027838B1" w:rsidR="001F2FC1" w:rsidRPr="00D946EE" w:rsidRDefault="00FD01D8" w:rsidP="00BC38F5">
      <w:pPr>
        <w:pStyle w:val="Heading2"/>
        <w:spacing w:line="360" w:lineRule="auto"/>
      </w:pPr>
      <w:bookmarkStart w:id="4" w:name="_Toc77797389"/>
      <w:r w:rsidRPr="00D946EE">
        <w:t>CONCEPTUAL BACKGROUND OF THE DOMAIN PROBLEM</w:t>
      </w:r>
      <w:bookmarkEnd w:id="4"/>
    </w:p>
    <w:p w14:paraId="35EF2A5F" w14:textId="77777777" w:rsidR="00323A9E" w:rsidRPr="00BE0447" w:rsidRDefault="00323A9E" w:rsidP="00BE0447">
      <w:pPr>
        <w:pStyle w:val="BodyText"/>
        <w:spacing w:before="198" w:line="360" w:lineRule="auto"/>
        <w:ind w:right="26"/>
        <w:jc w:val="both"/>
        <w:rPr>
          <w:rFonts w:ascii="Arial" w:hAnsi="Arial" w:cs="Arial"/>
          <w:sz w:val="24"/>
        </w:rPr>
      </w:pPr>
      <w:r w:rsidRPr="00BE0447">
        <w:rPr>
          <w:rFonts w:ascii="Arial" w:hAnsi="Arial" w:cs="Arial"/>
          <w:sz w:val="24"/>
        </w:rPr>
        <w:t>Deep learning (DL) is a sub field to the machine learning, capable of learning through its own method of computing. A deep learning model is introduced to persistently break down information with a homogeneous structure like how a human would make determinations. To accomplish this, deep learning utilizes a layered structure of several algorithms expressed as an artificial neural system (ANN). The architecture of an ANN is simulated with the help of the biological neural network of the human brain. This makes the deep learning most capable than the standard machine learning models.</w:t>
      </w:r>
    </w:p>
    <w:p w14:paraId="464902C2" w14:textId="6BCCC32C" w:rsidR="00323A9E" w:rsidRDefault="00323A9E" w:rsidP="00DE71F3">
      <w:pPr>
        <w:pStyle w:val="BodyText"/>
        <w:spacing w:line="360" w:lineRule="auto"/>
        <w:ind w:right="26"/>
        <w:jc w:val="both"/>
      </w:pPr>
      <w:r w:rsidRPr="00BE0447">
        <w:rPr>
          <w:rFonts w:ascii="Arial" w:hAnsi="Arial" w:cs="Arial"/>
          <w:sz w:val="24"/>
        </w:rPr>
        <w:t>In deep neural networks every node decides its basic inputs by itself and sends it to the next tier on behalf of the previous tier. We train the data in the networks by giving an input image and conveying the network about its output. Neural networks are expressed</w:t>
      </w:r>
      <w:r w:rsidRPr="00BE0447">
        <w:rPr>
          <w:rFonts w:ascii="Arial" w:hAnsi="Arial" w:cs="Arial"/>
          <w:spacing w:val="-19"/>
          <w:sz w:val="24"/>
        </w:rPr>
        <w:t xml:space="preserve"> </w:t>
      </w:r>
      <w:r w:rsidRPr="00BE0447">
        <w:rPr>
          <w:rFonts w:ascii="Arial" w:hAnsi="Arial" w:cs="Arial"/>
          <w:sz w:val="24"/>
        </w:rPr>
        <w:t>in</w:t>
      </w:r>
      <w:r w:rsidR="00BE0447" w:rsidRPr="00BE0447">
        <w:rPr>
          <w:rFonts w:ascii="Arial" w:hAnsi="Arial" w:cs="Arial"/>
          <w:sz w:val="24"/>
        </w:rPr>
        <w:t xml:space="preserve"> </w:t>
      </w:r>
      <w:r w:rsidRPr="00BE0447">
        <w:rPr>
          <w:rFonts w:ascii="Arial" w:hAnsi="Arial" w:cs="Arial"/>
          <w:sz w:val="24"/>
        </w:rPr>
        <w:t>terms of number of layers involved for producing the inputs and outputs and the depth of the neural network.</w:t>
      </w:r>
    </w:p>
    <w:p w14:paraId="7F92EB84" w14:textId="77777777" w:rsidR="00EE0C6B" w:rsidRPr="00EE0C6B" w:rsidRDefault="00EE0C6B" w:rsidP="00EE0C6B">
      <w:pPr>
        <w:autoSpaceDE w:val="0"/>
        <w:autoSpaceDN w:val="0"/>
        <w:adjustRightInd w:val="0"/>
        <w:spacing w:after="0" w:line="240" w:lineRule="auto"/>
        <w:rPr>
          <w:rFonts w:ascii="Arial" w:hAnsi="Arial" w:cs="Arial"/>
          <w:color w:val="000000"/>
          <w:sz w:val="32"/>
          <w:szCs w:val="32"/>
          <w:lang w:val="en-US"/>
        </w:rPr>
      </w:pPr>
    </w:p>
    <w:p w14:paraId="250CB518" w14:textId="56ABF7A5" w:rsidR="001F2FC1" w:rsidRPr="00D946EE" w:rsidRDefault="005326E9" w:rsidP="00BC38F5">
      <w:pPr>
        <w:pStyle w:val="Heading2"/>
        <w:spacing w:line="360" w:lineRule="auto"/>
      </w:pPr>
      <w:bookmarkStart w:id="5" w:name="_Toc77797390"/>
      <w:r w:rsidRPr="00D946EE">
        <w:t>REVIEW OF LITERATURE</w:t>
      </w:r>
      <w:bookmarkEnd w:id="5"/>
    </w:p>
    <w:p w14:paraId="78A6CD14" w14:textId="77777777" w:rsidR="006B7B5F" w:rsidRPr="006B7B5F" w:rsidRDefault="006B7B5F" w:rsidP="006B7B5F">
      <w:pPr>
        <w:spacing w:line="360" w:lineRule="auto"/>
        <w:jc w:val="both"/>
        <w:rPr>
          <w:rFonts w:ascii="Arial" w:hAnsi="Arial" w:cs="Arial"/>
          <w:sz w:val="24"/>
        </w:rPr>
      </w:pPr>
      <w:r w:rsidRPr="006B7B5F">
        <w:rPr>
          <w:rFonts w:ascii="Arial" w:hAnsi="Arial" w:cs="Arial"/>
          <w:sz w:val="24"/>
        </w:rPr>
        <w:t>Recently, image classification is growing and becoming a trend among technology developers especially with the growth of data in different parts of industry such as e-</w:t>
      </w:r>
      <w:r w:rsidRPr="006B7B5F">
        <w:rPr>
          <w:rFonts w:ascii="Arial" w:hAnsi="Arial" w:cs="Arial"/>
          <w:sz w:val="24"/>
        </w:rPr>
        <w:lastRenderedPageBreak/>
        <w:t>commerce, automotive, healthcare, and gaming. The most obvious example of this technology is applied to Facebook. Facebook now can detect up to 98% accuracy in order to identify your face with only a few tagged images and classified it into your Facebook’s album. The technology itself almost beats the ability of human in image classification or recognition.</w:t>
      </w:r>
    </w:p>
    <w:p w14:paraId="32166E21" w14:textId="77777777" w:rsidR="006B7B5F" w:rsidRPr="006B7B5F" w:rsidRDefault="006B7B5F" w:rsidP="006B7B5F">
      <w:pPr>
        <w:spacing w:line="360" w:lineRule="auto"/>
        <w:jc w:val="both"/>
        <w:rPr>
          <w:rFonts w:ascii="Arial" w:hAnsi="Arial" w:cs="Arial"/>
          <w:sz w:val="24"/>
        </w:rPr>
      </w:pPr>
      <w:r w:rsidRPr="006B7B5F">
        <w:rPr>
          <w:rFonts w:ascii="Arial" w:hAnsi="Arial" w:cs="Arial"/>
          <w:sz w:val="24"/>
        </w:rPr>
        <w:t>One of the dominant approaches for this technology is deep learning. Deep learning falls under the category of Artificial Intelligence where it can act or think like a human. Normally, the system itself will be set with hundreds or maybe thousands of input data in order to make the ‘training’ session to be more efficient and fast. It starts by giving some sort of ‘training’ with all the input data (Faux &amp; Luthon, 2012).</w:t>
      </w:r>
    </w:p>
    <w:p w14:paraId="1A6D7EBA" w14:textId="192E9253" w:rsidR="00CA3E06" w:rsidRPr="006B7B5F" w:rsidRDefault="006B7B5F" w:rsidP="006B7B5F">
      <w:pPr>
        <w:spacing w:line="360" w:lineRule="auto"/>
        <w:jc w:val="both"/>
        <w:rPr>
          <w:rFonts w:ascii="Arial" w:hAnsi="Arial" w:cs="Arial"/>
          <w:sz w:val="24"/>
        </w:rPr>
      </w:pPr>
      <w:r w:rsidRPr="006B7B5F">
        <w:rPr>
          <w:rFonts w:ascii="Arial" w:hAnsi="Arial" w:cs="Arial"/>
          <w:sz w:val="24"/>
        </w:rPr>
        <w:t xml:space="preserve">Image classification has become a major challenge in machine vision and has a long history with it. The challenge includes a broad intra-class range of images caused by </w:t>
      </w:r>
      <w:r w:rsidR="00B25790" w:rsidRPr="006B7B5F">
        <w:rPr>
          <w:rFonts w:ascii="Arial" w:hAnsi="Arial" w:cs="Arial"/>
          <w:sz w:val="24"/>
        </w:rPr>
        <w:t>colour</w:t>
      </w:r>
      <w:r w:rsidRPr="006B7B5F">
        <w:rPr>
          <w:rFonts w:ascii="Arial" w:hAnsi="Arial" w:cs="Arial"/>
          <w:sz w:val="24"/>
        </w:rPr>
        <w:t xml:space="preserve">, size, environmental conditions and shape. It is required big data of labelled training images and to prepare this big data, it consumes a lot of time and cost as for the training purpose only In this project we will be using a transfer learning state of the art model for getting the best results that is VGG 16. </w:t>
      </w:r>
      <w:r w:rsidR="00B25790" w:rsidRPr="006B7B5F">
        <w:rPr>
          <w:rFonts w:ascii="Arial" w:hAnsi="Arial" w:cs="Arial"/>
          <w:sz w:val="24"/>
        </w:rPr>
        <w:t>Which was a winner in the ImageNet Competition?</w:t>
      </w:r>
    </w:p>
    <w:p w14:paraId="15B26262" w14:textId="77777777" w:rsidR="006B7B5F" w:rsidRPr="00CA3E06" w:rsidRDefault="006B7B5F" w:rsidP="006B7B5F">
      <w:pPr>
        <w:pStyle w:val="BodyText"/>
        <w:spacing w:line="259" w:lineRule="auto"/>
        <w:ind w:left="860" w:right="945"/>
        <w:rPr>
          <w:rFonts w:ascii="Arial" w:hAnsi="Arial" w:cs="Arial"/>
          <w:color w:val="000000"/>
          <w:sz w:val="32"/>
          <w:szCs w:val="32"/>
        </w:rPr>
      </w:pPr>
    </w:p>
    <w:p w14:paraId="513FACD6" w14:textId="35BBA163" w:rsidR="003F0B2B" w:rsidRPr="009D2CC3" w:rsidRDefault="00435EC2" w:rsidP="00BC38F5">
      <w:pPr>
        <w:pStyle w:val="Heading2"/>
        <w:spacing w:line="360" w:lineRule="auto"/>
      </w:pPr>
      <w:bookmarkStart w:id="6" w:name="_Toc77797391"/>
      <w:r w:rsidRPr="00D946EE">
        <w:t>MOTIVATION FOR THE PROBLEM UNDERTAKEN</w:t>
      </w:r>
      <w:bookmarkEnd w:id="6"/>
    </w:p>
    <w:p w14:paraId="79295345" w14:textId="77777777" w:rsidR="00162DA0" w:rsidRPr="00162DA0" w:rsidRDefault="00162DA0" w:rsidP="0055704B">
      <w:pPr>
        <w:spacing w:line="360" w:lineRule="auto"/>
        <w:jc w:val="both"/>
        <w:rPr>
          <w:rFonts w:ascii="Arial" w:hAnsi="Arial" w:cs="Arial"/>
          <w:sz w:val="24"/>
        </w:rPr>
      </w:pPr>
      <w:r w:rsidRPr="00162DA0">
        <w:rPr>
          <w:rFonts w:ascii="Arial" w:hAnsi="Arial" w:cs="Arial"/>
          <w:sz w:val="24"/>
        </w:rPr>
        <w:t>The problem was undertaken in order to classify images efficiently using best deep learning algorithms and data augmentation techniques.</w:t>
      </w:r>
    </w:p>
    <w:p w14:paraId="0D70E479" w14:textId="77777777" w:rsidR="001F7330" w:rsidRPr="00D946EE" w:rsidRDefault="001F7330" w:rsidP="00BC38F5">
      <w:pPr>
        <w:spacing w:line="360" w:lineRule="auto"/>
        <w:jc w:val="both"/>
        <w:rPr>
          <w:rFonts w:ascii="Arial" w:hAnsi="Arial" w:cs="Arial"/>
          <w:b/>
          <w:bCs/>
          <w:sz w:val="24"/>
          <w:szCs w:val="24"/>
        </w:rPr>
      </w:pPr>
    </w:p>
    <w:p w14:paraId="06661EF6" w14:textId="62C02A42" w:rsidR="00687B8E" w:rsidRDefault="00347CBB" w:rsidP="00BC38F5">
      <w:pPr>
        <w:pStyle w:val="Heading1"/>
        <w:spacing w:line="360" w:lineRule="auto"/>
      </w:pPr>
      <w:bookmarkStart w:id="7" w:name="_Toc77797392"/>
      <w:r w:rsidRPr="00D946EE">
        <w:t>ANALYTICAL PROBLEM FRAMING</w:t>
      </w:r>
      <w:bookmarkEnd w:id="7"/>
    </w:p>
    <w:p w14:paraId="13DFB78E" w14:textId="7A453092" w:rsidR="00BE4576" w:rsidRPr="00D946EE" w:rsidRDefault="005517F0" w:rsidP="00BC38F5">
      <w:pPr>
        <w:pStyle w:val="Heading2"/>
        <w:spacing w:line="360" w:lineRule="auto"/>
      </w:pPr>
      <w:bookmarkStart w:id="8" w:name="_Toc77797393"/>
      <w:r w:rsidRPr="00D946EE">
        <w:t>MATHEMATICAL/ ANALYTICAL MODELING OF THE PROBLEM</w:t>
      </w:r>
      <w:bookmarkEnd w:id="8"/>
    </w:p>
    <w:p w14:paraId="01F48A47" w14:textId="6F786D86" w:rsidR="005001C9" w:rsidRPr="008F4F1C" w:rsidRDefault="008F4F1C" w:rsidP="0055704B">
      <w:pPr>
        <w:spacing w:line="360" w:lineRule="auto"/>
        <w:jc w:val="both"/>
        <w:rPr>
          <w:rFonts w:ascii="Arial" w:hAnsi="Arial" w:cs="Arial"/>
          <w:sz w:val="24"/>
        </w:rPr>
      </w:pPr>
      <w:r w:rsidRPr="008F4F1C">
        <w:rPr>
          <w:rFonts w:ascii="Arial" w:hAnsi="Arial" w:cs="Arial"/>
          <w:sz w:val="24"/>
        </w:rPr>
        <w:t xml:space="preserve">We have scraped images of all 3 classes that </w:t>
      </w:r>
      <w:r w:rsidR="00D54427" w:rsidRPr="008F4F1C">
        <w:rPr>
          <w:rFonts w:ascii="Arial" w:hAnsi="Arial" w:cs="Arial"/>
          <w:sz w:val="24"/>
        </w:rPr>
        <w:t>are</w:t>
      </w:r>
      <w:r w:rsidRPr="008F4F1C">
        <w:rPr>
          <w:rFonts w:ascii="Arial" w:hAnsi="Arial" w:cs="Arial"/>
          <w:sz w:val="24"/>
        </w:rPr>
        <w:t xml:space="preserve"> men</w:t>
      </w:r>
      <w:r w:rsidR="007A5A23">
        <w:rPr>
          <w:rFonts w:ascii="Arial" w:hAnsi="Arial" w:cs="Arial"/>
          <w:sz w:val="24"/>
        </w:rPr>
        <w:t>’s</w:t>
      </w:r>
      <w:r w:rsidRPr="008F4F1C">
        <w:rPr>
          <w:rFonts w:ascii="Arial" w:hAnsi="Arial" w:cs="Arial"/>
          <w:sz w:val="24"/>
        </w:rPr>
        <w:t xml:space="preserve"> jeans, men</w:t>
      </w:r>
      <w:r w:rsidR="007A5A23">
        <w:rPr>
          <w:rFonts w:ascii="Arial" w:hAnsi="Arial" w:cs="Arial"/>
          <w:sz w:val="24"/>
        </w:rPr>
        <w:t>’s</w:t>
      </w:r>
      <w:r w:rsidRPr="008F4F1C">
        <w:rPr>
          <w:rFonts w:ascii="Arial" w:hAnsi="Arial" w:cs="Arial"/>
          <w:sz w:val="24"/>
        </w:rPr>
        <w:t xml:space="preserve"> trouser and saree</w:t>
      </w:r>
      <w:r w:rsidR="007A5A23">
        <w:rPr>
          <w:rFonts w:ascii="Arial" w:hAnsi="Arial" w:cs="Arial"/>
          <w:sz w:val="24"/>
        </w:rPr>
        <w:t xml:space="preserve">s for </w:t>
      </w:r>
      <w:r w:rsidR="00AB5DF6">
        <w:rPr>
          <w:rFonts w:ascii="Arial" w:hAnsi="Arial" w:cs="Arial"/>
          <w:sz w:val="24"/>
        </w:rPr>
        <w:t>women</w:t>
      </w:r>
      <w:r w:rsidRPr="008F4F1C">
        <w:rPr>
          <w:rFonts w:ascii="Arial" w:hAnsi="Arial" w:cs="Arial"/>
          <w:sz w:val="24"/>
        </w:rPr>
        <w:t xml:space="preserve"> from the internet and we have built our model by training it on this data.</w:t>
      </w:r>
      <w:r w:rsidR="00D54427">
        <w:rPr>
          <w:rFonts w:ascii="Arial" w:hAnsi="Arial" w:cs="Arial"/>
          <w:sz w:val="24"/>
        </w:rPr>
        <w:t xml:space="preserve"> </w:t>
      </w:r>
      <w:r w:rsidRPr="008F4F1C">
        <w:rPr>
          <w:rFonts w:ascii="Arial" w:hAnsi="Arial" w:cs="Arial"/>
          <w:sz w:val="24"/>
        </w:rPr>
        <w:t>We have used transfer learning to get state of the art results for our model.</w:t>
      </w:r>
      <w:r w:rsidR="005001C9" w:rsidRPr="008F4F1C">
        <w:rPr>
          <w:rFonts w:ascii="Arial" w:hAnsi="Arial" w:cs="Arial"/>
          <w:sz w:val="24"/>
        </w:rPr>
        <w:t xml:space="preserve"> </w:t>
      </w:r>
    </w:p>
    <w:p w14:paraId="1D696E68" w14:textId="77777777" w:rsidR="005001C9" w:rsidRDefault="005001C9" w:rsidP="002811FB">
      <w:pPr>
        <w:spacing w:line="360" w:lineRule="auto"/>
        <w:rPr>
          <w:rFonts w:ascii="Arial" w:hAnsi="Arial" w:cs="Arial"/>
          <w:sz w:val="24"/>
        </w:rPr>
      </w:pPr>
    </w:p>
    <w:p w14:paraId="05112EFE" w14:textId="77777777" w:rsidR="00A34678" w:rsidRPr="005001C9" w:rsidRDefault="00A34678" w:rsidP="005001C9">
      <w:pPr>
        <w:rPr>
          <w:rFonts w:ascii="Arial" w:hAnsi="Arial" w:cs="Arial"/>
          <w:sz w:val="24"/>
        </w:rPr>
      </w:pPr>
    </w:p>
    <w:p w14:paraId="004A56D4" w14:textId="79CF5A5A" w:rsidR="00BE4576" w:rsidRDefault="00B130CB" w:rsidP="00BC38F5">
      <w:pPr>
        <w:pStyle w:val="Heading2"/>
        <w:spacing w:line="360" w:lineRule="auto"/>
      </w:pPr>
      <w:bookmarkStart w:id="9" w:name="_Toc77797394"/>
      <w:r w:rsidRPr="00D946EE">
        <w:lastRenderedPageBreak/>
        <w:t>DATA SOURCES AND THEIR FORMATS</w:t>
      </w:r>
      <w:bookmarkEnd w:id="9"/>
    </w:p>
    <w:p w14:paraId="0C7D1A29" w14:textId="78525F24" w:rsidR="00AB5DF6" w:rsidRPr="00D83D36" w:rsidRDefault="00AB5DF6" w:rsidP="00AB5DF6">
      <w:pPr>
        <w:spacing w:line="360" w:lineRule="auto"/>
        <w:rPr>
          <w:rFonts w:ascii="Arial" w:hAnsi="Arial" w:cs="Arial"/>
          <w:b/>
          <w:i/>
          <w:sz w:val="24"/>
        </w:rPr>
      </w:pPr>
      <w:r w:rsidRPr="00D83D36">
        <w:rPr>
          <w:rFonts w:ascii="Arial" w:hAnsi="Arial" w:cs="Arial"/>
          <w:b/>
          <w:i/>
          <w:sz w:val="24"/>
        </w:rPr>
        <w:t>DATA COLLECTION PHASE:</w:t>
      </w:r>
    </w:p>
    <w:p w14:paraId="446746C1" w14:textId="773334B3" w:rsidR="008366C3" w:rsidRPr="008366C3" w:rsidRDefault="008366C3" w:rsidP="00AB5DF6">
      <w:pPr>
        <w:spacing w:line="360" w:lineRule="auto"/>
        <w:rPr>
          <w:rFonts w:ascii="Arial" w:hAnsi="Arial" w:cs="Arial"/>
          <w:sz w:val="24"/>
        </w:rPr>
      </w:pPr>
      <w:r w:rsidRPr="008366C3">
        <w:rPr>
          <w:rFonts w:ascii="Arial" w:hAnsi="Arial" w:cs="Arial"/>
          <w:sz w:val="24"/>
        </w:rPr>
        <w:t xml:space="preserve">Data </w:t>
      </w:r>
      <w:r>
        <w:rPr>
          <w:rFonts w:ascii="Arial" w:hAnsi="Arial" w:cs="Arial"/>
          <w:sz w:val="24"/>
        </w:rPr>
        <w:t xml:space="preserve">has been scraped from </w:t>
      </w:r>
      <w:r w:rsidRPr="0015051D">
        <w:rPr>
          <w:rFonts w:ascii="Arial" w:hAnsi="Arial" w:cs="Arial"/>
          <w:b/>
          <w:sz w:val="24"/>
        </w:rPr>
        <w:t>amazon.in</w:t>
      </w:r>
      <w:r w:rsidRPr="008366C3">
        <w:rPr>
          <w:rFonts w:ascii="Arial" w:hAnsi="Arial" w:cs="Arial"/>
          <w:sz w:val="24"/>
        </w:rPr>
        <w:t xml:space="preserve"> using a python script which with selenium. All the data is in the </w:t>
      </w:r>
      <w:r w:rsidRPr="00D965B8">
        <w:rPr>
          <w:rFonts w:ascii="Arial" w:hAnsi="Arial" w:cs="Arial"/>
          <w:b/>
          <w:sz w:val="24"/>
        </w:rPr>
        <w:t>.jpg image format</w:t>
      </w:r>
      <w:r w:rsidRPr="008366C3">
        <w:rPr>
          <w:rFonts w:ascii="Arial" w:hAnsi="Arial" w:cs="Arial"/>
          <w:sz w:val="24"/>
        </w:rPr>
        <w:t>.</w:t>
      </w:r>
    </w:p>
    <w:p w14:paraId="49122591" w14:textId="08186509" w:rsidR="008366C3" w:rsidRDefault="008D687E" w:rsidP="00AB5DF6">
      <w:pPr>
        <w:spacing w:line="360" w:lineRule="auto"/>
        <w:rPr>
          <w:rFonts w:ascii="Arial" w:hAnsi="Arial" w:cs="Arial"/>
          <w:sz w:val="24"/>
        </w:rPr>
      </w:pPr>
      <w:r>
        <w:rPr>
          <w:rFonts w:ascii="Arial" w:hAnsi="Arial" w:cs="Arial"/>
          <w:sz w:val="24"/>
        </w:rPr>
        <w:t xml:space="preserve">We have over 368 </w:t>
      </w:r>
      <w:r w:rsidR="008366C3" w:rsidRPr="008366C3">
        <w:rPr>
          <w:rFonts w:ascii="Arial" w:hAnsi="Arial" w:cs="Arial"/>
          <w:sz w:val="24"/>
        </w:rPr>
        <w:t>images per class.</w:t>
      </w:r>
    </w:p>
    <w:p w14:paraId="30423150" w14:textId="36FCADD8" w:rsidR="00AB5DF6" w:rsidRPr="00D83D36" w:rsidRDefault="00AB5DF6" w:rsidP="00AB5DF6">
      <w:pPr>
        <w:spacing w:line="360" w:lineRule="auto"/>
        <w:rPr>
          <w:rFonts w:ascii="Arial" w:hAnsi="Arial" w:cs="Arial"/>
          <w:b/>
          <w:i/>
          <w:sz w:val="24"/>
        </w:rPr>
      </w:pPr>
      <w:r w:rsidRPr="00D83D36">
        <w:rPr>
          <w:rFonts w:ascii="Arial" w:hAnsi="Arial" w:cs="Arial"/>
          <w:b/>
          <w:i/>
          <w:sz w:val="24"/>
        </w:rPr>
        <w:t xml:space="preserve">MODEL BUILDING PHASE: </w:t>
      </w:r>
    </w:p>
    <w:p w14:paraId="2302AC67" w14:textId="766A9D74" w:rsidR="003F6152" w:rsidRPr="00AB5DF6" w:rsidRDefault="00AB5DF6" w:rsidP="00D77794">
      <w:pPr>
        <w:spacing w:line="360" w:lineRule="auto"/>
        <w:jc w:val="both"/>
        <w:rPr>
          <w:rFonts w:ascii="Arial" w:hAnsi="Arial" w:cs="Arial"/>
          <w:sz w:val="24"/>
        </w:rPr>
      </w:pPr>
      <w:r w:rsidRPr="00AB5DF6">
        <w:rPr>
          <w:rFonts w:ascii="Arial" w:hAnsi="Arial" w:cs="Arial"/>
          <w:sz w:val="24"/>
        </w:rPr>
        <w:t>After the data collection and preparation is done, you need to build an image classification model that will classify between these 3 categories mentioned above. You can play around with optimizers and learning rates for improving your model’s performance.</w:t>
      </w:r>
    </w:p>
    <w:p w14:paraId="732771B6" w14:textId="77777777" w:rsidR="00AB5DF6" w:rsidRPr="00AB5DF6" w:rsidRDefault="00AB5DF6" w:rsidP="00AB5DF6"/>
    <w:p w14:paraId="4271EB15" w14:textId="178E4E80" w:rsidR="00BE4576" w:rsidRPr="00F30C78" w:rsidRDefault="00DF37F0" w:rsidP="00BC38F5">
      <w:pPr>
        <w:pStyle w:val="Heading2"/>
        <w:spacing w:line="360" w:lineRule="auto"/>
        <w:rPr>
          <w:sz w:val="28"/>
        </w:rPr>
      </w:pPr>
      <w:bookmarkStart w:id="10" w:name="_Toc77797395"/>
      <w:r w:rsidRPr="00F30C78">
        <w:rPr>
          <w:sz w:val="28"/>
        </w:rPr>
        <w:t>DATA PREPROCESSING DONE</w:t>
      </w:r>
      <w:bookmarkEnd w:id="10"/>
    </w:p>
    <w:p w14:paraId="23C48BC9" w14:textId="77777777" w:rsidR="00B564C0" w:rsidRPr="00B564C0" w:rsidRDefault="00B564C0" w:rsidP="00430E45">
      <w:pPr>
        <w:pStyle w:val="ListParagraph"/>
        <w:numPr>
          <w:ilvl w:val="0"/>
          <w:numId w:val="3"/>
        </w:numPr>
        <w:spacing w:line="360" w:lineRule="auto"/>
        <w:jc w:val="both"/>
        <w:rPr>
          <w:rFonts w:ascii="Arial" w:hAnsi="Arial" w:cs="Arial"/>
          <w:sz w:val="24"/>
        </w:rPr>
      </w:pPr>
      <w:r w:rsidRPr="00B564C0">
        <w:rPr>
          <w:rFonts w:ascii="Arial" w:hAnsi="Arial" w:cs="Arial"/>
          <w:sz w:val="24"/>
        </w:rPr>
        <w:t xml:space="preserve">We have first labelled the image data. </w:t>
      </w:r>
    </w:p>
    <w:p w14:paraId="17017C9D" w14:textId="4633608E" w:rsidR="00B564C0" w:rsidRPr="00B564C0" w:rsidRDefault="00B564C0" w:rsidP="00430E45">
      <w:pPr>
        <w:pStyle w:val="ListParagraph"/>
        <w:numPr>
          <w:ilvl w:val="0"/>
          <w:numId w:val="3"/>
        </w:numPr>
        <w:spacing w:line="360" w:lineRule="auto"/>
        <w:jc w:val="both"/>
        <w:rPr>
          <w:rFonts w:ascii="Arial" w:hAnsi="Arial" w:cs="Arial"/>
          <w:sz w:val="24"/>
        </w:rPr>
      </w:pPr>
      <w:r w:rsidRPr="00B564C0">
        <w:rPr>
          <w:rFonts w:ascii="Arial" w:hAnsi="Arial" w:cs="Arial"/>
          <w:sz w:val="24"/>
        </w:rPr>
        <w:t>We have manually removed irrelevant images that were downloading via the script.</w:t>
      </w:r>
    </w:p>
    <w:p w14:paraId="2F1661B6" w14:textId="77777777" w:rsidR="00B564C0" w:rsidRPr="00B564C0" w:rsidRDefault="00B564C0" w:rsidP="00430E45">
      <w:pPr>
        <w:pStyle w:val="ListParagraph"/>
        <w:numPr>
          <w:ilvl w:val="0"/>
          <w:numId w:val="3"/>
        </w:numPr>
        <w:spacing w:line="360" w:lineRule="auto"/>
        <w:jc w:val="both"/>
        <w:rPr>
          <w:rFonts w:ascii="Arial" w:hAnsi="Arial" w:cs="Arial"/>
          <w:sz w:val="24"/>
        </w:rPr>
      </w:pPr>
      <w:r w:rsidRPr="00B564C0">
        <w:rPr>
          <w:rFonts w:ascii="Arial" w:hAnsi="Arial" w:cs="Arial"/>
          <w:sz w:val="24"/>
        </w:rPr>
        <w:t>We have removed the duplicate images using a script.</w:t>
      </w:r>
    </w:p>
    <w:p w14:paraId="48F5C70A" w14:textId="77777777" w:rsidR="00B564C0" w:rsidRPr="00B564C0" w:rsidRDefault="00B564C0" w:rsidP="00430E45">
      <w:pPr>
        <w:pStyle w:val="ListParagraph"/>
        <w:numPr>
          <w:ilvl w:val="0"/>
          <w:numId w:val="3"/>
        </w:numPr>
        <w:spacing w:line="360" w:lineRule="auto"/>
        <w:jc w:val="both"/>
        <w:rPr>
          <w:rFonts w:ascii="Arial" w:hAnsi="Arial" w:cs="Arial"/>
          <w:sz w:val="24"/>
        </w:rPr>
      </w:pPr>
      <w:r w:rsidRPr="00B564C0">
        <w:rPr>
          <w:rFonts w:ascii="Arial" w:hAnsi="Arial" w:cs="Arial"/>
          <w:sz w:val="24"/>
        </w:rPr>
        <w:t>We have also performed multiple data augmentation techniques in order to train the model better or multiple angles and orientation of the same image.</w:t>
      </w:r>
    </w:p>
    <w:p w14:paraId="1EC458B7" w14:textId="77777777" w:rsidR="00A866AC" w:rsidRPr="00B94EC4" w:rsidRDefault="00A866AC" w:rsidP="00BC38F5">
      <w:pPr>
        <w:autoSpaceDE w:val="0"/>
        <w:autoSpaceDN w:val="0"/>
        <w:adjustRightInd w:val="0"/>
        <w:spacing w:after="0" w:line="360" w:lineRule="auto"/>
        <w:rPr>
          <w:rFonts w:ascii="Times New Roman" w:hAnsi="Times New Roman" w:cs="Times New Roman"/>
          <w:color w:val="000000"/>
          <w:sz w:val="23"/>
          <w:szCs w:val="23"/>
          <w:lang w:val="en-US"/>
        </w:rPr>
      </w:pPr>
    </w:p>
    <w:p w14:paraId="6D48FBD1" w14:textId="171DDAE6" w:rsidR="00BE4576" w:rsidRPr="00D946EE" w:rsidRDefault="00DF37F0" w:rsidP="00BC38F5">
      <w:pPr>
        <w:pStyle w:val="Heading2"/>
        <w:spacing w:line="360" w:lineRule="auto"/>
      </w:pPr>
      <w:bookmarkStart w:id="11" w:name="_Toc77797396"/>
      <w:r w:rsidRPr="00D946EE">
        <w:t>DATA INPUTS- LOGIC- OUTPUT RELATIONSHIPS</w:t>
      </w:r>
      <w:bookmarkEnd w:id="11"/>
    </w:p>
    <w:p w14:paraId="6C766B1B" w14:textId="77777777" w:rsidR="00D77794" w:rsidRPr="00D77794" w:rsidRDefault="00D77794" w:rsidP="00D77794">
      <w:pPr>
        <w:spacing w:line="360" w:lineRule="auto"/>
        <w:jc w:val="both"/>
        <w:rPr>
          <w:rFonts w:ascii="Arial" w:hAnsi="Arial" w:cs="Arial"/>
          <w:sz w:val="24"/>
        </w:rPr>
      </w:pPr>
      <w:r w:rsidRPr="00D77794">
        <w:rPr>
          <w:rFonts w:ascii="Arial" w:hAnsi="Arial" w:cs="Arial"/>
          <w:sz w:val="24"/>
        </w:rPr>
        <w:t>We have given raw yet cleaned images to the machine learning model and the output produced is a label of the image on which the model is predicted</w:t>
      </w:r>
    </w:p>
    <w:p w14:paraId="2DA74E59" w14:textId="77777777" w:rsidR="00ED2856" w:rsidRDefault="00ED2856" w:rsidP="00BC38F5">
      <w:pPr>
        <w:pStyle w:val="Heading2"/>
        <w:spacing w:line="360" w:lineRule="auto"/>
      </w:pPr>
    </w:p>
    <w:p w14:paraId="7DD98DDB" w14:textId="6748DA61" w:rsidR="004567DF" w:rsidRPr="00D946EE" w:rsidRDefault="0074669D" w:rsidP="00BC38F5">
      <w:pPr>
        <w:pStyle w:val="Heading2"/>
        <w:spacing w:line="360" w:lineRule="auto"/>
      </w:pPr>
      <w:bookmarkStart w:id="12" w:name="_Toc77797397"/>
      <w:r w:rsidRPr="00D946EE">
        <w:t>HARDWARE AND SOFTWARE REQUIREMENTS AND TOOLS USED</w:t>
      </w:r>
      <w:bookmarkEnd w:id="12"/>
    </w:p>
    <w:p w14:paraId="27D8DEC4" w14:textId="7EB34A77" w:rsidR="00E006D4" w:rsidRPr="00D946EE" w:rsidRDefault="000E390C" w:rsidP="00BC38F5">
      <w:pPr>
        <w:spacing w:line="360" w:lineRule="auto"/>
        <w:jc w:val="both"/>
        <w:rPr>
          <w:rFonts w:ascii="Arial" w:hAnsi="Arial" w:cs="Arial"/>
          <w:b/>
          <w:i/>
          <w:sz w:val="24"/>
          <w:szCs w:val="24"/>
        </w:rPr>
      </w:pPr>
      <w:r w:rsidRPr="00D946EE">
        <w:rPr>
          <w:rFonts w:ascii="Arial" w:hAnsi="Arial" w:cs="Arial"/>
          <w:b/>
          <w:i/>
          <w:sz w:val="24"/>
          <w:szCs w:val="24"/>
        </w:rPr>
        <w:t>HARDWARE:</w:t>
      </w:r>
    </w:p>
    <w:p w14:paraId="209F1E11" w14:textId="12008A48" w:rsidR="00AE1772" w:rsidRPr="00D946EE" w:rsidRDefault="00AE1772" w:rsidP="00BC38F5">
      <w:pPr>
        <w:spacing w:line="360" w:lineRule="auto"/>
        <w:jc w:val="center"/>
        <w:rPr>
          <w:rFonts w:ascii="Arial" w:hAnsi="Arial" w:cs="Arial"/>
          <w:sz w:val="24"/>
          <w:szCs w:val="24"/>
        </w:rPr>
      </w:pPr>
      <w:r w:rsidRPr="00D946EE">
        <w:rPr>
          <w:rFonts w:ascii="Arial" w:hAnsi="Arial" w:cs="Arial"/>
          <w:noProof/>
          <w:lang w:eastAsia="en-IN"/>
        </w:rPr>
        <w:lastRenderedPageBreak/>
        <w:drawing>
          <wp:inline distT="0" distB="0" distL="0" distR="0" wp14:anchorId="39C5A075" wp14:editId="1F86968A">
            <wp:extent cx="5135880" cy="309372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135880" cy="3093720"/>
                    </a:xfrm>
                    <a:prstGeom prst="rect">
                      <a:avLst/>
                    </a:prstGeom>
                  </pic:spPr>
                </pic:pic>
              </a:graphicData>
            </a:graphic>
          </wp:inline>
        </w:drawing>
      </w:r>
    </w:p>
    <w:p w14:paraId="45E6BA1A" w14:textId="16BAB60F" w:rsidR="00E006D4" w:rsidRPr="00D946EE" w:rsidRDefault="000E390C" w:rsidP="00BC38F5">
      <w:pPr>
        <w:spacing w:line="360" w:lineRule="auto"/>
        <w:jc w:val="both"/>
        <w:rPr>
          <w:rFonts w:ascii="Arial" w:hAnsi="Arial" w:cs="Arial"/>
          <w:b/>
          <w:i/>
          <w:sz w:val="24"/>
          <w:szCs w:val="24"/>
        </w:rPr>
      </w:pPr>
      <w:r w:rsidRPr="00D946EE">
        <w:rPr>
          <w:rFonts w:ascii="Arial" w:hAnsi="Arial" w:cs="Arial"/>
          <w:b/>
          <w:i/>
          <w:sz w:val="24"/>
          <w:szCs w:val="24"/>
        </w:rPr>
        <w:t>SOFTWARE:</w:t>
      </w:r>
    </w:p>
    <w:p w14:paraId="6C4D4001" w14:textId="66D23FC0" w:rsidR="000E390C" w:rsidRPr="00E96645" w:rsidRDefault="000E390C" w:rsidP="00430E45">
      <w:pPr>
        <w:pStyle w:val="ListParagraph"/>
        <w:numPr>
          <w:ilvl w:val="0"/>
          <w:numId w:val="4"/>
        </w:numPr>
        <w:spacing w:line="360" w:lineRule="auto"/>
        <w:jc w:val="both"/>
        <w:rPr>
          <w:rFonts w:ascii="Arial" w:hAnsi="Arial" w:cs="Arial"/>
          <w:sz w:val="24"/>
          <w:szCs w:val="24"/>
        </w:rPr>
      </w:pPr>
      <w:r w:rsidRPr="00E96645">
        <w:rPr>
          <w:rFonts w:ascii="Arial" w:hAnsi="Arial" w:cs="Arial"/>
          <w:sz w:val="24"/>
          <w:szCs w:val="24"/>
        </w:rPr>
        <w:t>Jupyter Notebook (Anaconda 3) – Python 3.7.6</w:t>
      </w:r>
    </w:p>
    <w:p w14:paraId="0271E7B2" w14:textId="37885DFE" w:rsidR="000E390C" w:rsidRPr="00E96645" w:rsidRDefault="00E96645" w:rsidP="00430E45">
      <w:pPr>
        <w:pStyle w:val="ListParagraph"/>
        <w:numPr>
          <w:ilvl w:val="0"/>
          <w:numId w:val="4"/>
        </w:numPr>
        <w:spacing w:line="360" w:lineRule="auto"/>
        <w:jc w:val="both"/>
        <w:rPr>
          <w:rFonts w:ascii="Arial" w:hAnsi="Arial" w:cs="Arial"/>
          <w:sz w:val="24"/>
          <w:szCs w:val="24"/>
        </w:rPr>
      </w:pPr>
      <w:r w:rsidRPr="00E96645">
        <w:rPr>
          <w:rFonts w:ascii="Arial" w:hAnsi="Arial" w:cs="Arial"/>
          <w:sz w:val="24"/>
          <w:szCs w:val="24"/>
        </w:rPr>
        <w:t>Google Collab</w:t>
      </w:r>
    </w:p>
    <w:p w14:paraId="0828FE88" w14:textId="77777777" w:rsidR="009C3446" w:rsidRPr="00D946EE" w:rsidRDefault="009C3446" w:rsidP="00BC38F5">
      <w:pPr>
        <w:spacing w:line="360" w:lineRule="auto"/>
        <w:jc w:val="both"/>
        <w:rPr>
          <w:rFonts w:ascii="Arial" w:hAnsi="Arial" w:cs="Arial"/>
          <w:sz w:val="24"/>
          <w:szCs w:val="24"/>
        </w:rPr>
      </w:pPr>
    </w:p>
    <w:p w14:paraId="4FCBACC7" w14:textId="225607B6" w:rsidR="000E390C" w:rsidRDefault="000E390C" w:rsidP="00BC38F5">
      <w:pPr>
        <w:spacing w:line="360" w:lineRule="auto"/>
        <w:jc w:val="both"/>
        <w:rPr>
          <w:rFonts w:ascii="Arial" w:hAnsi="Arial" w:cs="Arial"/>
          <w:b/>
          <w:i/>
          <w:sz w:val="24"/>
          <w:szCs w:val="24"/>
        </w:rPr>
      </w:pPr>
      <w:r w:rsidRPr="00D946EE">
        <w:rPr>
          <w:rFonts w:ascii="Arial" w:hAnsi="Arial" w:cs="Arial"/>
          <w:b/>
          <w:i/>
          <w:sz w:val="24"/>
          <w:szCs w:val="24"/>
        </w:rPr>
        <w:t>LIBRARIES:</w:t>
      </w:r>
    </w:p>
    <w:p w14:paraId="3AE3AF88" w14:textId="7614FDB7" w:rsidR="009B6FD6" w:rsidRPr="00C35D46" w:rsidRDefault="00E96645" w:rsidP="00430E45">
      <w:pPr>
        <w:pStyle w:val="ListParagraph"/>
        <w:numPr>
          <w:ilvl w:val="0"/>
          <w:numId w:val="5"/>
        </w:numPr>
        <w:autoSpaceDE w:val="0"/>
        <w:autoSpaceDN w:val="0"/>
        <w:adjustRightInd w:val="0"/>
        <w:spacing w:after="0" w:line="360" w:lineRule="auto"/>
        <w:jc w:val="both"/>
        <w:rPr>
          <w:rFonts w:ascii="Arial" w:hAnsi="Arial" w:cs="Arial"/>
          <w:color w:val="000000"/>
          <w:sz w:val="24"/>
          <w:szCs w:val="24"/>
          <w:lang w:val="en-US"/>
        </w:rPr>
      </w:pPr>
      <w:r w:rsidRPr="00C35D46">
        <w:rPr>
          <w:rFonts w:ascii="Arial" w:hAnsi="Arial" w:cs="Arial"/>
          <w:color w:val="000000"/>
          <w:sz w:val="24"/>
          <w:szCs w:val="24"/>
          <w:lang w:val="en-US"/>
        </w:rPr>
        <w:t>Numpy</w:t>
      </w:r>
    </w:p>
    <w:p w14:paraId="71C00521" w14:textId="64FB409C" w:rsidR="00E96645" w:rsidRPr="00C35D46" w:rsidRDefault="00E96645" w:rsidP="00430E45">
      <w:pPr>
        <w:pStyle w:val="ListParagraph"/>
        <w:numPr>
          <w:ilvl w:val="0"/>
          <w:numId w:val="5"/>
        </w:numPr>
        <w:autoSpaceDE w:val="0"/>
        <w:autoSpaceDN w:val="0"/>
        <w:adjustRightInd w:val="0"/>
        <w:spacing w:after="0" w:line="360" w:lineRule="auto"/>
        <w:jc w:val="both"/>
        <w:rPr>
          <w:rFonts w:ascii="Arial" w:hAnsi="Arial" w:cs="Arial"/>
          <w:color w:val="000000"/>
          <w:sz w:val="24"/>
          <w:szCs w:val="24"/>
          <w:lang w:val="en-US"/>
        </w:rPr>
      </w:pPr>
      <w:r w:rsidRPr="00C35D46">
        <w:rPr>
          <w:rFonts w:ascii="Arial" w:hAnsi="Arial" w:cs="Arial"/>
          <w:color w:val="000000"/>
          <w:sz w:val="24"/>
          <w:szCs w:val="24"/>
          <w:lang w:val="en-US"/>
        </w:rPr>
        <w:t>Pandas</w:t>
      </w:r>
    </w:p>
    <w:p w14:paraId="1B81FE08" w14:textId="31044043" w:rsidR="00E96645" w:rsidRPr="00C35D46" w:rsidRDefault="00E96645" w:rsidP="00430E45">
      <w:pPr>
        <w:pStyle w:val="ListParagraph"/>
        <w:numPr>
          <w:ilvl w:val="0"/>
          <w:numId w:val="5"/>
        </w:numPr>
        <w:autoSpaceDE w:val="0"/>
        <w:autoSpaceDN w:val="0"/>
        <w:adjustRightInd w:val="0"/>
        <w:spacing w:after="0" w:line="360" w:lineRule="auto"/>
        <w:jc w:val="both"/>
        <w:rPr>
          <w:rFonts w:ascii="Arial" w:hAnsi="Arial" w:cs="Arial"/>
          <w:color w:val="000000"/>
          <w:sz w:val="24"/>
          <w:szCs w:val="24"/>
          <w:lang w:val="en-US"/>
        </w:rPr>
      </w:pPr>
      <w:r w:rsidRPr="00C35D46">
        <w:rPr>
          <w:rFonts w:ascii="Arial" w:hAnsi="Arial" w:cs="Arial"/>
          <w:color w:val="000000"/>
          <w:sz w:val="24"/>
          <w:szCs w:val="24"/>
          <w:lang w:val="en-US"/>
        </w:rPr>
        <w:t>Tensorflow</w:t>
      </w:r>
    </w:p>
    <w:p w14:paraId="0EC75906" w14:textId="24791883" w:rsidR="00C35D46" w:rsidRPr="00C35D46" w:rsidRDefault="00C35D46" w:rsidP="00430E45">
      <w:pPr>
        <w:pStyle w:val="ListParagraph"/>
        <w:numPr>
          <w:ilvl w:val="0"/>
          <w:numId w:val="5"/>
        </w:numPr>
        <w:autoSpaceDE w:val="0"/>
        <w:autoSpaceDN w:val="0"/>
        <w:adjustRightInd w:val="0"/>
        <w:spacing w:after="0" w:line="360" w:lineRule="auto"/>
        <w:jc w:val="both"/>
        <w:rPr>
          <w:rFonts w:ascii="Arial" w:hAnsi="Arial" w:cs="Arial"/>
          <w:color w:val="000000"/>
          <w:sz w:val="24"/>
          <w:szCs w:val="24"/>
          <w:lang w:val="en-US"/>
        </w:rPr>
      </w:pPr>
      <w:r w:rsidRPr="00C35D46">
        <w:rPr>
          <w:rFonts w:ascii="Arial" w:hAnsi="Arial" w:cs="Arial"/>
          <w:color w:val="000000"/>
          <w:sz w:val="24"/>
          <w:szCs w:val="24"/>
          <w:lang w:val="en-US"/>
        </w:rPr>
        <w:t>MAtplotlib</w:t>
      </w:r>
    </w:p>
    <w:p w14:paraId="10AEFEFE" w14:textId="54AE22F2" w:rsidR="00C35D46" w:rsidRPr="00C35D46" w:rsidRDefault="00C35D46" w:rsidP="00430E45">
      <w:pPr>
        <w:pStyle w:val="ListParagraph"/>
        <w:numPr>
          <w:ilvl w:val="0"/>
          <w:numId w:val="5"/>
        </w:numPr>
        <w:autoSpaceDE w:val="0"/>
        <w:autoSpaceDN w:val="0"/>
        <w:adjustRightInd w:val="0"/>
        <w:spacing w:after="0" w:line="360" w:lineRule="auto"/>
        <w:jc w:val="both"/>
        <w:rPr>
          <w:rFonts w:ascii="Arial" w:hAnsi="Arial" w:cs="Arial"/>
          <w:color w:val="000000"/>
          <w:sz w:val="24"/>
          <w:szCs w:val="24"/>
          <w:lang w:val="en-US"/>
        </w:rPr>
      </w:pPr>
      <w:r w:rsidRPr="00C35D46">
        <w:rPr>
          <w:rFonts w:ascii="Arial" w:hAnsi="Arial" w:cs="Arial"/>
          <w:color w:val="000000"/>
          <w:sz w:val="24"/>
          <w:szCs w:val="24"/>
          <w:lang w:val="en-US"/>
        </w:rPr>
        <w:t>Keras.savemodel</w:t>
      </w:r>
    </w:p>
    <w:p w14:paraId="370B51FA" w14:textId="77777777" w:rsidR="009B6FD6" w:rsidRPr="009B6FD6" w:rsidRDefault="009B6FD6" w:rsidP="009B6FD6">
      <w:pPr>
        <w:autoSpaceDE w:val="0"/>
        <w:autoSpaceDN w:val="0"/>
        <w:adjustRightInd w:val="0"/>
        <w:spacing w:after="0" w:line="360" w:lineRule="auto"/>
        <w:jc w:val="both"/>
        <w:rPr>
          <w:rFonts w:ascii="Arial" w:hAnsi="Arial" w:cs="Arial"/>
          <w:color w:val="000000"/>
          <w:sz w:val="24"/>
          <w:szCs w:val="24"/>
          <w:lang w:val="en-US"/>
        </w:rPr>
      </w:pPr>
    </w:p>
    <w:p w14:paraId="38DF57E4" w14:textId="6BF95FB4" w:rsidR="004567DF" w:rsidRPr="00D946EE" w:rsidRDefault="00DF37F0" w:rsidP="00BC38F5">
      <w:pPr>
        <w:pStyle w:val="Heading1"/>
        <w:spacing w:line="360" w:lineRule="auto"/>
      </w:pPr>
      <w:bookmarkStart w:id="13" w:name="_Toc77797398"/>
      <w:r w:rsidRPr="00D946EE">
        <w:t>MODEL/S DEVELOPMENT AND EVALUATION</w:t>
      </w:r>
      <w:bookmarkEnd w:id="13"/>
      <w:r w:rsidRPr="00D946EE">
        <w:t xml:space="preserve"> </w:t>
      </w:r>
    </w:p>
    <w:p w14:paraId="37B446BF" w14:textId="032A1E07" w:rsidR="00211BEF" w:rsidRPr="00D946EE" w:rsidRDefault="00EE6310" w:rsidP="00BC38F5">
      <w:pPr>
        <w:pStyle w:val="Heading2"/>
        <w:spacing w:line="360" w:lineRule="auto"/>
      </w:pPr>
      <w:bookmarkStart w:id="14" w:name="_Toc77797399"/>
      <w:r w:rsidRPr="00D946EE">
        <w:t>IDENTIFICATION OF POSSIBLE PROBLEM-SOLVING APPROACHES (METHODS)</w:t>
      </w:r>
      <w:bookmarkEnd w:id="14"/>
    </w:p>
    <w:p w14:paraId="3915D092" w14:textId="77777777" w:rsidR="00993AD1" w:rsidRPr="00993AD1" w:rsidRDefault="00993AD1" w:rsidP="00430E45">
      <w:pPr>
        <w:pStyle w:val="ListParagraph"/>
        <w:numPr>
          <w:ilvl w:val="0"/>
          <w:numId w:val="6"/>
        </w:numPr>
        <w:spacing w:line="360" w:lineRule="auto"/>
        <w:jc w:val="both"/>
        <w:rPr>
          <w:rFonts w:ascii="Arial" w:hAnsi="Arial" w:cs="Arial"/>
          <w:sz w:val="24"/>
        </w:rPr>
      </w:pPr>
      <w:r w:rsidRPr="00993AD1">
        <w:rPr>
          <w:rFonts w:ascii="Arial" w:hAnsi="Arial" w:cs="Arial"/>
          <w:sz w:val="24"/>
        </w:rPr>
        <w:t>We will be first scraping the data from amazon and then cleaning the data to be further used for training the model.</w:t>
      </w:r>
    </w:p>
    <w:p w14:paraId="14EF3BF8" w14:textId="77777777" w:rsidR="00993AD1" w:rsidRPr="00993AD1" w:rsidRDefault="00993AD1" w:rsidP="00430E45">
      <w:pPr>
        <w:pStyle w:val="ListParagraph"/>
        <w:numPr>
          <w:ilvl w:val="0"/>
          <w:numId w:val="6"/>
        </w:numPr>
        <w:spacing w:line="360" w:lineRule="auto"/>
        <w:jc w:val="both"/>
        <w:rPr>
          <w:rFonts w:ascii="Arial" w:hAnsi="Arial" w:cs="Arial"/>
          <w:sz w:val="24"/>
        </w:rPr>
      </w:pPr>
      <w:r w:rsidRPr="00993AD1">
        <w:rPr>
          <w:rFonts w:ascii="Arial" w:hAnsi="Arial" w:cs="Arial"/>
          <w:sz w:val="24"/>
        </w:rPr>
        <w:t>Then splitting the data into train and test set to model evaluation.</w:t>
      </w:r>
    </w:p>
    <w:p w14:paraId="7A21244A" w14:textId="77777777" w:rsidR="00993AD1" w:rsidRPr="00993AD1" w:rsidRDefault="00993AD1" w:rsidP="00430E45">
      <w:pPr>
        <w:pStyle w:val="ListParagraph"/>
        <w:numPr>
          <w:ilvl w:val="0"/>
          <w:numId w:val="6"/>
        </w:numPr>
        <w:spacing w:line="360" w:lineRule="auto"/>
        <w:jc w:val="both"/>
        <w:rPr>
          <w:rFonts w:ascii="Arial" w:hAnsi="Arial" w:cs="Arial"/>
          <w:sz w:val="24"/>
        </w:rPr>
      </w:pPr>
      <w:r w:rsidRPr="00993AD1">
        <w:rPr>
          <w:rFonts w:ascii="Arial" w:hAnsi="Arial" w:cs="Arial"/>
          <w:sz w:val="24"/>
        </w:rPr>
        <w:lastRenderedPageBreak/>
        <w:t>We would perform multiple data augmentation techniques on the images for better generalization of our model.</w:t>
      </w:r>
    </w:p>
    <w:p w14:paraId="647A21A4" w14:textId="77777777" w:rsidR="00993AD1" w:rsidRPr="00993AD1" w:rsidRDefault="00993AD1" w:rsidP="00430E45">
      <w:pPr>
        <w:pStyle w:val="ListParagraph"/>
        <w:numPr>
          <w:ilvl w:val="0"/>
          <w:numId w:val="6"/>
        </w:numPr>
        <w:spacing w:line="360" w:lineRule="auto"/>
        <w:jc w:val="both"/>
        <w:rPr>
          <w:rFonts w:ascii="Arial" w:hAnsi="Arial" w:cs="Arial"/>
          <w:sz w:val="24"/>
        </w:rPr>
      </w:pPr>
      <w:r w:rsidRPr="00993AD1">
        <w:rPr>
          <w:rFonts w:ascii="Arial" w:hAnsi="Arial" w:cs="Arial"/>
          <w:sz w:val="24"/>
        </w:rPr>
        <w:t>We could check and identity an optimal batch size and number of epoch to Train the model using trial and error method also keeping the epoch loss for both training set and validation in mind.</w:t>
      </w:r>
    </w:p>
    <w:p w14:paraId="08EDC9EF" w14:textId="77777777" w:rsidR="00CC1418" w:rsidRPr="00CC1418" w:rsidRDefault="00CC1418" w:rsidP="00CC1418">
      <w:pPr>
        <w:spacing w:line="360" w:lineRule="auto"/>
        <w:jc w:val="both"/>
        <w:rPr>
          <w:sz w:val="20"/>
        </w:rPr>
      </w:pPr>
    </w:p>
    <w:p w14:paraId="52A28B92" w14:textId="230E4CA3" w:rsidR="00211BEF" w:rsidRPr="00D946EE" w:rsidRDefault="00EE6310" w:rsidP="00BC38F5">
      <w:pPr>
        <w:pStyle w:val="Heading2"/>
        <w:spacing w:line="360" w:lineRule="auto"/>
      </w:pPr>
      <w:bookmarkStart w:id="15" w:name="_Toc77797400"/>
      <w:r w:rsidRPr="00D946EE">
        <w:t>TESTING OF IDENTIFIED APPROACHES (ALGORITHMS)</w:t>
      </w:r>
      <w:bookmarkEnd w:id="15"/>
    </w:p>
    <w:p w14:paraId="64E8A7E2" w14:textId="07B4DC81" w:rsidR="00102B57" w:rsidRDefault="00102B57" w:rsidP="00356BF0">
      <w:r>
        <w:rPr>
          <w:noProof/>
          <w:lang w:eastAsia="en-IN"/>
        </w:rPr>
        <w:drawing>
          <wp:inline distT="0" distB="0" distL="0" distR="0" wp14:anchorId="407BF264" wp14:editId="5592ABDF">
            <wp:extent cx="5731510" cy="2816155"/>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31510" cy="2816155"/>
                    </a:xfrm>
                    <a:prstGeom prst="rect">
                      <a:avLst/>
                    </a:prstGeom>
                  </pic:spPr>
                </pic:pic>
              </a:graphicData>
            </a:graphic>
          </wp:inline>
        </w:drawing>
      </w:r>
    </w:p>
    <w:p w14:paraId="041828E5" w14:textId="77777777" w:rsidR="00102B57" w:rsidRDefault="00102B57" w:rsidP="00BC38F5">
      <w:pPr>
        <w:pStyle w:val="Heading2"/>
        <w:spacing w:line="360" w:lineRule="auto"/>
      </w:pPr>
    </w:p>
    <w:p w14:paraId="12E0A85B" w14:textId="026442C4" w:rsidR="0018065E" w:rsidRPr="00D946EE" w:rsidRDefault="00EE6310" w:rsidP="00BC38F5">
      <w:pPr>
        <w:pStyle w:val="Heading2"/>
        <w:spacing w:line="360" w:lineRule="auto"/>
      </w:pPr>
      <w:bookmarkStart w:id="16" w:name="_Toc77797401"/>
      <w:r w:rsidRPr="00D946EE">
        <w:t>RUN AND EVALUATE SELECTED MODELS</w:t>
      </w:r>
      <w:bookmarkEnd w:id="16"/>
    </w:p>
    <w:p w14:paraId="05F2A779" w14:textId="77777777" w:rsidR="0066301E" w:rsidRPr="0066301E" w:rsidRDefault="0066301E" w:rsidP="0066301E">
      <w:pPr>
        <w:spacing w:line="360" w:lineRule="auto"/>
        <w:jc w:val="both"/>
        <w:rPr>
          <w:rFonts w:ascii="Arial" w:hAnsi="Arial" w:cs="Arial"/>
          <w:sz w:val="24"/>
        </w:rPr>
      </w:pPr>
      <w:r w:rsidRPr="0066301E">
        <w:rPr>
          <w:rFonts w:ascii="Arial" w:hAnsi="Arial" w:cs="Arial"/>
          <w:sz w:val="24"/>
        </w:rPr>
        <w:t xml:space="preserve">After collecting the data we next do training of the data. For that firstly, we created a main folder called “Clothes” in current working directory inside which I further created two folders called “Train” and “Test”. </w:t>
      </w:r>
    </w:p>
    <w:p w14:paraId="577407E3" w14:textId="7C11EC29" w:rsidR="009F0E0E" w:rsidRPr="0066301E" w:rsidRDefault="0066301E" w:rsidP="0066301E">
      <w:pPr>
        <w:spacing w:line="360" w:lineRule="auto"/>
        <w:jc w:val="both"/>
        <w:rPr>
          <w:rFonts w:ascii="Arial" w:hAnsi="Arial" w:cs="Arial"/>
          <w:sz w:val="24"/>
        </w:rPr>
      </w:pPr>
      <w:r w:rsidRPr="0066301E">
        <w:rPr>
          <w:rFonts w:ascii="Arial" w:hAnsi="Arial" w:cs="Arial"/>
          <w:sz w:val="24"/>
        </w:rPr>
        <w:t xml:space="preserve">In Train folder we have kept </w:t>
      </w:r>
      <w:r w:rsidR="007C1938">
        <w:rPr>
          <w:rFonts w:ascii="Arial" w:hAnsi="Arial" w:cs="Arial"/>
          <w:sz w:val="24"/>
        </w:rPr>
        <w:t>250</w:t>
      </w:r>
      <w:r w:rsidRPr="0066301E">
        <w:rPr>
          <w:rFonts w:ascii="Arial" w:hAnsi="Arial" w:cs="Arial"/>
          <w:sz w:val="24"/>
        </w:rPr>
        <w:t xml:space="preserve"> images from each clothing category and remaining </w:t>
      </w:r>
      <w:r w:rsidR="007C1938">
        <w:rPr>
          <w:rFonts w:ascii="Arial" w:hAnsi="Arial" w:cs="Arial"/>
          <w:sz w:val="24"/>
        </w:rPr>
        <w:t>118</w:t>
      </w:r>
      <w:r w:rsidRPr="0066301E">
        <w:rPr>
          <w:rFonts w:ascii="Arial" w:hAnsi="Arial" w:cs="Arial"/>
          <w:sz w:val="24"/>
        </w:rPr>
        <w:t xml:space="preserve"> images we have kept in Test folder for each category. Hence, we got </w:t>
      </w:r>
      <w:r w:rsidR="007C1938">
        <w:rPr>
          <w:rFonts w:ascii="Arial" w:hAnsi="Arial" w:cs="Arial"/>
          <w:sz w:val="24"/>
        </w:rPr>
        <w:t>750</w:t>
      </w:r>
      <w:r w:rsidRPr="0066301E">
        <w:rPr>
          <w:rFonts w:ascii="Arial" w:hAnsi="Arial" w:cs="Arial"/>
          <w:sz w:val="24"/>
        </w:rPr>
        <w:t xml:space="preserve"> images for training and </w:t>
      </w:r>
      <w:r w:rsidR="007C1938">
        <w:rPr>
          <w:rFonts w:ascii="Arial" w:hAnsi="Arial" w:cs="Arial"/>
          <w:sz w:val="24"/>
        </w:rPr>
        <w:t>354</w:t>
      </w:r>
      <w:r w:rsidRPr="0066301E">
        <w:rPr>
          <w:rFonts w:ascii="Arial" w:hAnsi="Arial" w:cs="Arial"/>
          <w:sz w:val="24"/>
        </w:rPr>
        <w:t xml:space="preserve"> for testing.</w:t>
      </w:r>
    </w:p>
    <w:p w14:paraId="3523D6A0" w14:textId="5C5EC360" w:rsidR="000F3B25" w:rsidRDefault="000F3B25" w:rsidP="00BC38F5">
      <w:pPr>
        <w:pStyle w:val="ListParagraph"/>
        <w:spacing w:line="360" w:lineRule="auto"/>
        <w:ind w:left="0"/>
        <w:jc w:val="both"/>
        <w:rPr>
          <w:rFonts w:ascii="Arial" w:hAnsi="Arial" w:cs="Arial"/>
          <w:sz w:val="24"/>
          <w:szCs w:val="24"/>
        </w:rPr>
      </w:pPr>
    </w:p>
    <w:p w14:paraId="053A515B" w14:textId="67C4E478" w:rsidR="000F3B25" w:rsidRDefault="00D77A4E" w:rsidP="00BC38F5">
      <w:pPr>
        <w:pStyle w:val="ListParagraph"/>
        <w:spacing w:line="360" w:lineRule="auto"/>
        <w:ind w:left="0"/>
        <w:jc w:val="both"/>
        <w:rPr>
          <w:rFonts w:ascii="Arial" w:hAnsi="Arial" w:cs="Arial"/>
          <w:sz w:val="24"/>
          <w:szCs w:val="24"/>
        </w:rPr>
      </w:pPr>
      <w:r>
        <w:rPr>
          <w:noProof/>
          <w:lang w:eastAsia="en-IN"/>
        </w:rPr>
        <w:lastRenderedPageBreak/>
        <w:drawing>
          <wp:inline distT="0" distB="0" distL="0" distR="0" wp14:anchorId="077DC9E1" wp14:editId="62887F41">
            <wp:extent cx="5731510" cy="3830192"/>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31510" cy="3830192"/>
                    </a:xfrm>
                    <a:prstGeom prst="rect">
                      <a:avLst/>
                    </a:prstGeom>
                  </pic:spPr>
                </pic:pic>
              </a:graphicData>
            </a:graphic>
          </wp:inline>
        </w:drawing>
      </w:r>
    </w:p>
    <w:p w14:paraId="2986C6F8" w14:textId="4DBB3102" w:rsidR="00D77A4E" w:rsidRDefault="00D77A4E" w:rsidP="00BC38F5">
      <w:pPr>
        <w:pStyle w:val="ListParagraph"/>
        <w:spacing w:line="360" w:lineRule="auto"/>
        <w:ind w:left="0"/>
        <w:jc w:val="both"/>
        <w:rPr>
          <w:rFonts w:ascii="Arial" w:hAnsi="Arial" w:cs="Arial"/>
          <w:sz w:val="24"/>
          <w:szCs w:val="24"/>
        </w:rPr>
      </w:pPr>
      <w:r>
        <w:rPr>
          <w:noProof/>
          <w:lang w:eastAsia="en-IN"/>
        </w:rPr>
        <w:drawing>
          <wp:inline distT="0" distB="0" distL="0" distR="0" wp14:anchorId="2153E748" wp14:editId="2ADC7F90">
            <wp:extent cx="1874520" cy="41452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874520" cy="4145280"/>
                    </a:xfrm>
                    <a:prstGeom prst="rect">
                      <a:avLst/>
                    </a:prstGeom>
                  </pic:spPr>
                </pic:pic>
              </a:graphicData>
            </a:graphic>
          </wp:inline>
        </w:drawing>
      </w:r>
    </w:p>
    <w:p w14:paraId="755ED788" w14:textId="56A56151" w:rsidR="00D77A4E" w:rsidRDefault="00D77A4E" w:rsidP="00BC38F5">
      <w:pPr>
        <w:pStyle w:val="ListParagraph"/>
        <w:spacing w:line="360" w:lineRule="auto"/>
        <w:ind w:left="0"/>
        <w:jc w:val="both"/>
        <w:rPr>
          <w:rFonts w:ascii="Arial" w:hAnsi="Arial" w:cs="Arial"/>
          <w:sz w:val="24"/>
          <w:szCs w:val="24"/>
        </w:rPr>
      </w:pPr>
      <w:r>
        <w:rPr>
          <w:noProof/>
          <w:lang w:eastAsia="en-IN"/>
        </w:rPr>
        <w:lastRenderedPageBreak/>
        <w:drawing>
          <wp:inline distT="0" distB="0" distL="0" distR="0" wp14:anchorId="784DF071" wp14:editId="25EAC0C5">
            <wp:extent cx="2247900" cy="4046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247900" cy="4046220"/>
                    </a:xfrm>
                    <a:prstGeom prst="rect">
                      <a:avLst/>
                    </a:prstGeom>
                  </pic:spPr>
                </pic:pic>
              </a:graphicData>
            </a:graphic>
          </wp:inline>
        </w:drawing>
      </w:r>
      <w:r w:rsidR="00B2728F">
        <w:rPr>
          <w:rFonts w:ascii="Arial" w:hAnsi="Arial" w:cs="Arial"/>
          <w:sz w:val="24"/>
          <w:szCs w:val="24"/>
        </w:rPr>
        <w:t xml:space="preserve">   </w:t>
      </w:r>
      <w:r w:rsidR="00B2728F">
        <w:rPr>
          <w:noProof/>
          <w:lang w:eastAsia="en-IN"/>
        </w:rPr>
        <w:drawing>
          <wp:inline distT="0" distB="0" distL="0" distR="0" wp14:anchorId="0865A5EC" wp14:editId="38231153">
            <wp:extent cx="2133600" cy="42595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133600" cy="4259580"/>
                    </a:xfrm>
                    <a:prstGeom prst="rect">
                      <a:avLst/>
                    </a:prstGeom>
                  </pic:spPr>
                </pic:pic>
              </a:graphicData>
            </a:graphic>
          </wp:inline>
        </w:drawing>
      </w:r>
    </w:p>
    <w:p w14:paraId="59F8D713" w14:textId="6911B9B6" w:rsidR="00B2728F" w:rsidRDefault="00B2728F" w:rsidP="00BC38F5">
      <w:pPr>
        <w:pStyle w:val="ListParagraph"/>
        <w:spacing w:line="360" w:lineRule="auto"/>
        <w:ind w:left="0"/>
        <w:jc w:val="both"/>
        <w:rPr>
          <w:rFonts w:ascii="Arial" w:hAnsi="Arial" w:cs="Arial"/>
          <w:sz w:val="24"/>
          <w:szCs w:val="24"/>
        </w:rPr>
      </w:pPr>
      <w:r>
        <w:rPr>
          <w:noProof/>
          <w:lang w:eastAsia="en-IN"/>
        </w:rPr>
        <w:drawing>
          <wp:inline distT="0" distB="0" distL="0" distR="0" wp14:anchorId="74BE6D74" wp14:editId="15178E3F">
            <wp:extent cx="2080260" cy="41681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080260" cy="4168140"/>
                    </a:xfrm>
                    <a:prstGeom prst="rect">
                      <a:avLst/>
                    </a:prstGeom>
                  </pic:spPr>
                </pic:pic>
              </a:graphicData>
            </a:graphic>
          </wp:inline>
        </w:drawing>
      </w:r>
      <w:r>
        <w:rPr>
          <w:rFonts w:ascii="Arial" w:hAnsi="Arial" w:cs="Arial"/>
          <w:sz w:val="24"/>
          <w:szCs w:val="24"/>
        </w:rPr>
        <w:t xml:space="preserve">  </w:t>
      </w:r>
      <w:r>
        <w:rPr>
          <w:noProof/>
          <w:lang w:val="en-US"/>
        </w:rPr>
        <w:t xml:space="preserve">          </w:t>
      </w:r>
      <w:r>
        <w:rPr>
          <w:noProof/>
          <w:lang w:eastAsia="en-IN"/>
        </w:rPr>
        <w:drawing>
          <wp:inline distT="0" distB="0" distL="0" distR="0" wp14:anchorId="6AC72F94" wp14:editId="2B969586">
            <wp:extent cx="1676400" cy="40538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1676400" cy="4053840"/>
                    </a:xfrm>
                    <a:prstGeom prst="rect">
                      <a:avLst/>
                    </a:prstGeom>
                  </pic:spPr>
                </pic:pic>
              </a:graphicData>
            </a:graphic>
          </wp:inline>
        </w:drawing>
      </w:r>
    </w:p>
    <w:p w14:paraId="328BD037" w14:textId="77777777" w:rsidR="00D77A4E" w:rsidRDefault="00D77A4E" w:rsidP="00BC38F5">
      <w:pPr>
        <w:pStyle w:val="ListParagraph"/>
        <w:spacing w:line="360" w:lineRule="auto"/>
        <w:ind w:left="0"/>
        <w:jc w:val="both"/>
        <w:rPr>
          <w:rFonts w:ascii="Arial" w:hAnsi="Arial" w:cs="Arial"/>
          <w:sz w:val="24"/>
          <w:szCs w:val="24"/>
        </w:rPr>
      </w:pPr>
    </w:p>
    <w:p w14:paraId="77C3B205" w14:textId="6E69D164" w:rsidR="00D77A4E" w:rsidRDefault="00CB34A1" w:rsidP="00BC38F5">
      <w:pPr>
        <w:pStyle w:val="ListParagraph"/>
        <w:spacing w:line="360" w:lineRule="auto"/>
        <w:ind w:left="0"/>
        <w:jc w:val="both"/>
        <w:rPr>
          <w:rFonts w:ascii="Arial" w:hAnsi="Arial" w:cs="Arial"/>
          <w:sz w:val="24"/>
          <w:szCs w:val="24"/>
        </w:rPr>
      </w:pPr>
      <w:r>
        <w:rPr>
          <w:noProof/>
          <w:lang w:eastAsia="en-IN"/>
        </w:rPr>
        <w:lastRenderedPageBreak/>
        <w:drawing>
          <wp:inline distT="0" distB="0" distL="0" distR="0" wp14:anchorId="6C92D17A" wp14:editId="42607339">
            <wp:extent cx="5731510" cy="335746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731510" cy="3357465"/>
                    </a:xfrm>
                    <a:prstGeom prst="rect">
                      <a:avLst/>
                    </a:prstGeom>
                  </pic:spPr>
                </pic:pic>
              </a:graphicData>
            </a:graphic>
          </wp:inline>
        </w:drawing>
      </w:r>
    </w:p>
    <w:p w14:paraId="09311C30" w14:textId="77777777" w:rsidR="00CB34A1" w:rsidRDefault="00CB34A1" w:rsidP="00BC38F5">
      <w:pPr>
        <w:pStyle w:val="ListParagraph"/>
        <w:spacing w:line="360" w:lineRule="auto"/>
        <w:ind w:left="0"/>
        <w:jc w:val="both"/>
        <w:rPr>
          <w:rFonts w:ascii="Arial" w:hAnsi="Arial" w:cs="Arial"/>
          <w:sz w:val="24"/>
          <w:szCs w:val="24"/>
        </w:rPr>
      </w:pPr>
    </w:p>
    <w:p w14:paraId="3C13260B" w14:textId="3F7FA8C7" w:rsidR="00CB34A1" w:rsidRDefault="00CB34A1" w:rsidP="00CB34A1">
      <w:pPr>
        <w:spacing w:line="360" w:lineRule="auto"/>
        <w:jc w:val="both"/>
        <w:rPr>
          <w:rFonts w:ascii="Arial" w:hAnsi="Arial" w:cs="Arial"/>
          <w:sz w:val="24"/>
        </w:rPr>
      </w:pPr>
      <w:r w:rsidRPr="00CB34A1">
        <w:rPr>
          <w:rFonts w:ascii="Arial" w:hAnsi="Arial" w:cs="Arial"/>
          <w:sz w:val="24"/>
        </w:rPr>
        <w:t>Next we defined dimensions of images and other parameters also. Then, for data augmentation we defined training and testing set.</w:t>
      </w:r>
    </w:p>
    <w:p w14:paraId="3469CC19" w14:textId="10AFD098" w:rsidR="00AE521C" w:rsidRPr="00417271" w:rsidRDefault="00417271" w:rsidP="00417271">
      <w:pPr>
        <w:pStyle w:val="Heading2"/>
      </w:pPr>
      <w:bookmarkStart w:id="17" w:name="_Toc77797402"/>
      <w:r w:rsidRPr="00417271">
        <w:t>KEY METRICS FOR S</w:t>
      </w:r>
      <w:r>
        <w:t xml:space="preserve">UCCESS IN SOLVING PROBLEM UNDE </w:t>
      </w:r>
      <w:r w:rsidRPr="00417271">
        <w:t>CONSIDERATION</w:t>
      </w:r>
      <w:bookmarkEnd w:id="17"/>
    </w:p>
    <w:p w14:paraId="78864283" w14:textId="77777777" w:rsidR="00B9240B" w:rsidRPr="00B9240B" w:rsidRDefault="00B9240B" w:rsidP="00B9240B">
      <w:pPr>
        <w:spacing w:line="360" w:lineRule="auto"/>
        <w:jc w:val="both"/>
        <w:rPr>
          <w:rFonts w:ascii="Arial" w:hAnsi="Arial" w:cs="Arial"/>
          <w:sz w:val="24"/>
        </w:rPr>
      </w:pPr>
      <w:r w:rsidRPr="00B9240B">
        <w:rPr>
          <w:rFonts w:ascii="Arial" w:hAnsi="Arial" w:cs="Arial"/>
          <w:sz w:val="24"/>
        </w:rPr>
        <w:t>We have considered the model accuracy and loss for both the training and validation data.</w:t>
      </w:r>
    </w:p>
    <w:p w14:paraId="2D2D175B" w14:textId="5896D990" w:rsidR="00AE521C" w:rsidRDefault="00FD6CC8" w:rsidP="00FD6CC8">
      <w:pPr>
        <w:pStyle w:val="Heading2"/>
      </w:pPr>
      <w:bookmarkStart w:id="18" w:name="_Toc77797403"/>
      <w:r w:rsidRPr="00FD6CC8">
        <w:t>VISUALIZATION</w:t>
      </w:r>
      <w:bookmarkEnd w:id="18"/>
    </w:p>
    <w:p w14:paraId="2A74A44F" w14:textId="74ED899D" w:rsidR="00606203" w:rsidRPr="00606203" w:rsidRDefault="00606203" w:rsidP="00606203">
      <w:r>
        <w:rPr>
          <w:noProof/>
          <w:lang w:eastAsia="en-IN"/>
        </w:rPr>
        <w:drawing>
          <wp:inline distT="0" distB="0" distL="0" distR="0" wp14:anchorId="04DFFDC5" wp14:editId="52E623BB">
            <wp:extent cx="1873659" cy="26003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874520" cy="2601520"/>
                    </a:xfrm>
                    <a:prstGeom prst="rect">
                      <a:avLst/>
                    </a:prstGeom>
                  </pic:spPr>
                </pic:pic>
              </a:graphicData>
            </a:graphic>
          </wp:inline>
        </w:drawing>
      </w:r>
      <w:r w:rsidR="00E72752">
        <w:t xml:space="preserve">   </w:t>
      </w:r>
      <w:r w:rsidR="00E72752">
        <w:rPr>
          <w:noProof/>
          <w:lang w:eastAsia="en-IN"/>
        </w:rPr>
        <w:drawing>
          <wp:inline distT="0" distB="0" distL="0" distR="0" wp14:anchorId="133CDCC4" wp14:editId="3ED2D14A">
            <wp:extent cx="1533525" cy="28003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1534211" cy="2801603"/>
                    </a:xfrm>
                    <a:prstGeom prst="rect">
                      <a:avLst/>
                    </a:prstGeom>
                  </pic:spPr>
                </pic:pic>
              </a:graphicData>
            </a:graphic>
          </wp:inline>
        </w:drawing>
      </w:r>
      <w:r w:rsidR="00E72752">
        <w:t xml:space="preserve">  </w:t>
      </w:r>
      <w:r w:rsidR="00E72752">
        <w:rPr>
          <w:noProof/>
          <w:lang w:eastAsia="en-IN"/>
        </w:rPr>
        <w:drawing>
          <wp:inline distT="0" distB="0" distL="0" distR="0" wp14:anchorId="50CCE7B5" wp14:editId="667EDD30">
            <wp:extent cx="1676400" cy="27908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1676400" cy="2790825"/>
                    </a:xfrm>
                    <a:prstGeom prst="rect">
                      <a:avLst/>
                    </a:prstGeom>
                  </pic:spPr>
                </pic:pic>
              </a:graphicData>
            </a:graphic>
          </wp:inline>
        </w:drawing>
      </w:r>
    </w:p>
    <w:p w14:paraId="0B10432F" w14:textId="44315A80" w:rsidR="009F0E0E" w:rsidRPr="00AE521C" w:rsidRDefault="00AE521C" w:rsidP="00BC38F5">
      <w:pPr>
        <w:pStyle w:val="ListParagraph"/>
        <w:spacing w:line="360" w:lineRule="auto"/>
        <w:ind w:left="0"/>
        <w:jc w:val="both"/>
        <w:rPr>
          <w:rFonts w:ascii="Arial" w:hAnsi="Arial" w:cs="Arial"/>
          <w:b/>
          <w:sz w:val="24"/>
          <w:szCs w:val="24"/>
        </w:rPr>
      </w:pPr>
      <w:r w:rsidRPr="00AE521C">
        <w:rPr>
          <w:rFonts w:ascii="Arial" w:hAnsi="Arial" w:cs="Arial"/>
          <w:b/>
          <w:sz w:val="24"/>
          <w:szCs w:val="24"/>
        </w:rPr>
        <w:lastRenderedPageBreak/>
        <w:t>FINAL MODEL</w:t>
      </w:r>
    </w:p>
    <w:p w14:paraId="4939A9BC" w14:textId="5F096AC6" w:rsidR="00AE521C" w:rsidRDefault="00AE521C" w:rsidP="00BC38F5">
      <w:pPr>
        <w:pStyle w:val="ListParagraph"/>
        <w:spacing w:line="360" w:lineRule="auto"/>
        <w:ind w:left="0"/>
        <w:jc w:val="both"/>
        <w:rPr>
          <w:rFonts w:ascii="Arial" w:hAnsi="Arial" w:cs="Arial"/>
          <w:sz w:val="24"/>
          <w:szCs w:val="24"/>
        </w:rPr>
      </w:pPr>
    </w:p>
    <w:p w14:paraId="5865F53B" w14:textId="29ADD409" w:rsidR="00AE521C" w:rsidRDefault="00B537DD" w:rsidP="00BC38F5">
      <w:pPr>
        <w:pStyle w:val="ListParagraph"/>
        <w:spacing w:line="360" w:lineRule="auto"/>
        <w:ind w:left="0"/>
        <w:jc w:val="both"/>
        <w:rPr>
          <w:rFonts w:ascii="Arial" w:hAnsi="Arial" w:cs="Arial"/>
          <w:sz w:val="24"/>
          <w:szCs w:val="24"/>
        </w:rPr>
      </w:pPr>
      <w:r>
        <w:rPr>
          <w:noProof/>
          <w:lang w:eastAsia="en-IN"/>
        </w:rPr>
        <w:drawing>
          <wp:inline distT="0" distB="0" distL="0" distR="0" wp14:anchorId="0CAC3829" wp14:editId="17E3329F">
            <wp:extent cx="5731510" cy="341135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3411351"/>
                    </a:xfrm>
                    <a:prstGeom prst="rect">
                      <a:avLst/>
                    </a:prstGeom>
                  </pic:spPr>
                </pic:pic>
              </a:graphicData>
            </a:graphic>
          </wp:inline>
        </w:drawing>
      </w:r>
    </w:p>
    <w:p w14:paraId="4537B7B9" w14:textId="39ED1057" w:rsidR="00681644" w:rsidRDefault="00681644" w:rsidP="00BC38F5">
      <w:pPr>
        <w:pStyle w:val="ListParagraph"/>
        <w:spacing w:line="360" w:lineRule="auto"/>
        <w:ind w:left="0"/>
        <w:jc w:val="both"/>
        <w:rPr>
          <w:rFonts w:ascii="Arial" w:hAnsi="Arial" w:cs="Arial"/>
          <w:sz w:val="24"/>
          <w:szCs w:val="24"/>
        </w:rPr>
      </w:pPr>
    </w:p>
    <w:p w14:paraId="144F42F9" w14:textId="55A2638F" w:rsidR="00681644" w:rsidRDefault="00171606" w:rsidP="00BC38F5">
      <w:pPr>
        <w:pStyle w:val="ListParagraph"/>
        <w:spacing w:line="360" w:lineRule="auto"/>
        <w:ind w:left="0"/>
        <w:jc w:val="both"/>
        <w:rPr>
          <w:rFonts w:ascii="Arial" w:hAnsi="Arial" w:cs="Arial"/>
          <w:sz w:val="24"/>
          <w:szCs w:val="24"/>
        </w:rPr>
      </w:pPr>
      <w:r>
        <w:rPr>
          <w:noProof/>
          <w:lang w:eastAsia="en-IN"/>
        </w:rPr>
        <w:drawing>
          <wp:inline distT="0" distB="0" distL="0" distR="0" wp14:anchorId="51D235F2" wp14:editId="63A74D9E">
            <wp:extent cx="5311140" cy="417195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311140" cy="4171950"/>
                    </a:xfrm>
                    <a:prstGeom prst="rect">
                      <a:avLst/>
                    </a:prstGeom>
                  </pic:spPr>
                </pic:pic>
              </a:graphicData>
            </a:graphic>
          </wp:inline>
        </w:drawing>
      </w:r>
    </w:p>
    <w:p w14:paraId="3FC8F804" w14:textId="5698A13C" w:rsidR="00681644" w:rsidRDefault="00681644" w:rsidP="00BC38F5">
      <w:pPr>
        <w:pStyle w:val="ListParagraph"/>
        <w:spacing w:line="360" w:lineRule="auto"/>
        <w:ind w:left="0"/>
        <w:jc w:val="both"/>
        <w:rPr>
          <w:rFonts w:ascii="Arial" w:hAnsi="Arial" w:cs="Arial"/>
          <w:sz w:val="24"/>
          <w:szCs w:val="24"/>
        </w:rPr>
      </w:pPr>
    </w:p>
    <w:p w14:paraId="24599213" w14:textId="19BDC2F7" w:rsidR="00171606" w:rsidRDefault="00171606" w:rsidP="00BC38F5">
      <w:pPr>
        <w:pStyle w:val="ListParagraph"/>
        <w:spacing w:line="360" w:lineRule="auto"/>
        <w:ind w:left="0"/>
        <w:jc w:val="both"/>
        <w:rPr>
          <w:rFonts w:ascii="Arial" w:hAnsi="Arial" w:cs="Arial"/>
          <w:sz w:val="24"/>
          <w:szCs w:val="24"/>
        </w:rPr>
      </w:pPr>
      <w:r>
        <w:rPr>
          <w:noProof/>
          <w:lang w:eastAsia="en-IN"/>
        </w:rPr>
        <w:lastRenderedPageBreak/>
        <w:drawing>
          <wp:inline distT="0" distB="0" distL="0" distR="0" wp14:anchorId="1FED491C" wp14:editId="716154F3">
            <wp:extent cx="5727588" cy="4543425"/>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4546536"/>
                    </a:xfrm>
                    <a:prstGeom prst="rect">
                      <a:avLst/>
                    </a:prstGeom>
                  </pic:spPr>
                </pic:pic>
              </a:graphicData>
            </a:graphic>
          </wp:inline>
        </w:drawing>
      </w:r>
    </w:p>
    <w:p w14:paraId="2D5C57B2" w14:textId="1AE83E7D" w:rsidR="00171606" w:rsidRDefault="00646B39" w:rsidP="00BC38F5">
      <w:pPr>
        <w:pStyle w:val="ListParagraph"/>
        <w:spacing w:line="360" w:lineRule="auto"/>
        <w:ind w:left="0"/>
        <w:jc w:val="both"/>
        <w:rPr>
          <w:rFonts w:ascii="Arial" w:hAnsi="Arial" w:cs="Arial"/>
          <w:sz w:val="24"/>
          <w:szCs w:val="24"/>
        </w:rPr>
      </w:pPr>
      <w:r>
        <w:rPr>
          <w:noProof/>
          <w:lang w:eastAsia="en-IN"/>
        </w:rPr>
        <w:drawing>
          <wp:inline distT="0" distB="0" distL="0" distR="0" wp14:anchorId="5AB1F2C9" wp14:editId="3D72B469">
            <wp:extent cx="5705475" cy="35718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07380" cy="3573068"/>
                    </a:xfrm>
                    <a:prstGeom prst="rect">
                      <a:avLst/>
                    </a:prstGeom>
                  </pic:spPr>
                </pic:pic>
              </a:graphicData>
            </a:graphic>
          </wp:inline>
        </w:drawing>
      </w:r>
    </w:p>
    <w:p w14:paraId="7480063B" w14:textId="35429B74" w:rsidR="00646B39" w:rsidRDefault="00646B39" w:rsidP="00BC38F5">
      <w:pPr>
        <w:pStyle w:val="ListParagraph"/>
        <w:spacing w:line="360" w:lineRule="auto"/>
        <w:ind w:left="0"/>
        <w:jc w:val="both"/>
        <w:rPr>
          <w:rFonts w:ascii="Arial" w:hAnsi="Arial" w:cs="Arial"/>
          <w:sz w:val="24"/>
          <w:szCs w:val="24"/>
        </w:rPr>
      </w:pPr>
      <w:r>
        <w:rPr>
          <w:noProof/>
          <w:lang w:eastAsia="en-IN"/>
        </w:rPr>
        <w:lastRenderedPageBreak/>
        <w:drawing>
          <wp:inline distT="0" distB="0" distL="0" distR="0" wp14:anchorId="5752794C" wp14:editId="462B4575">
            <wp:extent cx="5731510" cy="4233724"/>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731510" cy="4233724"/>
                    </a:xfrm>
                    <a:prstGeom prst="rect">
                      <a:avLst/>
                    </a:prstGeom>
                  </pic:spPr>
                </pic:pic>
              </a:graphicData>
            </a:graphic>
          </wp:inline>
        </w:drawing>
      </w:r>
    </w:p>
    <w:p w14:paraId="0514664F" w14:textId="2E727E6B" w:rsidR="00646B39" w:rsidRDefault="00E4762A" w:rsidP="00BC38F5">
      <w:pPr>
        <w:pStyle w:val="ListParagraph"/>
        <w:spacing w:line="360" w:lineRule="auto"/>
        <w:ind w:left="0"/>
        <w:jc w:val="both"/>
        <w:rPr>
          <w:rFonts w:ascii="Arial" w:hAnsi="Arial" w:cs="Arial"/>
          <w:sz w:val="24"/>
          <w:szCs w:val="24"/>
        </w:rPr>
      </w:pPr>
      <w:r>
        <w:rPr>
          <w:noProof/>
          <w:lang w:eastAsia="en-IN"/>
        </w:rPr>
        <w:drawing>
          <wp:inline distT="0" distB="0" distL="0" distR="0" wp14:anchorId="7968A110" wp14:editId="3DF7ECFB">
            <wp:extent cx="5280660" cy="44272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280660" cy="4427220"/>
                    </a:xfrm>
                    <a:prstGeom prst="rect">
                      <a:avLst/>
                    </a:prstGeom>
                  </pic:spPr>
                </pic:pic>
              </a:graphicData>
            </a:graphic>
          </wp:inline>
        </w:drawing>
      </w:r>
    </w:p>
    <w:p w14:paraId="091A56C3" w14:textId="6B4B30EC" w:rsidR="005233BD" w:rsidRDefault="005233BD" w:rsidP="00BC38F5">
      <w:pPr>
        <w:pStyle w:val="ListParagraph"/>
        <w:spacing w:line="360" w:lineRule="auto"/>
        <w:ind w:left="0"/>
        <w:jc w:val="both"/>
        <w:rPr>
          <w:rFonts w:ascii="Arial" w:hAnsi="Arial" w:cs="Arial"/>
          <w:sz w:val="24"/>
          <w:szCs w:val="24"/>
        </w:rPr>
      </w:pPr>
    </w:p>
    <w:p w14:paraId="758D00C6" w14:textId="17260F0F" w:rsidR="00165BCC" w:rsidRPr="00D946EE" w:rsidRDefault="00EE6310" w:rsidP="00BC38F5">
      <w:pPr>
        <w:pStyle w:val="Heading2"/>
        <w:spacing w:line="360" w:lineRule="auto"/>
      </w:pPr>
      <w:bookmarkStart w:id="19" w:name="_Toc77797404"/>
      <w:r w:rsidRPr="00D946EE">
        <w:t>KEY METRICS FOR SUCCESS IN SOLVING PROBLEM UNDER CONSIDERATION</w:t>
      </w:r>
      <w:bookmarkEnd w:id="19"/>
    </w:p>
    <w:p w14:paraId="1029941D" w14:textId="59AC16D2" w:rsidR="00891DC6" w:rsidRDefault="00891DC6" w:rsidP="00430E45">
      <w:pPr>
        <w:pStyle w:val="Default"/>
        <w:numPr>
          <w:ilvl w:val="0"/>
          <w:numId w:val="2"/>
        </w:numPr>
        <w:spacing w:after="82" w:line="360" w:lineRule="auto"/>
        <w:jc w:val="both"/>
        <w:rPr>
          <w:rFonts w:ascii="Arial" w:hAnsi="Arial" w:cs="Arial"/>
        </w:rPr>
      </w:pPr>
      <w:r w:rsidRPr="00891DC6">
        <w:rPr>
          <w:rFonts w:ascii="Arial" w:hAnsi="Arial" w:cs="Arial"/>
        </w:rPr>
        <w:t xml:space="preserve">When it comes to </w:t>
      </w:r>
      <w:r w:rsidR="00DE34B8">
        <w:rPr>
          <w:rFonts w:ascii="Arial" w:hAnsi="Arial" w:cs="Arial"/>
        </w:rPr>
        <w:t xml:space="preserve">the </w:t>
      </w:r>
      <w:r w:rsidRPr="00891DC6">
        <w:rPr>
          <w:rFonts w:ascii="Arial" w:hAnsi="Arial" w:cs="Arial"/>
        </w:rPr>
        <w:t xml:space="preserve">evaluation of a data science model’s performance, sometimes accuracy may not be the best indicator. </w:t>
      </w:r>
    </w:p>
    <w:p w14:paraId="6F305C60" w14:textId="2623CD8A" w:rsidR="00891DC6" w:rsidRPr="00891DC6" w:rsidRDefault="00891DC6" w:rsidP="00430E45">
      <w:pPr>
        <w:pStyle w:val="Default"/>
        <w:numPr>
          <w:ilvl w:val="0"/>
          <w:numId w:val="2"/>
        </w:numPr>
        <w:spacing w:after="82" w:line="360" w:lineRule="auto"/>
        <w:jc w:val="both"/>
        <w:rPr>
          <w:rFonts w:ascii="Arial" w:hAnsi="Arial" w:cs="Arial"/>
        </w:rPr>
      </w:pPr>
      <w:r w:rsidRPr="00891DC6">
        <w:rPr>
          <w:rFonts w:ascii="Arial" w:hAnsi="Arial" w:cs="Arial"/>
        </w:rPr>
        <w:t xml:space="preserve">Some problems that we are solving in real life might have a very imbalanced class and using accuracy might not give us enough confidence to understand the algorithm’s performance. </w:t>
      </w:r>
    </w:p>
    <w:p w14:paraId="2D54B408" w14:textId="2346084B" w:rsidR="00891DC6" w:rsidRPr="00891DC6" w:rsidRDefault="00891DC6" w:rsidP="00430E45">
      <w:pPr>
        <w:pStyle w:val="Default"/>
        <w:numPr>
          <w:ilvl w:val="0"/>
          <w:numId w:val="2"/>
        </w:numPr>
        <w:spacing w:line="360" w:lineRule="auto"/>
        <w:jc w:val="both"/>
        <w:rPr>
          <w:rFonts w:ascii="Arial" w:hAnsi="Arial" w:cs="Arial"/>
        </w:rPr>
      </w:pPr>
      <w:r w:rsidRPr="00891DC6">
        <w:rPr>
          <w:rFonts w:ascii="Arial" w:hAnsi="Arial" w:cs="Arial"/>
        </w:rPr>
        <w:t xml:space="preserve">In the </w:t>
      </w:r>
      <w:r w:rsidR="00CF65D7">
        <w:rPr>
          <w:rFonts w:ascii="Arial" w:hAnsi="Arial" w:cs="Arial"/>
        </w:rPr>
        <w:t>Rating Prediction</w:t>
      </w:r>
      <w:r w:rsidRPr="00891DC6">
        <w:rPr>
          <w:rFonts w:ascii="Arial" w:hAnsi="Arial" w:cs="Arial"/>
        </w:rPr>
        <w:t xml:space="preserve"> problem that we are trying to solve,</w:t>
      </w:r>
      <w:r w:rsidR="00DE34B8">
        <w:rPr>
          <w:rFonts w:ascii="Arial" w:hAnsi="Arial" w:cs="Arial"/>
        </w:rPr>
        <w:t xml:space="preserve"> </w:t>
      </w:r>
      <w:r w:rsidRPr="00891DC6">
        <w:rPr>
          <w:rFonts w:ascii="Arial" w:hAnsi="Arial" w:cs="Arial"/>
        </w:rPr>
        <w:t xml:space="preserve">the data is balanced. </w:t>
      </w:r>
      <w:r w:rsidR="00AC1F8E" w:rsidRPr="00891DC6">
        <w:rPr>
          <w:rFonts w:ascii="Arial" w:hAnsi="Arial" w:cs="Arial"/>
        </w:rPr>
        <w:t>So</w:t>
      </w:r>
      <w:r w:rsidRPr="00891DC6">
        <w:rPr>
          <w:rFonts w:ascii="Arial" w:hAnsi="Arial" w:cs="Arial"/>
        </w:rPr>
        <w:t xml:space="preserve"> accuracy score nearly tells the right predictions.</w:t>
      </w:r>
      <w:r w:rsidR="00DE34B8">
        <w:rPr>
          <w:rFonts w:ascii="Arial" w:hAnsi="Arial" w:cs="Arial"/>
        </w:rPr>
        <w:t xml:space="preserve"> S</w:t>
      </w:r>
      <w:r w:rsidRPr="00891DC6">
        <w:rPr>
          <w:rFonts w:ascii="Arial" w:hAnsi="Arial" w:cs="Arial"/>
        </w:rPr>
        <w:t xml:space="preserve">o the problem of overfitting in this problem is nearly not to occur. So here, we are using </w:t>
      </w:r>
      <w:r w:rsidR="00DE34B8">
        <w:rPr>
          <w:rFonts w:ascii="Arial" w:hAnsi="Arial" w:cs="Arial"/>
        </w:rPr>
        <w:t xml:space="preserve">an </w:t>
      </w:r>
      <w:r w:rsidRPr="00891DC6">
        <w:rPr>
          <w:rFonts w:ascii="Arial" w:hAnsi="Arial" w:cs="Arial"/>
        </w:rPr>
        <w:t xml:space="preserve">accuracy score to find </w:t>
      </w:r>
      <w:r w:rsidR="00DE34B8">
        <w:rPr>
          <w:rFonts w:ascii="Arial" w:hAnsi="Arial" w:cs="Arial"/>
        </w:rPr>
        <w:t xml:space="preserve">a </w:t>
      </w:r>
      <w:r w:rsidRPr="00891DC6">
        <w:rPr>
          <w:rFonts w:ascii="Arial" w:hAnsi="Arial" w:cs="Arial"/>
        </w:rPr>
        <w:t xml:space="preserve">better model. </w:t>
      </w:r>
    </w:p>
    <w:p w14:paraId="300E1F7A" w14:textId="77777777" w:rsidR="00D03910" w:rsidRPr="00D946EE" w:rsidRDefault="00D03910" w:rsidP="00BC38F5">
      <w:pPr>
        <w:spacing w:line="360" w:lineRule="auto"/>
        <w:jc w:val="both"/>
        <w:rPr>
          <w:rFonts w:ascii="Arial" w:hAnsi="Arial" w:cs="Arial"/>
          <w:sz w:val="24"/>
          <w:szCs w:val="24"/>
        </w:rPr>
      </w:pPr>
    </w:p>
    <w:p w14:paraId="763E59B8" w14:textId="68FF22A7" w:rsidR="00914B71" w:rsidRPr="00D946EE" w:rsidRDefault="00EE6310" w:rsidP="00BC38F5">
      <w:pPr>
        <w:pStyle w:val="Heading1"/>
        <w:spacing w:line="360" w:lineRule="auto"/>
      </w:pPr>
      <w:bookmarkStart w:id="20" w:name="_Toc77797405"/>
      <w:r w:rsidRPr="00D946EE">
        <w:t>CONCLUSION</w:t>
      </w:r>
      <w:bookmarkEnd w:id="20"/>
      <w:r w:rsidRPr="00D946EE">
        <w:t xml:space="preserve"> </w:t>
      </w:r>
    </w:p>
    <w:p w14:paraId="09A4A97C" w14:textId="20F8F6A1" w:rsidR="001F2FC1" w:rsidRPr="00D946EE" w:rsidRDefault="00EE6310" w:rsidP="00BC38F5">
      <w:pPr>
        <w:pStyle w:val="Heading2"/>
        <w:spacing w:line="360" w:lineRule="auto"/>
      </w:pPr>
      <w:bookmarkStart w:id="21" w:name="_Toc77797406"/>
      <w:r w:rsidRPr="00D946EE">
        <w:t>KEY FINDINGS AND CONCLUSIONS OF THE STUDY</w:t>
      </w:r>
      <w:bookmarkEnd w:id="21"/>
    </w:p>
    <w:p w14:paraId="4C058B3C" w14:textId="0320CBB5" w:rsidR="00F857C2" w:rsidRPr="00F857C2" w:rsidRDefault="00535E6C" w:rsidP="00F857C2">
      <w:pPr>
        <w:spacing w:line="360" w:lineRule="auto"/>
        <w:jc w:val="both"/>
        <w:rPr>
          <w:rFonts w:ascii="Arial" w:hAnsi="Arial" w:cs="Arial"/>
          <w:sz w:val="24"/>
        </w:rPr>
      </w:pPr>
      <w:r>
        <w:rPr>
          <w:rFonts w:ascii="Arial" w:hAnsi="Arial" w:cs="Arial"/>
          <w:sz w:val="24"/>
        </w:rPr>
        <w:t>Our Model</w:t>
      </w:r>
      <w:r w:rsidR="00F857C2" w:rsidRPr="00F857C2">
        <w:rPr>
          <w:rFonts w:ascii="Arial" w:hAnsi="Arial" w:cs="Arial"/>
          <w:sz w:val="24"/>
        </w:rPr>
        <w:t xml:space="preserve"> was able to classify the three clothing items distinctly. Since in all three categories there were some extra/unnecessary items other than the main items hence, it could have been removed and we could have got better result. Moreover, training data could have been increased. </w:t>
      </w:r>
    </w:p>
    <w:p w14:paraId="17029708" w14:textId="4F64A55D" w:rsidR="003C1E3F" w:rsidRPr="00D946EE" w:rsidRDefault="00EE6310" w:rsidP="00BC38F5">
      <w:pPr>
        <w:pStyle w:val="Heading2"/>
        <w:spacing w:line="360" w:lineRule="auto"/>
      </w:pPr>
      <w:bookmarkStart w:id="22" w:name="_Toc77797407"/>
      <w:r w:rsidRPr="00D946EE">
        <w:t>LEARNING OUTCOMES OF THE STUDY IN RESPECT OF DATA SCIENCE</w:t>
      </w:r>
      <w:bookmarkEnd w:id="22"/>
    </w:p>
    <w:p w14:paraId="58413E59" w14:textId="77A241B0" w:rsidR="00C00DEB" w:rsidRPr="00C00DEB" w:rsidRDefault="00C00DEB" w:rsidP="00C00DEB">
      <w:pPr>
        <w:spacing w:line="360" w:lineRule="auto"/>
        <w:jc w:val="both"/>
        <w:rPr>
          <w:rFonts w:ascii="Arial" w:hAnsi="Arial" w:cs="Arial"/>
          <w:sz w:val="24"/>
        </w:rPr>
      </w:pPr>
      <w:r w:rsidRPr="00C00DEB">
        <w:rPr>
          <w:rFonts w:ascii="Arial" w:hAnsi="Arial" w:cs="Arial"/>
          <w:sz w:val="24"/>
        </w:rPr>
        <w:t>The larger the data the better the model could predict.</w:t>
      </w:r>
      <w:r>
        <w:rPr>
          <w:rFonts w:ascii="Arial" w:hAnsi="Arial" w:cs="Arial"/>
          <w:sz w:val="24"/>
        </w:rPr>
        <w:t xml:space="preserve"> </w:t>
      </w:r>
      <w:r w:rsidRPr="00C00DEB">
        <w:rPr>
          <w:rFonts w:ascii="Arial" w:hAnsi="Arial" w:cs="Arial"/>
          <w:sz w:val="24"/>
        </w:rPr>
        <w:t>Multi class predictions are somewhat relatively harder to train in comparison to a Binary class prediction.</w:t>
      </w:r>
      <w:r>
        <w:rPr>
          <w:rFonts w:ascii="Arial" w:hAnsi="Arial" w:cs="Arial"/>
          <w:sz w:val="24"/>
        </w:rPr>
        <w:t xml:space="preserve"> </w:t>
      </w:r>
      <w:r w:rsidRPr="00C00DEB">
        <w:rPr>
          <w:rFonts w:ascii="Arial" w:hAnsi="Arial" w:cs="Arial"/>
          <w:sz w:val="24"/>
        </w:rPr>
        <w:t>Data Augmentation is necessary where we have small datasets of images.</w:t>
      </w:r>
    </w:p>
    <w:p w14:paraId="1CF3E14C" w14:textId="0FB60600" w:rsidR="003C1E3F" w:rsidRPr="00D946EE" w:rsidRDefault="00EE6310" w:rsidP="00BC38F5">
      <w:pPr>
        <w:pStyle w:val="Heading2"/>
        <w:spacing w:line="360" w:lineRule="auto"/>
      </w:pPr>
      <w:bookmarkStart w:id="23" w:name="_Toc77797408"/>
      <w:r w:rsidRPr="00D946EE">
        <w:t>LIMITATIONS OF THIS WORK AND SCOPE FOR FUTURE WORK</w:t>
      </w:r>
      <w:bookmarkEnd w:id="23"/>
    </w:p>
    <w:p w14:paraId="6C90134E" w14:textId="3EA0C279" w:rsidR="003C1E3F" w:rsidRPr="009858D9" w:rsidRDefault="00C00DEB" w:rsidP="00E4762A">
      <w:pPr>
        <w:spacing w:line="360" w:lineRule="auto"/>
        <w:rPr>
          <w:rFonts w:ascii="Arial" w:hAnsi="Arial" w:cs="Arial"/>
          <w:sz w:val="24"/>
        </w:rPr>
      </w:pPr>
      <w:r w:rsidRPr="00C00DEB">
        <w:rPr>
          <w:rFonts w:ascii="Arial" w:hAnsi="Arial" w:cs="Arial"/>
          <w:sz w:val="24"/>
        </w:rPr>
        <w:t>One could always provide more data for training the model in order to get better results.</w:t>
      </w:r>
      <w:r>
        <w:rPr>
          <w:rFonts w:ascii="Arial" w:hAnsi="Arial" w:cs="Arial"/>
          <w:sz w:val="24"/>
        </w:rPr>
        <w:t xml:space="preserve"> </w:t>
      </w:r>
      <w:r w:rsidRPr="00C00DEB">
        <w:rPr>
          <w:rFonts w:ascii="Arial" w:hAnsi="Arial" w:cs="Arial"/>
          <w:sz w:val="24"/>
        </w:rPr>
        <w:t>We could use to model for apparel segmentation at Supermarkets and shopping stores.</w:t>
      </w:r>
    </w:p>
    <w:sectPr w:rsidR="003C1E3F" w:rsidRPr="009858D9" w:rsidSect="0025364E">
      <w:footerReference w:type="default" r:id="rId27"/>
      <w:pgSz w:w="11906" w:h="16838"/>
      <w:pgMar w:top="1440" w:right="1440" w:bottom="1440" w:left="1440" w:header="708" w:footer="708" w:gutter="0"/>
      <w:pgBorders w:offsetFrom="page">
        <w:top w:val="double" w:sz="4" w:space="24" w:color="auto" w:shadow="1"/>
        <w:left w:val="double" w:sz="4" w:space="24" w:color="auto" w:shadow="1"/>
        <w:bottom w:val="double" w:sz="4" w:space="24" w:color="auto" w:shadow="1"/>
        <w:right w:val="double" w:sz="4" w:space="24" w:color="auto" w:shadow="1"/>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34FCC4" w14:textId="77777777" w:rsidR="00A025FA" w:rsidRDefault="00A025FA" w:rsidP="00A765F3">
      <w:pPr>
        <w:spacing w:after="0" w:line="240" w:lineRule="auto"/>
      </w:pPr>
      <w:r>
        <w:separator/>
      </w:r>
    </w:p>
  </w:endnote>
  <w:endnote w:type="continuationSeparator" w:id="0">
    <w:p w14:paraId="6D3DBB25" w14:textId="77777777" w:rsidR="00A025FA" w:rsidRDefault="00A025FA"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rlito">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F63927" w14:textId="29D019A2" w:rsidR="0074003A" w:rsidRDefault="0074003A">
    <w:pPr>
      <w:pStyle w:val="Footer"/>
      <w:pBdr>
        <w:top w:val="single" w:sz="4" w:space="1" w:color="D9D9D9" w:themeColor="background1" w:themeShade="D9"/>
      </w:pBdr>
      <w:jc w:val="right"/>
    </w:pPr>
    <w:r w:rsidRPr="00836269">
      <w:rPr>
        <w:rFonts w:ascii="Arial Black" w:hAnsi="Arial Black"/>
        <w:b/>
        <w:i/>
        <w:sz w:val="24"/>
      </w:rPr>
      <w:t>Flip Robo Technologies</w:t>
    </w:r>
    <w:r>
      <w:tab/>
    </w:r>
    <w:r>
      <w:tab/>
    </w:r>
  </w:p>
  <w:p w14:paraId="66DA01C1" w14:textId="77777777" w:rsidR="0074003A" w:rsidRDefault="007400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74003A" w:rsidRDefault="0074003A">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74003A" w:rsidRDefault="007400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547A26" w14:textId="04CEA725" w:rsidR="0074003A" w:rsidRDefault="0074003A">
    <w:pPr>
      <w:pStyle w:val="Footer"/>
      <w:pBdr>
        <w:top w:val="single" w:sz="4" w:space="1" w:color="D9D9D9" w:themeColor="background1" w:themeShade="D9"/>
      </w:pBdr>
      <w:jc w:val="right"/>
    </w:pPr>
    <w:r w:rsidRPr="00836269">
      <w:rPr>
        <w:rFonts w:ascii="Arial Black" w:hAnsi="Arial Black"/>
        <w:b/>
        <w:i/>
      </w:rPr>
      <w:t>Flip Robo Technologies</w:t>
    </w:r>
    <w:r>
      <w:tab/>
    </w:r>
    <w:r>
      <w:tab/>
    </w:r>
    <w:sdt>
      <w:sdtPr>
        <w:id w:val="-1613201905"/>
        <w:docPartObj>
          <w:docPartGallery w:val="Page Numbers (Bottom of Page)"/>
          <w:docPartUnique/>
        </w:docPartObj>
      </w:sdtPr>
      <w:sdtEndPr>
        <w:rPr>
          <w:color w:val="808080" w:themeColor="background1" w:themeShade="80"/>
          <w:spacing w:val="60"/>
        </w:rPr>
      </w:sdtEndPr>
      <w:sdtContent>
        <w:r>
          <w:fldChar w:fldCharType="begin"/>
        </w:r>
        <w:r>
          <w:instrText xml:space="preserve"> PAGE   \* MERGEFORMAT </w:instrText>
        </w:r>
        <w:r>
          <w:fldChar w:fldCharType="separate"/>
        </w:r>
        <w:r w:rsidR="0057045B">
          <w:rPr>
            <w:noProof/>
          </w:rPr>
          <w:t>12</w:t>
        </w:r>
        <w:r>
          <w:rPr>
            <w:noProof/>
          </w:rPr>
          <w:fldChar w:fldCharType="end"/>
        </w:r>
        <w:r>
          <w:t xml:space="preserve"> | </w:t>
        </w:r>
        <w:r>
          <w:rPr>
            <w:color w:val="808080" w:themeColor="background1" w:themeShade="80"/>
            <w:spacing w:val="60"/>
          </w:rPr>
          <w:t>Page</w:t>
        </w:r>
      </w:sdtContent>
    </w:sdt>
  </w:p>
  <w:p w14:paraId="28DEC884" w14:textId="77777777" w:rsidR="0074003A" w:rsidRDefault="007400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55483D" w14:textId="77777777" w:rsidR="00A025FA" w:rsidRDefault="00A025FA" w:rsidP="00A765F3">
      <w:pPr>
        <w:spacing w:after="0" w:line="240" w:lineRule="auto"/>
      </w:pPr>
      <w:r>
        <w:separator/>
      </w:r>
    </w:p>
  </w:footnote>
  <w:footnote w:type="continuationSeparator" w:id="0">
    <w:p w14:paraId="427D4678" w14:textId="77777777" w:rsidR="00A025FA" w:rsidRDefault="00A025FA" w:rsidP="00A765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28E96F" w14:textId="3BB7283E" w:rsidR="0061064D" w:rsidRPr="0061064D" w:rsidRDefault="008158F1" w:rsidP="004647BF">
    <w:pPr>
      <w:pStyle w:val="Header"/>
      <w:ind w:left="-630"/>
      <w:rPr>
        <w:rFonts w:ascii="Arial" w:hAnsi="Arial" w:cs="Arial"/>
        <w:b/>
        <w:i/>
        <w:color w:val="C00000"/>
        <w:sz w:val="24"/>
      </w:rPr>
    </w:pPr>
    <w:r>
      <w:rPr>
        <w:rFonts w:ascii="Arial" w:hAnsi="Arial" w:cs="Arial"/>
        <w:b/>
        <w:i/>
        <w:color w:val="C00000"/>
        <w:sz w:val="24"/>
      </w:rPr>
      <w:t>IMAGE SCRAPING AND CLASSIFICATION</w:t>
    </w:r>
    <w:r w:rsidR="0061064D" w:rsidRPr="0061064D">
      <w:rPr>
        <w:rFonts w:ascii="Arial" w:hAnsi="Arial" w:cs="Arial"/>
        <w:b/>
        <w:i/>
        <w:color w:val="C00000"/>
        <w:sz w:val="24"/>
      </w:rPr>
      <w:t xml:space="preserve"> PROJEC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07A77"/>
    <w:multiLevelType w:val="hybridMultilevel"/>
    <w:tmpl w:val="E5FA4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58A318D"/>
    <w:multiLevelType w:val="hybridMultilevel"/>
    <w:tmpl w:val="5D389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BE551D"/>
    <w:multiLevelType w:val="hybridMultilevel"/>
    <w:tmpl w:val="02A27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7F2F21"/>
    <w:multiLevelType w:val="hybridMultilevel"/>
    <w:tmpl w:val="97AC3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CE4779"/>
    <w:multiLevelType w:val="hybridMultilevel"/>
    <w:tmpl w:val="68C26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0B3554"/>
    <w:multiLevelType w:val="hybridMultilevel"/>
    <w:tmpl w:val="06E04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1"/>
  </w:num>
  <w:num w:numId="5">
    <w:abstractNumId w:val="3"/>
  </w:num>
  <w:num w:numId="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NTQxNbA0tzCxMDZR0lEKTi0uzszPAykwNKwFAGobuLotAAAA"/>
  </w:docVars>
  <w:rsids>
    <w:rsidRoot w:val="00954CD7"/>
    <w:rsid w:val="00013862"/>
    <w:rsid w:val="00026900"/>
    <w:rsid w:val="00036F56"/>
    <w:rsid w:val="000428D3"/>
    <w:rsid w:val="00044A1A"/>
    <w:rsid w:val="000505B9"/>
    <w:rsid w:val="000511D9"/>
    <w:rsid w:val="00055DDA"/>
    <w:rsid w:val="00063324"/>
    <w:rsid w:val="000707CA"/>
    <w:rsid w:val="000753A1"/>
    <w:rsid w:val="00076005"/>
    <w:rsid w:val="00076111"/>
    <w:rsid w:val="00077BE2"/>
    <w:rsid w:val="00085C9F"/>
    <w:rsid w:val="0008678E"/>
    <w:rsid w:val="0009463C"/>
    <w:rsid w:val="000949F3"/>
    <w:rsid w:val="00095400"/>
    <w:rsid w:val="00096C67"/>
    <w:rsid w:val="000B2F09"/>
    <w:rsid w:val="000C14E6"/>
    <w:rsid w:val="000C7EBC"/>
    <w:rsid w:val="000D203A"/>
    <w:rsid w:val="000D5088"/>
    <w:rsid w:val="000D6A00"/>
    <w:rsid w:val="000E390C"/>
    <w:rsid w:val="000E4E0E"/>
    <w:rsid w:val="000F1CF6"/>
    <w:rsid w:val="000F3B25"/>
    <w:rsid w:val="000F441B"/>
    <w:rsid w:val="000F51E6"/>
    <w:rsid w:val="00102B57"/>
    <w:rsid w:val="00105CAD"/>
    <w:rsid w:val="00113A81"/>
    <w:rsid w:val="00120034"/>
    <w:rsid w:val="00131014"/>
    <w:rsid w:val="00140A25"/>
    <w:rsid w:val="0014476F"/>
    <w:rsid w:val="001473B8"/>
    <w:rsid w:val="0015051D"/>
    <w:rsid w:val="00152061"/>
    <w:rsid w:val="00152086"/>
    <w:rsid w:val="00153723"/>
    <w:rsid w:val="00162DA0"/>
    <w:rsid w:val="00165BCC"/>
    <w:rsid w:val="00171606"/>
    <w:rsid w:val="00171FC4"/>
    <w:rsid w:val="0018065E"/>
    <w:rsid w:val="001966E1"/>
    <w:rsid w:val="001975FC"/>
    <w:rsid w:val="001A075E"/>
    <w:rsid w:val="001A6F3C"/>
    <w:rsid w:val="001B69B5"/>
    <w:rsid w:val="001C1936"/>
    <w:rsid w:val="001C4DEE"/>
    <w:rsid w:val="001D1B08"/>
    <w:rsid w:val="001E139F"/>
    <w:rsid w:val="001E7C0B"/>
    <w:rsid w:val="001F2FC1"/>
    <w:rsid w:val="001F6118"/>
    <w:rsid w:val="001F7330"/>
    <w:rsid w:val="00202D20"/>
    <w:rsid w:val="0020321D"/>
    <w:rsid w:val="00211BEF"/>
    <w:rsid w:val="00214DDD"/>
    <w:rsid w:val="00227B66"/>
    <w:rsid w:val="00227B70"/>
    <w:rsid w:val="002346A7"/>
    <w:rsid w:val="002348ED"/>
    <w:rsid w:val="0025364E"/>
    <w:rsid w:val="00262A0E"/>
    <w:rsid w:val="00266D6E"/>
    <w:rsid w:val="00270354"/>
    <w:rsid w:val="002719F7"/>
    <w:rsid w:val="00274C08"/>
    <w:rsid w:val="002811FB"/>
    <w:rsid w:val="00285416"/>
    <w:rsid w:val="00296E34"/>
    <w:rsid w:val="002A1310"/>
    <w:rsid w:val="002A1D30"/>
    <w:rsid w:val="002A5F51"/>
    <w:rsid w:val="002B375A"/>
    <w:rsid w:val="002C40FE"/>
    <w:rsid w:val="002D4C43"/>
    <w:rsid w:val="002D6BEE"/>
    <w:rsid w:val="002E0015"/>
    <w:rsid w:val="002E1128"/>
    <w:rsid w:val="002E4A2B"/>
    <w:rsid w:val="002E78DF"/>
    <w:rsid w:val="002F061D"/>
    <w:rsid w:val="002F6495"/>
    <w:rsid w:val="00301AA8"/>
    <w:rsid w:val="0030576F"/>
    <w:rsid w:val="00305826"/>
    <w:rsid w:val="003108CF"/>
    <w:rsid w:val="00323A9E"/>
    <w:rsid w:val="00326B8C"/>
    <w:rsid w:val="00336BCA"/>
    <w:rsid w:val="00337CB6"/>
    <w:rsid w:val="00340058"/>
    <w:rsid w:val="00347CBB"/>
    <w:rsid w:val="00356BF0"/>
    <w:rsid w:val="003631E6"/>
    <w:rsid w:val="003655FD"/>
    <w:rsid w:val="0036596F"/>
    <w:rsid w:val="00374BF9"/>
    <w:rsid w:val="003813A2"/>
    <w:rsid w:val="00381DAD"/>
    <w:rsid w:val="003823A5"/>
    <w:rsid w:val="00385AF5"/>
    <w:rsid w:val="00390464"/>
    <w:rsid w:val="00394640"/>
    <w:rsid w:val="003A07B8"/>
    <w:rsid w:val="003A36A7"/>
    <w:rsid w:val="003B706D"/>
    <w:rsid w:val="003B71F7"/>
    <w:rsid w:val="003C1E3F"/>
    <w:rsid w:val="003D32C2"/>
    <w:rsid w:val="003F0B2B"/>
    <w:rsid w:val="003F6152"/>
    <w:rsid w:val="00402007"/>
    <w:rsid w:val="00405325"/>
    <w:rsid w:val="004062A7"/>
    <w:rsid w:val="00412E32"/>
    <w:rsid w:val="00413516"/>
    <w:rsid w:val="004155D1"/>
    <w:rsid w:val="004167DD"/>
    <w:rsid w:val="00417271"/>
    <w:rsid w:val="00422D36"/>
    <w:rsid w:val="00430E45"/>
    <w:rsid w:val="0043496D"/>
    <w:rsid w:val="00435EC2"/>
    <w:rsid w:val="00441420"/>
    <w:rsid w:val="00452291"/>
    <w:rsid w:val="004559C8"/>
    <w:rsid w:val="0045659F"/>
    <w:rsid w:val="004567DF"/>
    <w:rsid w:val="00460786"/>
    <w:rsid w:val="004647BF"/>
    <w:rsid w:val="00466E32"/>
    <w:rsid w:val="004739B1"/>
    <w:rsid w:val="0048254B"/>
    <w:rsid w:val="00483DEA"/>
    <w:rsid w:val="00490BDB"/>
    <w:rsid w:val="00492748"/>
    <w:rsid w:val="00494881"/>
    <w:rsid w:val="00497AB0"/>
    <w:rsid w:val="004A05EB"/>
    <w:rsid w:val="004D5484"/>
    <w:rsid w:val="004D68C5"/>
    <w:rsid w:val="004E474B"/>
    <w:rsid w:val="004E7C74"/>
    <w:rsid w:val="004F754D"/>
    <w:rsid w:val="005001C9"/>
    <w:rsid w:val="005044D8"/>
    <w:rsid w:val="0051310D"/>
    <w:rsid w:val="00513FF1"/>
    <w:rsid w:val="005161A4"/>
    <w:rsid w:val="005233BD"/>
    <w:rsid w:val="00523CB1"/>
    <w:rsid w:val="005326E9"/>
    <w:rsid w:val="00533F15"/>
    <w:rsid w:val="00535E6C"/>
    <w:rsid w:val="00536586"/>
    <w:rsid w:val="00536913"/>
    <w:rsid w:val="00537863"/>
    <w:rsid w:val="00537E01"/>
    <w:rsid w:val="005510D7"/>
    <w:rsid w:val="005517F0"/>
    <w:rsid w:val="00556B32"/>
    <w:rsid w:val="00556B33"/>
    <w:rsid w:val="0055704B"/>
    <w:rsid w:val="0057045B"/>
    <w:rsid w:val="00572C41"/>
    <w:rsid w:val="00591A30"/>
    <w:rsid w:val="00595FFD"/>
    <w:rsid w:val="00597C9A"/>
    <w:rsid w:val="005A3AFE"/>
    <w:rsid w:val="005C4828"/>
    <w:rsid w:val="005E7892"/>
    <w:rsid w:val="005F2C88"/>
    <w:rsid w:val="005F7E9B"/>
    <w:rsid w:val="00604A07"/>
    <w:rsid w:val="00606203"/>
    <w:rsid w:val="0061064D"/>
    <w:rsid w:val="00610832"/>
    <w:rsid w:val="00612E07"/>
    <w:rsid w:val="0061618C"/>
    <w:rsid w:val="00625D60"/>
    <w:rsid w:val="00625FF1"/>
    <w:rsid w:val="006422B8"/>
    <w:rsid w:val="00642A8A"/>
    <w:rsid w:val="00645C02"/>
    <w:rsid w:val="00646B39"/>
    <w:rsid w:val="0066301E"/>
    <w:rsid w:val="00663EF0"/>
    <w:rsid w:val="00680B77"/>
    <w:rsid w:val="00681644"/>
    <w:rsid w:val="00687B8E"/>
    <w:rsid w:val="00691B31"/>
    <w:rsid w:val="006A7050"/>
    <w:rsid w:val="006A7FAD"/>
    <w:rsid w:val="006B400A"/>
    <w:rsid w:val="006B61FA"/>
    <w:rsid w:val="006B7B5F"/>
    <w:rsid w:val="006C5866"/>
    <w:rsid w:val="006C6A3F"/>
    <w:rsid w:val="006F5783"/>
    <w:rsid w:val="00702137"/>
    <w:rsid w:val="0070216A"/>
    <w:rsid w:val="00705BC5"/>
    <w:rsid w:val="0070681D"/>
    <w:rsid w:val="00715C5B"/>
    <w:rsid w:val="00730AB0"/>
    <w:rsid w:val="0073287A"/>
    <w:rsid w:val="00733350"/>
    <w:rsid w:val="00734984"/>
    <w:rsid w:val="00735470"/>
    <w:rsid w:val="0074003A"/>
    <w:rsid w:val="0074669D"/>
    <w:rsid w:val="00747E69"/>
    <w:rsid w:val="00756DFA"/>
    <w:rsid w:val="00766C58"/>
    <w:rsid w:val="007720CD"/>
    <w:rsid w:val="00772FEA"/>
    <w:rsid w:val="0077322F"/>
    <w:rsid w:val="0077609E"/>
    <w:rsid w:val="0077787E"/>
    <w:rsid w:val="00781539"/>
    <w:rsid w:val="00781F23"/>
    <w:rsid w:val="00783789"/>
    <w:rsid w:val="007868F0"/>
    <w:rsid w:val="0079712E"/>
    <w:rsid w:val="007A5A23"/>
    <w:rsid w:val="007B6ACB"/>
    <w:rsid w:val="007C1938"/>
    <w:rsid w:val="007D33D2"/>
    <w:rsid w:val="007D6B38"/>
    <w:rsid w:val="007E2DFE"/>
    <w:rsid w:val="0080172F"/>
    <w:rsid w:val="0081284C"/>
    <w:rsid w:val="008158F1"/>
    <w:rsid w:val="00817215"/>
    <w:rsid w:val="0083000D"/>
    <w:rsid w:val="00833262"/>
    <w:rsid w:val="00835E40"/>
    <w:rsid w:val="008361C7"/>
    <w:rsid w:val="00836269"/>
    <w:rsid w:val="008366C3"/>
    <w:rsid w:val="0084434D"/>
    <w:rsid w:val="00845745"/>
    <w:rsid w:val="008571D7"/>
    <w:rsid w:val="008602E3"/>
    <w:rsid w:val="00864A2A"/>
    <w:rsid w:val="00870979"/>
    <w:rsid w:val="008809F9"/>
    <w:rsid w:val="00890D9B"/>
    <w:rsid w:val="00891DC6"/>
    <w:rsid w:val="008A2733"/>
    <w:rsid w:val="008A28F1"/>
    <w:rsid w:val="008A6F25"/>
    <w:rsid w:val="008B4F11"/>
    <w:rsid w:val="008B7A0F"/>
    <w:rsid w:val="008C4090"/>
    <w:rsid w:val="008C4F71"/>
    <w:rsid w:val="008D687E"/>
    <w:rsid w:val="008E3C59"/>
    <w:rsid w:val="008F4F1C"/>
    <w:rsid w:val="008F5A71"/>
    <w:rsid w:val="00900141"/>
    <w:rsid w:val="00903F4D"/>
    <w:rsid w:val="00905321"/>
    <w:rsid w:val="00910585"/>
    <w:rsid w:val="00914B71"/>
    <w:rsid w:val="00921241"/>
    <w:rsid w:val="00927128"/>
    <w:rsid w:val="00932C50"/>
    <w:rsid w:val="00936F95"/>
    <w:rsid w:val="009375FD"/>
    <w:rsid w:val="009412B4"/>
    <w:rsid w:val="00946E01"/>
    <w:rsid w:val="00952174"/>
    <w:rsid w:val="009535DB"/>
    <w:rsid w:val="00954CD7"/>
    <w:rsid w:val="009605A1"/>
    <w:rsid w:val="00960AE2"/>
    <w:rsid w:val="009623CA"/>
    <w:rsid w:val="00967F94"/>
    <w:rsid w:val="0098115A"/>
    <w:rsid w:val="00981652"/>
    <w:rsid w:val="009833AD"/>
    <w:rsid w:val="009858D9"/>
    <w:rsid w:val="00991FCE"/>
    <w:rsid w:val="00993AD1"/>
    <w:rsid w:val="00993B19"/>
    <w:rsid w:val="00993C11"/>
    <w:rsid w:val="009957A9"/>
    <w:rsid w:val="009A488E"/>
    <w:rsid w:val="009B6FD6"/>
    <w:rsid w:val="009C0FEE"/>
    <w:rsid w:val="009C33AF"/>
    <w:rsid w:val="009C3446"/>
    <w:rsid w:val="009C4F2F"/>
    <w:rsid w:val="009C5A5B"/>
    <w:rsid w:val="009C60CF"/>
    <w:rsid w:val="009C72CA"/>
    <w:rsid w:val="009D2CC3"/>
    <w:rsid w:val="009F0E0E"/>
    <w:rsid w:val="009F2A3E"/>
    <w:rsid w:val="009F319D"/>
    <w:rsid w:val="009F6DDE"/>
    <w:rsid w:val="00A025FA"/>
    <w:rsid w:val="00A02DCC"/>
    <w:rsid w:val="00A06383"/>
    <w:rsid w:val="00A073D5"/>
    <w:rsid w:val="00A140A5"/>
    <w:rsid w:val="00A24E74"/>
    <w:rsid w:val="00A2731B"/>
    <w:rsid w:val="00A32E9D"/>
    <w:rsid w:val="00A34236"/>
    <w:rsid w:val="00A34678"/>
    <w:rsid w:val="00A4318B"/>
    <w:rsid w:val="00A5532E"/>
    <w:rsid w:val="00A56A7D"/>
    <w:rsid w:val="00A6335B"/>
    <w:rsid w:val="00A63FDB"/>
    <w:rsid w:val="00A704CC"/>
    <w:rsid w:val="00A765F3"/>
    <w:rsid w:val="00A866AC"/>
    <w:rsid w:val="00A8770D"/>
    <w:rsid w:val="00A9068A"/>
    <w:rsid w:val="00AA0139"/>
    <w:rsid w:val="00AA12EB"/>
    <w:rsid w:val="00AA5F3C"/>
    <w:rsid w:val="00AA5FE5"/>
    <w:rsid w:val="00AB5DF6"/>
    <w:rsid w:val="00AB6DB9"/>
    <w:rsid w:val="00AC1D1E"/>
    <w:rsid w:val="00AC1F8E"/>
    <w:rsid w:val="00AD0269"/>
    <w:rsid w:val="00AE1772"/>
    <w:rsid w:val="00AE521C"/>
    <w:rsid w:val="00AE58E9"/>
    <w:rsid w:val="00AF6485"/>
    <w:rsid w:val="00AF68A1"/>
    <w:rsid w:val="00AF7556"/>
    <w:rsid w:val="00B0257D"/>
    <w:rsid w:val="00B02AC6"/>
    <w:rsid w:val="00B032CB"/>
    <w:rsid w:val="00B130CB"/>
    <w:rsid w:val="00B14296"/>
    <w:rsid w:val="00B14AB2"/>
    <w:rsid w:val="00B23659"/>
    <w:rsid w:val="00B25790"/>
    <w:rsid w:val="00B25F11"/>
    <w:rsid w:val="00B2728F"/>
    <w:rsid w:val="00B32FBE"/>
    <w:rsid w:val="00B34DB0"/>
    <w:rsid w:val="00B37A9D"/>
    <w:rsid w:val="00B537DD"/>
    <w:rsid w:val="00B564C0"/>
    <w:rsid w:val="00B56CA2"/>
    <w:rsid w:val="00B6336C"/>
    <w:rsid w:val="00B650F1"/>
    <w:rsid w:val="00B67A09"/>
    <w:rsid w:val="00B70F0C"/>
    <w:rsid w:val="00B76B37"/>
    <w:rsid w:val="00B81900"/>
    <w:rsid w:val="00B81A50"/>
    <w:rsid w:val="00B9240B"/>
    <w:rsid w:val="00B94EC4"/>
    <w:rsid w:val="00B963A6"/>
    <w:rsid w:val="00BA043F"/>
    <w:rsid w:val="00BA168F"/>
    <w:rsid w:val="00BA223B"/>
    <w:rsid w:val="00BA47D8"/>
    <w:rsid w:val="00BA7CDE"/>
    <w:rsid w:val="00BB043F"/>
    <w:rsid w:val="00BC38F5"/>
    <w:rsid w:val="00BD1973"/>
    <w:rsid w:val="00BD1C50"/>
    <w:rsid w:val="00BE0447"/>
    <w:rsid w:val="00BE4576"/>
    <w:rsid w:val="00BE6811"/>
    <w:rsid w:val="00C00DEB"/>
    <w:rsid w:val="00C0311A"/>
    <w:rsid w:val="00C1494C"/>
    <w:rsid w:val="00C24120"/>
    <w:rsid w:val="00C27021"/>
    <w:rsid w:val="00C30085"/>
    <w:rsid w:val="00C32DC5"/>
    <w:rsid w:val="00C35D46"/>
    <w:rsid w:val="00C45775"/>
    <w:rsid w:val="00C508B2"/>
    <w:rsid w:val="00C50AD4"/>
    <w:rsid w:val="00C53668"/>
    <w:rsid w:val="00C62958"/>
    <w:rsid w:val="00C629B7"/>
    <w:rsid w:val="00C675F7"/>
    <w:rsid w:val="00C7047D"/>
    <w:rsid w:val="00C80569"/>
    <w:rsid w:val="00C82691"/>
    <w:rsid w:val="00C92353"/>
    <w:rsid w:val="00C9736D"/>
    <w:rsid w:val="00CA3A08"/>
    <w:rsid w:val="00CA3E06"/>
    <w:rsid w:val="00CB16BD"/>
    <w:rsid w:val="00CB34A1"/>
    <w:rsid w:val="00CB7B11"/>
    <w:rsid w:val="00CC1418"/>
    <w:rsid w:val="00CD3811"/>
    <w:rsid w:val="00CD5293"/>
    <w:rsid w:val="00CF3223"/>
    <w:rsid w:val="00CF65D7"/>
    <w:rsid w:val="00D03910"/>
    <w:rsid w:val="00D04576"/>
    <w:rsid w:val="00D0690B"/>
    <w:rsid w:val="00D10089"/>
    <w:rsid w:val="00D21F61"/>
    <w:rsid w:val="00D23B1B"/>
    <w:rsid w:val="00D24D0A"/>
    <w:rsid w:val="00D40106"/>
    <w:rsid w:val="00D434D3"/>
    <w:rsid w:val="00D44EE3"/>
    <w:rsid w:val="00D54427"/>
    <w:rsid w:val="00D62AAB"/>
    <w:rsid w:val="00D77794"/>
    <w:rsid w:val="00D77A4E"/>
    <w:rsid w:val="00D83D36"/>
    <w:rsid w:val="00D84D2B"/>
    <w:rsid w:val="00D8557B"/>
    <w:rsid w:val="00D9441B"/>
    <w:rsid w:val="00D946EE"/>
    <w:rsid w:val="00D965B8"/>
    <w:rsid w:val="00DA676B"/>
    <w:rsid w:val="00DA77D8"/>
    <w:rsid w:val="00DB2DAD"/>
    <w:rsid w:val="00DC142E"/>
    <w:rsid w:val="00DC35C2"/>
    <w:rsid w:val="00DC3927"/>
    <w:rsid w:val="00DC569E"/>
    <w:rsid w:val="00DD3D1B"/>
    <w:rsid w:val="00DE34B8"/>
    <w:rsid w:val="00DE5453"/>
    <w:rsid w:val="00DE6885"/>
    <w:rsid w:val="00DE71F3"/>
    <w:rsid w:val="00DF37F0"/>
    <w:rsid w:val="00DF4BBB"/>
    <w:rsid w:val="00DF70E7"/>
    <w:rsid w:val="00E006D4"/>
    <w:rsid w:val="00E0599D"/>
    <w:rsid w:val="00E1275C"/>
    <w:rsid w:val="00E13145"/>
    <w:rsid w:val="00E15E01"/>
    <w:rsid w:val="00E22E17"/>
    <w:rsid w:val="00E260AA"/>
    <w:rsid w:val="00E43C6F"/>
    <w:rsid w:val="00E4762A"/>
    <w:rsid w:val="00E535B7"/>
    <w:rsid w:val="00E603EC"/>
    <w:rsid w:val="00E6786B"/>
    <w:rsid w:val="00E72752"/>
    <w:rsid w:val="00E753B7"/>
    <w:rsid w:val="00E80326"/>
    <w:rsid w:val="00E8593E"/>
    <w:rsid w:val="00E85EC0"/>
    <w:rsid w:val="00E90C31"/>
    <w:rsid w:val="00E95D90"/>
    <w:rsid w:val="00E96645"/>
    <w:rsid w:val="00E97F13"/>
    <w:rsid w:val="00EA3665"/>
    <w:rsid w:val="00EA5224"/>
    <w:rsid w:val="00EB7BAA"/>
    <w:rsid w:val="00ED2856"/>
    <w:rsid w:val="00ED33E7"/>
    <w:rsid w:val="00ED3FDA"/>
    <w:rsid w:val="00EE0C6B"/>
    <w:rsid w:val="00EE6310"/>
    <w:rsid w:val="00EE7146"/>
    <w:rsid w:val="00EF3512"/>
    <w:rsid w:val="00F06614"/>
    <w:rsid w:val="00F208F3"/>
    <w:rsid w:val="00F24325"/>
    <w:rsid w:val="00F26948"/>
    <w:rsid w:val="00F30C78"/>
    <w:rsid w:val="00F349C5"/>
    <w:rsid w:val="00F42D93"/>
    <w:rsid w:val="00F433CC"/>
    <w:rsid w:val="00F500B9"/>
    <w:rsid w:val="00F72770"/>
    <w:rsid w:val="00F85551"/>
    <w:rsid w:val="00F857C2"/>
    <w:rsid w:val="00F876ED"/>
    <w:rsid w:val="00F91662"/>
    <w:rsid w:val="00F936E1"/>
    <w:rsid w:val="00FA0962"/>
    <w:rsid w:val="00FA5B2C"/>
    <w:rsid w:val="00FB0F26"/>
    <w:rsid w:val="00FC181A"/>
    <w:rsid w:val="00FC3F6B"/>
    <w:rsid w:val="00FC665C"/>
    <w:rsid w:val="00FD01D8"/>
    <w:rsid w:val="00FD697A"/>
    <w:rsid w:val="00FD6CC8"/>
    <w:rsid w:val="00FD7307"/>
    <w:rsid w:val="00FF02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15:docId w15:val="{2826C59B-1086-48EB-8BA6-B2FC568AD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 w:type="paragraph" w:customStyle="1" w:styleId="jp">
    <w:name w:val="jp"/>
    <w:basedOn w:val="Normal"/>
    <w:rsid w:val="00FC665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1F611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1"/>
    <w:qFormat/>
    <w:rsid w:val="0081284C"/>
    <w:pPr>
      <w:widowControl w:val="0"/>
      <w:autoSpaceDE w:val="0"/>
      <w:autoSpaceDN w:val="0"/>
      <w:spacing w:after="0" w:line="240" w:lineRule="auto"/>
    </w:pPr>
    <w:rPr>
      <w:rFonts w:ascii="Carlito" w:eastAsia="Carlito" w:hAnsi="Carlito" w:cs="Carlito"/>
      <w:sz w:val="30"/>
      <w:szCs w:val="30"/>
      <w:lang w:val="en-US"/>
    </w:rPr>
  </w:style>
  <w:style w:type="character" w:customStyle="1" w:styleId="BodyTextChar">
    <w:name w:val="Body Text Char"/>
    <w:basedOn w:val="DefaultParagraphFont"/>
    <w:link w:val="BodyText"/>
    <w:uiPriority w:val="1"/>
    <w:rsid w:val="0081284C"/>
    <w:rPr>
      <w:rFonts w:ascii="Carlito" w:eastAsia="Carlito" w:hAnsi="Carlito" w:cs="Carlito"/>
      <w:sz w:val="30"/>
      <w:szCs w:val="30"/>
      <w:lang w:val="en-US"/>
    </w:rPr>
  </w:style>
  <w:style w:type="paragraph" w:customStyle="1" w:styleId="TableParagraph">
    <w:name w:val="Table Paragraph"/>
    <w:basedOn w:val="Normal"/>
    <w:uiPriority w:val="1"/>
    <w:qFormat/>
    <w:rsid w:val="008F4F1C"/>
    <w:pPr>
      <w:widowControl w:val="0"/>
      <w:autoSpaceDE w:val="0"/>
      <w:autoSpaceDN w:val="0"/>
      <w:spacing w:before="5" w:after="0" w:line="240" w:lineRule="auto"/>
    </w:pPr>
    <w:rPr>
      <w:rFonts w:ascii="Courier New" w:eastAsia="Courier New" w:hAnsi="Courier New" w:cs="Courier New"/>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4443211">
      <w:bodyDiv w:val="1"/>
      <w:marLeft w:val="0"/>
      <w:marRight w:val="0"/>
      <w:marTop w:val="0"/>
      <w:marBottom w:val="0"/>
      <w:divBdr>
        <w:top w:val="none" w:sz="0" w:space="0" w:color="auto"/>
        <w:left w:val="none" w:sz="0" w:space="0" w:color="auto"/>
        <w:bottom w:val="none" w:sz="0" w:space="0" w:color="auto"/>
        <w:right w:val="none" w:sz="0" w:space="0" w:color="auto"/>
      </w:divBdr>
    </w:div>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FC06CE-AA02-4EAF-B10D-9D48B97D8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6</TotalTime>
  <Pages>1</Pages>
  <Words>1577</Words>
  <Characters>899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05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Harshit Gupta</cp:lastModifiedBy>
  <cp:revision>276</cp:revision>
  <cp:lastPrinted>2021-07-14T06:09:00Z</cp:lastPrinted>
  <dcterms:created xsi:type="dcterms:W3CDTF">2020-09-07T13:34:00Z</dcterms:created>
  <dcterms:modified xsi:type="dcterms:W3CDTF">2022-11-03T10:02:00Z</dcterms:modified>
</cp:coreProperties>
</file>